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01" w:type="dxa"/>
        <w:jc w:val="center"/>
        <w:shd w:val="clear" w:color="auto" w:fill="7030A0"/>
        <w:tblLook w:val="04A0" w:firstRow="1" w:lastRow="0" w:firstColumn="1" w:lastColumn="0" w:noHBand="0" w:noVBand="1"/>
      </w:tblPr>
      <w:tblGrid>
        <w:gridCol w:w="2547"/>
        <w:gridCol w:w="3969"/>
        <w:gridCol w:w="1843"/>
        <w:gridCol w:w="1842"/>
      </w:tblGrid>
      <w:tr w:rsidR="00B111A9" w:rsidRPr="00032A59" w14:paraId="606E696B" w14:textId="77777777" w:rsidTr="23D4BBD7">
        <w:trPr>
          <w:trHeight w:val="483"/>
          <w:jc w:val="center"/>
        </w:trPr>
        <w:tc>
          <w:tcPr>
            <w:tcW w:w="10201" w:type="dxa"/>
            <w:gridSpan w:val="4"/>
            <w:shd w:val="clear" w:color="auto" w:fill="8547AD"/>
            <w:vAlign w:val="center"/>
          </w:tcPr>
          <w:p w14:paraId="1272FD5C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Qualification details</w:t>
            </w:r>
          </w:p>
        </w:tc>
      </w:tr>
      <w:tr w:rsidR="00B111A9" w:rsidRPr="00032A59" w14:paraId="5785A29F" w14:textId="77777777" w:rsidTr="23D4BBD7">
        <w:trPr>
          <w:trHeight w:val="483"/>
          <w:jc w:val="center"/>
        </w:trPr>
        <w:tc>
          <w:tcPr>
            <w:tcW w:w="2547" w:type="dxa"/>
            <w:shd w:val="clear" w:color="auto" w:fill="8547AD"/>
            <w:vAlign w:val="center"/>
          </w:tcPr>
          <w:p w14:paraId="06CF1427" w14:textId="77777777" w:rsidR="00B111A9" w:rsidRPr="00032A59" w:rsidRDefault="00B111A9" w:rsidP="0038685C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Training Packag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C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ode and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Ti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tle:</w:t>
            </w:r>
          </w:p>
        </w:tc>
        <w:tc>
          <w:tcPr>
            <w:tcW w:w="7654" w:type="dxa"/>
            <w:gridSpan w:val="3"/>
            <w:shd w:val="clear" w:color="auto" w:fill="FFFFFF" w:themeFill="background1"/>
            <w:vAlign w:val="center"/>
          </w:tcPr>
          <w:p w14:paraId="5144CD52" w14:textId="65B7C87F" w:rsidR="00B111A9" w:rsidRPr="00B111A9" w:rsidRDefault="3840273C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ICT - Information and Communications Technology Training Package (Release 1)</w:t>
            </w:r>
          </w:p>
        </w:tc>
      </w:tr>
      <w:tr w:rsidR="00B111A9" w:rsidRPr="00032A59" w14:paraId="79771A91" w14:textId="77777777" w:rsidTr="23D4BBD7">
        <w:trPr>
          <w:trHeight w:val="629"/>
          <w:jc w:val="center"/>
        </w:trPr>
        <w:tc>
          <w:tcPr>
            <w:tcW w:w="2547" w:type="dxa"/>
            <w:shd w:val="clear" w:color="auto" w:fill="8547AD"/>
            <w:vAlign w:val="center"/>
          </w:tcPr>
          <w:p w14:paraId="3CBC93D1" w14:textId="77777777" w:rsidR="00B111A9" w:rsidRPr="00032A59" w:rsidRDefault="00B111A9" w:rsidP="0038685C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Qualification National Cod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and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 Title:</w:t>
            </w:r>
          </w:p>
        </w:tc>
        <w:tc>
          <w:tcPr>
            <w:tcW w:w="3969" w:type="dxa"/>
            <w:shd w:val="clear" w:color="auto" w:fill="FFFFFF" w:themeFill="background1"/>
            <w:vAlign w:val="center"/>
          </w:tcPr>
          <w:p w14:paraId="297F7B8A" w14:textId="5F4A62BB" w:rsidR="00B111A9" w:rsidRPr="00B111A9" w:rsidRDefault="3667ED50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ICT40120 Certificate IV in Information Technolog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1AB322F8" w14:textId="77777777" w:rsidR="00B111A9" w:rsidRPr="00032A59" w:rsidRDefault="00B111A9" w:rsidP="0038685C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color w:val="FFFFFF"/>
                <w:sz w:val="20"/>
                <w:lang w:eastAsia="en-AU"/>
              </w:rPr>
              <w:t>State code:</w:t>
            </w:r>
          </w:p>
        </w:tc>
        <w:tc>
          <w:tcPr>
            <w:tcW w:w="1842" w:type="dxa"/>
            <w:shd w:val="clear" w:color="auto" w:fill="FFFFFF" w:themeFill="background1"/>
            <w:vAlign w:val="center"/>
          </w:tcPr>
          <w:p w14:paraId="655142A8" w14:textId="4A81C641" w:rsidR="00B111A9" w:rsidRPr="00032A59" w:rsidRDefault="61FC478A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BFF9</w:t>
            </w:r>
          </w:p>
        </w:tc>
      </w:tr>
      <w:tr w:rsidR="7AFACF49" w14:paraId="739C8B61" w14:textId="77777777" w:rsidTr="23D4BBD7">
        <w:trPr>
          <w:trHeight w:val="629"/>
          <w:jc w:val="center"/>
        </w:trPr>
        <w:tc>
          <w:tcPr>
            <w:tcW w:w="2547" w:type="dxa"/>
            <w:shd w:val="clear" w:color="auto" w:fill="8547AD"/>
            <w:vAlign w:val="center"/>
          </w:tcPr>
          <w:p w14:paraId="7F102051" w14:textId="7A83C2D0" w:rsidR="61FC478A" w:rsidRDefault="61FC478A" w:rsidP="7AFACF49">
            <w:pPr>
              <w:rPr>
                <w:rFonts w:ascii="Tahoma" w:hAnsi="Tahoma" w:cs="Tahoma"/>
                <w:b/>
                <w:bCs/>
                <w:color w:val="FFFFFF" w:themeColor="background1"/>
                <w:sz w:val="20"/>
              </w:rPr>
            </w:pPr>
            <w:r w:rsidRPr="7AFACF49">
              <w:rPr>
                <w:rFonts w:ascii="Tahoma" w:hAnsi="Tahoma" w:cs="Tahoma"/>
                <w:b/>
                <w:bCs/>
                <w:color w:val="FFFFFF" w:themeColor="background1"/>
                <w:sz w:val="20"/>
              </w:rPr>
              <w:t>Qualification National Code and Title:</w:t>
            </w:r>
          </w:p>
        </w:tc>
        <w:tc>
          <w:tcPr>
            <w:tcW w:w="3969" w:type="dxa"/>
            <w:shd w:val="clear" w:color="auto" w:fill="FFFFFF" w:themeFill="background1"/>
            <w:vAlign w:val="center"/>
          </w:tcPr>
          <w:p w14:paraId="0F4BC897" w14:textId="694437B4" w:rsidR="61FC478A" w:rsidRDefault="61FC478A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ICT30120 Certificate III in Information Technolog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786772EF" w14:textId="77777777" w:rsidR="7AFACF49" w:rsidRDefault="4B6159BC" w:rsidP="23D4BBD7">
            <w:pPr>
              <w:rPr>
                <w:rFonts w:ascii="Tahoma" w:hAnsi="Tahoma" w:cs="Tahoma"/>
                <w:b/>
                <w:bCs/>
                <w:color w:val="FFFFFF" w:themeColor="background1"/>
                <w:sz w:val="20"/>
              </w:rPr>
            </w:pPr>
            <w:r w:rsidRPr="23D4BBD7">
              <w:rPr>
                <w:rFonts w:ascii="Tahoma" w:hAnsi="Tahoma" w:cs="Tahoma"/>
                <w:b/>
                <w:bCs/>
                <w:color w:val="FFFFFF" w:themeColor="background1"/>
                <w:sz w:val="20"/>
                <w:lang w:eastAsia="en-AU"/>
              </w:rPr>
              <w:t>State code:</w:t>
            </w:r>
          </w:p>
          <w:p w14:paraId="63362F03" w14:textId="67164F71" w:rsidR="7AFACF49" w:rsidRDefault="7AFACF49" w:rsidP="7AFACF49">
            <w:pPr>
              <w:rPr>
                <w:b/>
                <w:bCs/>
                <w:color w:val="FFFFFF" w:themeColor="background1"/>
                <w:szCs w:val="24"/>
                <w:lang w:eastAsia="en-AU"/>
              </w:rPr>
            </w:pPr>
          </w:p>
        </w:tc>
        <w:tc>
          <w:tcPr>
            <w:tcW w:w="1842" w:type="dxa"/>
            <w:shd w:val="clear" w:color="auto" w:fill="FFFFFF" w:themeFill="background1"/>
            <w:vAlign w:val="center"/>
          </w:tcPr>
          <w:p w14:paraId="40938851" w14:textId="7FF9C6A0" w:rsidR="61FC478A" w:rsidRDefault="61FC478A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BFF7</w:t>
            </w:r>
          </w:p>
        </w:tc>
      </w:tr>
    </w:tbl>
    <w:p w14:paraId="69433053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6EFCB736" w14:textId="77777777" w:rsidTr="23D4BBD7">
        <w:trPr>
          <w:cantSplit/>
          <w:trHeight w:val="483"/>
        </w:trPr>
        <w:tc>
          <w:tcPr>
            <w:tcW w:w="2552" w:type="dxa"/>
            <w:shd w:val="clear" w:color="auto" w:fill="8547AD"/>
            <w:vAlign w:val="center"/>
          </w:tcPr>
          <w:p w14:paraId="51A1BF89" w14:textId="77777777" w:rsidR="00B111A9" w:rsidRPr="00032A59" w:rsidRDefault="00B111A9" w:rsidP="7AFACF49">
            <w:pPr>
              <w:keepNext/>
              <w:widowControl/>
              <w:ind w:left="-250"/>
              <w:outlineLvl w:val="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7AFACF4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ment Title</w:t>
            </w:r>
          </w:p>
        </w:tc>
        <w:tc>
          <w:tcPr>
            <w:tcW w:w="7655" w:type="dxa"/>
            <w:gridSpan w:val="3"/>
            <w:vAlign w:val="center"/>
          </w:tcPr>
          <w:p w14:paraId="453DCD60" w14:textId="5B220FD0" w:rsidR="00B111A9" w:rsidRPr="000C13E1" w:rsidRDefault="7D4BA2D1" w:rsidP="7AFACF49">
            <w:pPr>
              <w:spacing w:before="120" w:after="120" w:line="276" w:lineRule="auto"/>
            </w:pPr>
            <w:r w:rsidRPr="7AFACF49">
              <w:rPr>
                <w:rFonts w:eastAsia="Palatino" w:cs="Palatino"/>
                <w:sz w:val="20"/>
              </w:rPr>
              <w:t xml:space="preserve">Assessment Tool 1 – </w:t>
            </w:r>
            <w:r w:rsidR="00800B4A">
              <w:rPr>
                <w:rFonts w:eastAsia="Palatino" w:cs="Palatino"/>
                <w:sz w:val="20"/>
              </w:rPr>
              <w:t>Knowledge-Based</w:t>
            </w:r>
            <w:r w:rsidRPr="7AFACF49">
              <w:rPr>
                <w:rFonts w:eastAsia="Palatino" w:cs="Palatino"/>
                <w:sz w:val="20"/>
              </w:rPr>
              <w:t xml:space="preserve"> Assessment</w:t>
            </w:r>
          </w:p>
        </w:tc>
      </w:tr>
      <w:tr w:rsidR="00B111A9" w:rsidRPr="00032A59" w14:paraId="0AE4C40D" w14:textId="77777777" w:rsidTr="23D4BBD7">
        <w:trPr>
          <w:cantSplit/>
          <w:trHeight w:val="570"/>
        </w:trPr>
        <w:tc>
          <w:tcPr>
            <w:tcW w:w="2552" w:type="dxa"/>
            <w:shd w:val="clear" w:color="auto" w:fill="8547AD"/>
            <w:vAlign w:val="center"/>
          </w:tcPr>
          <w:p w14:paraId="700D7C90" w14:textId="77777777" w:rsidR="00B111A9" w:rsidRPr="00032A59" w:rsidRDefault="00B111A9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Unit National Code &amp; Title</w:t>
            </w:r>
          </w:p>
        </w:tc>
        <w:tc>
          <w:tcPr>
            <w:tcW w:w="3969" w:type="dxa"/>
            <w:vAlign w:val="center"/>
          </w:tcPr>
          <w:p w14:paraId="50709A85" w14:textId="56A2A4F0" w:rsidR="00B111A9" w:rsidRPr="000C13E1" w:rsidRDefault="73AAA4AE" w:rsidP="7AFACF49">
            <w:pPr>
              <w:widowControl/>
              <w:spacing w:line="276" w:lineRule="auto"/>
            </w:pPr>
            <w:r w:rsidRPr="23D4BBD7">
              <w:rPr>
                <w:rFonts w:eastAsia="Palatino" w:cs="Palatino"/>
                <w:sz w:val="20"/>
              </w:rPr>
              <w:t xml:space="preserve">ICTPRG302 – Apply Introductory Programming Techniques </w:t>
            </w:r>
          </w:p>
        </w:tc>
        <w:tc>
          <w:tcPr>
            <w:tcW w:w="0" w:type="auto"/>
            <w:shd w:val="clear" w:color="auto" w:fill="8547AD"/>
            <w:vAlign w:val="center"/>
          </w:tcPr>
          <w:p w14:paraId="3FAAF00B" w14:textId="3AE7EFC9" w:rsidR="4ABB7273" w:rsidRDefault="4ABB7273" w:rsidP="23D4BBD7">
            <w:pPr>
              <w:rPr>
                <w:rFonts w:ascii="Tahoma" w:hAnsi="Tahoma" w:cs="Tahoma"/>
                <w:b/>
                <w:bCs/>
                <w:color w:val="FFFFFF" w:themeColor="background1"/>
                <w:sz w:val="20"/>
              </w:rPr>
            </w:pPr>
            <w:r w:rsidRPr="23D4BBD7">
              <w:rPr>
                <w:rFonts w:ascii="Tahoma" w:hAnsi="Tahoma" w:cs="Tahoma"/>
                <w:b/>
                <w:bCs/>
                <w:color w:val="FFFFFF" w:themeColor="background1"/>
                <w:sz w:val="20"/>
                <w:lang w:eastAsia="en-AU"/>
              </w:rPr>
              <w:t>State code:</w:t>
            </w:r>
          </w:p>
        </w:tc>
        <w:tc>
          <w:tcPr>
            <w:tcW w:w="0" w:type="auto"/>
            <w:vAlign w:val="center"/>
          </w:tcPr>
          <w:p w14:paraId="53665752" w14:textId="57FFD844" w:rsidR="4ABB7273" w:rsidRDefault="4ABB7273" w:rsidP="23D4BBD7">
            <w:pPr>
              <w:rPr>
                <w:szCs w:val="24"/>
              </w:rPr>
            </w:pPr>
            <w:r w:rsidRPr="23D4BBD7">
              <w:rPr>
                <w:rFonts w:eastAsia="Palatino" w:cs="Palatino"/>
                <w:sz w:val="20"/>
              </w:rPr>
              <w:t>OBT27</w:t>
            </w:r>
          </w:p>
        </w:tc>
      </w:tr>
      <w:tr w:rsidR="00B111A9" w:rsidRPr="00032A59" w14:paraId="0967F862" w14:textId="77777777" w:rsidTr="23D4BBD7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043AF49E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Due</w:t>
            </w:r>
          </w:p>
        </w:tc>
        <w:tc>
          <w:tcPr>
            <w:tcW w:w="3969" w:type="dxa"/>
            <w:vAlign w:val="center"/>
          </w:tcPr>
          <w:p w14:paraId="64C6F4C3" w14:textId="77777777" w:rsidR="00B111A9" w:rsidRPr="00B111A9" w:rsidRDefault="00B111A9" w:rsidP="7AFACF49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color w:val="FF0000"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3FA8D2D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Received</w:t>
            </w:r>
          </w:p>
        </w:tc>
        <w:tc>
          <w:tcPr>
            <w:tcW w:w="1843" w:type="dxa"/>
            <w:vAlign w:val="center"/>
          </w:tcPr>
          <w:p w14:paraId="4AADD242" w14:textId="77777777" w:rsidR="00B111A9" w:rsidRPr="00B111A9" w:rsidRDefault="00B111A9" w:rsidP="7AFACF49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color w:val="FF0000"/>
                <w:sz w:val="20"/>
              </w:rPr>
            </w:pPr>
          </w:p>
        </w:tc>
      </w:tr>
    </w:tbl>
    <w:p w14:paraId="74B0893C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31844C0B" w14:textId="77777777" w:rsidTr="0038685C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338DC77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Name</w:t>
            </w:r>
          </w:p>
        </w:tc>
        <w:tc>
          <w:tcPr>
            <w:tcW w:w="3969" w:type="dxa"/>
            <w:vAlign w:val="center"/>
          </w:tcPr>
          <w:p w14:paraId="612B20FC" w14:textId="4B2D088F" w:rsidR="00B111A9" w:rsidRPr="004B6BEA" w:rsidRDefault="004B6BEA" w:rsidP="0038685C">
            <w:pPr>
              <w:widowControl/>
              <w:rPr>
                <w:rFonts w:ascii="Tahoma" w:hAnsi="Tahoma" w:cs="Tahoma"/>
                <w:b/>
                <w:snapToGrid/>
                <w:color w:val="0000FF"/>
                <w:sz w:val="20"/>
              </w:rPr>
            </w:pPr>
            <w:r w:rsidRPr="004B6BEA">
              <w:rPr>
                <w:rFonts w:ascii="Tahoma" w:hAnsi="Tahoma" w:cs="Tahoma"/>
                <w:b/>
                <w:snapToGrid/>
                <w:color w:val="0000FF"/>
                <w:sz w:val="20"/>
              </w:rPr>
              <w:t>Richard Pountne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4E9D592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ID</w:t>
            </w:r>
          </w:p>
        </w:tc>
        <w:tc>
          <w:tcPr>
            <w:tcW w:w="1843" w:type="dxa"/>
            <w:vAlign w:val="center"/>
          </w:tcPr>
          <w:p w14:paraId="057340A9" w14:textId="3250DE9F" w:rsidR="00B111A9" w:rsidRPr="00032A59" w:rsidRDefault="00AA6E95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>
              <w:rPr>
                <w:rFonts w:ascii="Tahoma" w:hAnsi="Tahoma" w:cs="Tahoma"/>
                <w:snapToGrid/>
                <w:sz w:val="20"/>
              </w:rPr>
              <w:t>30007736</w:t>
            </w:r>
          </w:p>
        </w:tc>
      </w:tr>
      <w:tr w:rsidR="00B111A9" w:rsidRPr="00032A59" w14:paraId="26FF5E00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3B6601C3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Declaration</w:t>
            </w:r>
          </w:p>
        </w:tc>
        <w:tc>
          <w:tcPr>
            <w:tcW w:w="7655" w:type="dxa"/>
            <w:gridSpan w:val="3"/>
            <w:vAlign w:val="center"/>
          </w:tcPr>
          <w:p w14:paraId="535E5F6B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I declare that the evidence submitted is my own work:</w:t>
            </w:r>
          </w:p>
          <w:p w14:paraId="667F73F2" w14:textId="506944B7" w:rsidR="00B111A9" w:rsidRPr="004B6BEA" w:rsidRDefault="00800B4A" w:rsidP="0038685C">
            <w:pPr>
              <w:widowControl/>
              <w:rPr>
                <w:rFonts w:ascii="Brush Script MT" w:hAnsi="Brush Script MT" w:cs="Tahoma"/>
                <w:strike/>
                <w:snapToGrid/>
                <w:color w:val="0000FF"/>
                <w:sz w:val="20"/>
              </w:rPr>
            </w:pPr>
            <w:r w:rsidRPr="004B6BEA">
              <w:rPr>
                <w:rFonts w:ascii="Brush Script MT" w:hAnsi="Brush Script MT" w:cs="Tahoma"/>
                <w:strike/>
                <w:snapToGrid/>
                <w:color w:val="0000FF"/>
                <w:sz w:val="20"/>
              </w:rPr>
              <w:t>RBP</w:t>
            </w:r>
          </w:p>
          <w:p w14:paraId="428FF038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…………………………………………..</w:t>
            </w:r>
          </w:p>
        </w:tc>
      </w:tr>
    </w:tbl>
    <w:p w14:paraId="2DC5EEAF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1994"/>
        <w:gridCol w:w="1975"/>
        <w:gridCol w:w="1843"/>
        <w:gridCol w:w="1843"/>
      </w:tblGrid>
      <w:tr w:rsidR="00B111A9" w:rsidRPr="00032A59" w14:paraId="69DC745D" w14:textId="77777777" w:rsidTr="7AFACF49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1D626A65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Name</w:t>
            </w:r>
          </w:p>
        </w:tc>
        <w:tc>
          <w:tcPr>
            <w:tcW w:w="7655" w:type="dxa"/>
            <w:gridSpan w:val="4"/>
            <w:vAlign w:val="center"/>
          </w:tcPr>
          <w:p w14:paraId="63986EB8" w14:textId="579A1C0F" w:rsidR="00B111A9" w:rsidRPr="00032A59" w:rsidRDefault="00B111A9" w:rsidP="0038685C">
            <w:pPr>
              <w:widowControl/>
              <w:rPr>
                <w:rFonts w:ascii="Tahoma" w:hAnsi="Tahoma" w:cs="Tahoma"/>
                <w:bCs/>
                <w:snapToGrid/>
                <w:sz w:val="28"/>
              </w:rPr>
            </w:pPr>
          </w:p>
        </w:tc>
      </w:tr>
      <w:tr w:rsidR="00B111A9" w:rsidRPr="00032A59" w14:paraId="6A9BD3A6" w14:textId="77777777" w:rsidTr="7AFACF49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496906BA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ment Decision</w:t>
            </w:r>
          </w:p>
        </w:tc>
        <w:tc>
          <w:tcPr>
            <w:tcW w:w="3969" w:type="dxa"/>
            <w:gridSpan w:val="2"/>
            <w:vAlign w:val="center"/>
          </w:tcPr>
          <w:p w14:paraId="5D33D97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    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97294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20"/>
                <w:szCs w:val="22"/>
              </w:rPr>
              <w:t xml:space="preserve">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Satisfactory</w:t>
            </w:r>
          </w:p>
        </w:tc>
        <w:tc>
          <w:tcPr>
            <w:tcW w:w="3686" w:type="dxa"/>
            <w:gridSpan w:val="2"/>
            <w:vAlign w:val="center"/>
          </w:tcPr>
          <w:p w14:paraId="292AD0D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68317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36"/>
              </w:rPr>
              <w:t xml:space="preserve">   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Not Yet Satisfactory</w:t>
            </w:r>
          </w:p>
        </w:tc>
      </w:tr>
      <w:tr w:rsidR="00B111A9" w:rsidRPr="00032A59" w14:paraId="6DFE5636" w14:textId="77777777" w:rsidTr="7AFACF49">
        <w:trPr>
          <w:cantSplit/>
          <w:trHeight w:val="898"/>
        </w:trPr>
        <w:tc>
          <w:tcPr>
            <w:tcW w:w="2552" w:type="dxa"/>
            <w:shd w:val="clear" w:color="auto" w:fill="8547AD"/>
            <w:vAlign w:val="center"/>
          </w:tcPr>
          <w:p w14:paraId="771382EF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Signature</w:t>
            </w:r>
          </w:p>
        </w:tc>
        <w:tc>
          <w:tcPr>
            <w:tcW w:w="3969" w:type="dxa"/>
            <w:gridSpan w:val="2"/>
            <w:vAlign w:val="center"/>
          </w:tcPr>
          <w:p w14:paraId="4292FFC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1C6BB0B1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Date</w:t>
            </w:r>
          </w:p>
        </w:tc>
        <w:tc>
          <w:tcPr>
            <w:tcW w:w="1843" w:type="dxa"/>
            <w:vAlign w:val="center"/>
          </w:tcPr>
          <w:p w14:paraId="6A6634A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</w:tr>
      <w:tr w:rsidR="00B111A9" w:rsidRPr="00032A59" w14:paraId="6ED8A451" w14:textId="77777777" w:rsidTr="7AFACF49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513E3F44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Is student eligible for reassessment (Re-sit)?</w:t>
            </w:r>
          </w:p>
        </w:tc>
        <w:tc>
          <w:tcPr>
            <w:tcW w:w="1994" w:type="dxa"/>
            <w:vAlign w:val="center"/>
          </w:tcPr>
          <w:p w14:paraId="5C0DF20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Cs w:val="24"/>
              </w:rPr>
              <w:t xml:space="preserve">    </w:t>
            </w:r>
            <w:sdt>
              <w:sdtPr>
                <w:rPr>
                  <w:rFonts w:ascii="Tahoma" w:hAnsi="Tahoma" w:cs="Tahoma"/>
                  <w:snapToGrid/>
                  <w:szCs w:val="24"/>
                </w:rPr>
                <w:id w:val="2853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</w:rPr>
              <w:t xml:space="preserve">    No</w:t>
            </w:r>
          </w:p>
        </w:tc>
        <w:tc>
          <w:tcPr>
            <w:tcW w:w="1975" w:type="dxa"/>
            <w:shd w:val="clear" w:color="auto" w:fill="FFFFFF" w:themeFill="background1"/>
            <w:vAlign w:val="center"/>
          </w:tcPr>
          <w:p w14:paraId="1E0B376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   </w:t>
            </w:r>
            <w:sdt>
              <w:sdtPr>
                <w:rPr>
                  <w:rFonts w:ascii="Tahoma" w:hAnsi="Tahoma" w:cs="Tahoma"/>
                  <w:snapToGrid/>
                  <w:szCs w:val="24"/>
                  <w:shd w:val="clear" w:color="auto" w:fill="F3F3F3"/>
                </w:rPr>
                <w:id w:val="-130469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  <w:shd w:val="clear" w:color="auto" w:fill="F3F3F3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</w:t>
            </w:r>
            <w:r w:rsidRPr="00032A59">
              <w:rPr>
                <w:rFonts w:ascii="Tahoma" w:hAnsi="Tahoma" w:cs="Tahoma"/>
                <w:snapToGrid/>
                <w:sz w:val="20"/>
              </w:rPr>
              <w:t>Yes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2F597F7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Reassessment Date:</w:t>
            </w:r>
          </w:p>
        </w:tc>
        <w:tc>
          <w:tcPr>
            <w:tcW w:w="1843" w:type="dxa"/>
            <w:vAlign w:val="center"/>
          </w:tcPr>
          <w:p w14:paraId="177B437C" w14:textId="77777777" w:rsidR="00B111A9" w:rsidRPr="00B111A9" w:rsidRDefault="00B111A9" w:rsidP="7AFACF49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color w:val="FF0000"/>
                <w:sz w:val="20"/>
              </w:rPr>
            </w:pPr>
          </w:p>
        </w:tc>
      </w:tr>
    </w:tbl>
    <w:p w14:paraId="0824A114" w14:textId="77777777" w:rsidR="00B111A9" w:rsidRPr="00032A59" w:rsidRDefault="00B111A9" w:rsidP="7AFACF49">
      <w:pPr>
        <w:rPr>
          <w:rFonts w:ascii="Tahoma" w:hAnsi="Tahoma" w:cs="Tahoma"/>
          <w:sz w:val="20"/>
        </w:rPr>
      </w:pPr>
    </w:p>
    <w:p w14:paraId="25F91870" w14:textId="0E33C5B3" w:rsidR="7AFACF49" w:rsidRDefault="7AFACF49" w:rsidP="7AFACF49">
      <w:pPr>
        <w:rPr>
          <w:szCs w:val="24"/>
        </w:r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2494"/>
        <w:gridCol w:w="4022"/>
        <w:gridCol w:w="1843"/>
        <w:gridCol w:w="1848"/>
      </w:tblGrid>
      <w:tr w:rsidR="00B111A9" w:rsidRPr="00032A59" w14:paraId="5394D5EF" w14:textId="77777777" w:rsidTr="00B111A9">
        <w:trPr>
          <w:trHeight w:val="86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044343E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to student</w:t>
            </w:r>
          </w:p>
        </w:tc>
      </w:tr>
      <w:tr w:rsidR="00B111A9" w:rsidRPr="00032A59" w14:paraId="7DCF1C1F" w14:textId="77777777" w:rsidTr="0038685C">
        <w:trPr>
          <w:trHeight w:val="968"/>
          <w:jc w:val="center"/>
        </w:trPr>
        <w:tc>
          <w:tcPr>
            <w:tcW w:w="10207" w:type="dxa"/>
            <w:gridSpan w:val="4"/>
          </w:tcPr>
          <w:p w14:paraId="0FE0207F" w14:textId="77777777" w:rsidR="00B111A9" w:rsidRPr="00032A59" w:rsidRDefault="00B111A9" w:rsidP="0038685C">
            <w:pPr>
              <w:rPr>
                <w:rFonts w:ascii="Tahoma" w:hAnsi="Tahoma" w:cs="Tahoma"/>
                <w:i/>
                <w:sz w:val="20"/>
              </w:rPr>
            </w:pPr>
            <w:r w:rsidRPr="00032A59">
              <w:rPr>
                <w:rFonts w:ascii="Tahoma" w:hAnsi="Tahoma" w:cs="Tahoma"/>
                <w:i/>
                <w:sz w:val="20"/>
              </w:rPr>
              <w:t>Via Blackboard (LMS) – Please check [Grade] section.</w:t>
            </w:r>
          </w:p>
          <w:p w14:paraId="244B74DE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21154227" w14:textId="77777777" w:rsidTr="00B111A9">
        <w:trPr>
          <w:trHeight w:val="260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D76C94D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from student</w:t>
            </w:r>
          </w:p>
        </w:tc>
      </w:tr>
      <w:tr w:rsidR="00B111A9" w:rsidRPr="00032A59" w14:paraId="33191F09" w14:textId="77777777" w:rsidTr="0038685C">
        <w:trPr>
          <w:trHeight w:val="1000"/>
          <w:jc w:val="center"/>
        </w:trPr>
        <w:tc>
          <w:tcPr>
            <w:tcW w:w="10207" w:type="dxa"/>
            <w:gridSpan w:val="4"/>
          </w:tcPr>
          <w:p w14:paraId="479787F7" w14:textId="77777777" w:rsidR="00B111A9" w:rsidRPr="00032A59" w:rsidRDefault="00B111A9" w:rsidP="0038685C">
            <w:pPr>
              <w:rPr>
                <w:rFonts w:ascii="Tahoma" w:hAnsi="Tahoma" w:cs="Tahoma"/>
                <w:i/>
                <w:iCs/>
                <w:sz w:val="20"/>
              </w:rPr>
            </w:pPr>
            <w:r w:rsidRPr="00032A59">
              <w:rPr>
                <w:rFonts w:ascii="Tahoma" w:hAnsi="Tahoma" w:cs="Tahoma"/>
                <w:i/>
                <w:iCs/>
                <w:sz w:val="20"/>
              </w:rPr>
              <w:t>Via Blackboard (LMS) – Please use [Comment] section during submission.</w:t>
            </w:r>
          </w:p>
          <w:p w14:paraId="1B47F89B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5201FF8E" w14:textId="77777777" w:rsidTr="00B111A9">
        <w:trPr>
          <w:trHeight w:val="986"/>
          <w:jc w:val="center"/>
        </w:trPr>
        <w:tc>
          <w:tcPr>
            <w:tcW w:w="2494" w:type="dxa"/>
            <w:shd w:val="clear" w:color="auto" w:fill="7030A0"/>
            <w:vAlign w:val="center"/>
          </w:tcPr>
          <w:p w14:paraId="65C8761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Student signature</w:t>
            </w:r>
          </w:p>
        </w:tc>
        <w:tc>
          <w:tcPr>
            <w:tcW w:w="4022" w:type="dxa"/>
            <w:shd w:val="clear" w:color="auto" w:fill="FFFFFF" w:themeFill="background1"/>
            <w:vAlign w:val="center"/>
          </w:tcPr>
          <w:p w14:paraId="5667E1D8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</w:p>
        </w:tc>
        <w:tc>
          <w:tcPr>
            <w:tcW w:w="1843" w:type="dxa"/>
            <w:shd w:val="clear" w:color="auto" w:fill="7030A0"/>
            <w:vAlign w:val="center"/>
          </w:tcPr>
          <w:p w14:paraId="6A4FF4D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Date</w:t>
            </w:r>
          </w:p>
        </w:tc>
        <w:tc>
          <w:tcPr>
            <w:tcW w:w="1848" w:type="dxa"/>
          </w:tcPr>
          <w:p w14:paraId="18716A26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</w:tbl>
    <w:p w14:paraId="31B5DCED" w14:textId="77777777" w:rsidR="00B111A9" w:rsidRPr="00032A59" w:rsidRDefault="00B111A9" w:rsidP="00B111A9">
      <w:pPr>
        <w:rPr>
          <w:rFonts w:ascii="Tahoma" w:hAnsi="Tahoma" w:cs="Tahoma"/>
        </w:rPr>
        <w:sectPr w:rsidR="00B111A9" w:rsidRPr="00032A59" w:rsidSect="00203940">
          <w:headerReference w:type="default" r:id="rId11"/>
          <w:footerReference w:type="default" r:id="rId12"/>
          <w:pgSz w:w="11906" w:h="16838"/>
          <w:pgMar w:top="1134" w:right="1134" w:bottom="1134" w:left="1134" w:header="708" w:footer="708" w:gutter="0"/>
          <w:cols w:space="708"/>
          <w:docGrid w:linePitch="360"/>
        </w:sect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10207"/>
      </w:tblGrid>
      <w:tr w:rsidR="00B111A9" w:rsidRPr="00032A59" w14:paraId="19D481B5" w14:textId="77777777" w:rsidTr="00B111A9">
        <w:trPr>
          <w:trHeight w:val="542"/>
          <w:jc w:val="center"/>
        </w:trPr>
        <w:tc>
          <w:tcPr>
            <w:tcW w:w="10207" w:type="dxa"/>
            <w:shd w:val="clear" w:color="auto" w:fill="7030A0"/>
            <w:vAlign w:val="center"/>
          </w:tcPr>
          <w:p w14:paraId="28E950F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lastRenderedPageBreak/>
              <w:t>Assessment Instructions</w:t>
            </w:r>
          </w:p>
        </w:tc>
      </w:tr>
    </w:tbl>
    <w:p w14:paraId="0880AC0A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08985053" w14:textId="77777777" w:rsidTr="7AFACF49">
        <w:tc>
          <w:tcPr>
            <w:tcW w:w="10065" w:type="dxa"/>
            <w:gridSpan w:val="2"/>
          </w:tcPr>
          <w:p w14:paraId="4B54A059" w14:textId="77777777" w:rsidR="00B111A9" w:rsidRPr="00032A59" w:rsidRDefault="00B111A9" w:rsidP="7AFACF49">
            <w:pPr>
              <w:spacing w:before="240" w:after="120"/>
              <w:rPr>
                <w:rFonts w:ascii="Arial" w:eastAsia="Arial" w:hAnsi="Arial" w:cs="Arial"/>
                <w:b/>
                <w:bCs/>
                <w:sz w:val="20"/>
              </w:rPr>
            </w:pPr>
            <w:r w:rsidRPr="7AFACF49">
              <w:rPr>
                <w:rFonts w:ascii="Arial" w:eastAsia="Arial" w:hAnsi="Arial" w:cs="Arial"/>
                <w:b/>
                <w:bCs/>
                <w:sz w:val="20"/>
              </w:rPr>
              <w:t>TO THE ASSESSOR</w:t>
            </w:r>
          </w:p>
        </w:tc>
      </w:tr>
      <w:tr w:rsidR="00B111A9" w:rsidRPr="00032A59" w14:paraId="2AA5CCDE" w14:textId="77777777" w:rsidTr="7AFACF49">
        <w:tc>
          <w:tcPr>
            <w:tcW w:w="2836" w:type="dxa"/>
          </w:tcPr>
          <w:p w14:paraId="564E3966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Type of Assessment</w:t>
            </w:r>
          </w:p>
        </w:tc>
        <w:tc>
          <w:tcPr>
            <w:tcW w:w="7229" w:type="dxa"/>
          </w:tcPr>
          <w:p w14:paraId="11FCCF35" w14:textId="671B44A6" w:rsidR="00B111A9" w:rsidRPr="000C13E1" w:rsidRDefault="52FD1747" w:rsidP="7AFACF49">
            <w:pPr>
              <w:spacing w:before="120" w:after="120"/>
              <w:jc w:val="both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 xml:space="preserve">Knowledge Based </w:t>
            </w:r>
            <w:r w:rsidR="3BE13F7C" w:rsidRPr="7AFACF49">
              <w:rPr>
                <w:rFonts w:ascii="Arial" w:eastAsia="Arial" w:hAnsi="Arial" w:cs="Arial"/>
                <w:sz w:val="20"/>
              </w:rPr>
              <w:t>Assessment</w:t>
            </w:r>
          </w:p>
        </w:tc>
      </w:tr>
      <w:tr w:rsidR="00B111A9" w:rsidRPr="00032A59" w14:paraId="70DC1CD9" w14:textId="77777777" w:rsidTr="7AFACF49">
        <w:tc>
          <w:tcPr>
            <w:tcW w:w="2836" w:type="dxa"/>
          </w:tcPr>
          <w:p w14:paraId="35B1255C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Duration of Assessment</w:t>
            </w:r>
          </w:p>
        </w:tc>
        <w:tc>
          <w:tcPr>
            <w:tcW w:w="7229" w:type="dxa"/>
          </w:tcPr>
          <w:p w14:paraId="67F3038D" w14:textId="1840E78F" w:rsidR="00B111A9" w:rsidRPr="000C13E1" w:rsidRDefault="1DE9E7B2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 xml:space="preserve">5 </w:t>
            </w:r>
            <w:r w:rsidR="00B111A9" w:rsidRPr="7AFACF49">
              <w:rPr>
                <w:rFonts w:ascii="Arial" w:eastAsia="Arial" w:hAnsi="Arial" w:cs="Arial"/>
                <w:sz w:val="20"/>
              </w:rPr>
              <w:t xml:space="preserve">Class Sessions (Week 1 - </w:t>
            </w:r>
            <w:r w:rsidR="3AE4FBAF" w:rsidRPr="7AFACF49">
              <w:rPr>
                <w:rFonts w:ascii="Arial" w:eastAsia="Arial" w:hAnsi="Arial" w:cs="Arial"/>
                <w:sz w:val="20"/>
              </w:rPr>
              <w:t>5</w:t>
            </w:r>
            <w:r w:rsidR="00B111A9" w:rsidRPr="7AFACF49">
              <w:rPr>
                <w:rFonts w:ascii="Arial" w:eastAsia="Arial" w:hAnsi="Arial" w:cs="Arial"/>
                <w:sz w:val="20"/>
              </w:rPr>
              <w:t>)</w:t>
            </w:r>
          </w:p>
        </w:tc>
      </w:tr>
      <w:tr w:rsidR="00B111A9" w:rsidRPr="00032A59" w14:paraId="76B8F2D9" w14:textId="77777777" w:rsidTr="7AFACF49">
        <w:tc>
          <w:tcPr>
            <w:tcW w:w="2836" w:type="dxa"/>
          </w:tcPr>
          <w:p w14:paraId="474BAEDC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Location of Assessment</w:t>
            </w:r>
          </w:p>
        </w:tc>
        <w:tc>
          <w:tcPr>
            <w:tcW w:w="7229" w:type="dxa"/>
          </w:tcPr>
          <w:p w14:paraId="3D801BD8" w14:textId="77777777" w:rsidR="00B111A9" w:rsidRPr="000C13E1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Classroom</w:t>
            </w:r>
          </w:p>
        </w:tc>
      </w:tr>
      <w:tr w:rsidR="00B111A9" w:rsidRPr="00032A59" w14:paraId="5574CD59" w14:textId="77777777" w:rsidTr="7AFACF49">
        <w:tc>
          <w:tcPr>
            <w:tcW w:w="2836" w:type="dxa"/>
          </w:tcPr>
          <w:p w14:paraId="304976AE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Conditions</w:t>
            </w:r>
          </w:p>
        </w:tc>
        <w:tc>
          <w:tcPr>
            <w:tcW w:w="7229" w:type="dxa"/>
          </w:tcPr>
          <w:p w14:paraId="0D5AB0D4" w14:textId="22EAE3C3" w:rsidR="00B111A9" w:rsidRPr="000C13E1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Assessor to ensure that the noise levels, natural interactions and time variances are maintained</w:t>
            </w:r>
            <w:r w:rsidRPr="7AFACF49">
              <w:rPr>
                <w:rFonts w:ascii="Arial" w:eastAsia="Arial" w:hAnsi="Arial" w:cs="Arial"/>
                <w:i/>
                <w:iCs/>
                <w:color w:val="FF0000"/>
                <w:sz w:val="20"/>
              </w:rPr>
              <w:t xml:space="preserve"> </w:t>
            </w:r>
            <w:r w:rsidRPr="7AFACF49">
              <w:rPr>
                <w:rFonts w:ascii="Arial" w:eastAsia="Arial" w:hAnsi="Arial" w:cs="Arial"/>
                <w:sz w:val="20"/>
              </w:rPr>
              <w:t xml:space="preserve">as it would in the be in the </w:t>
            </w:r>
            <w:r w:rsidR="01735E8E" w:rsidRPr="7AFACF49">
              <w:rPr>
                <w:rFonts w:ascii="Arial" w:eastAsia="Arial" w:hAnsi="Arial" w:cs="Arial"/>
                <w:sz w:val="20"/>
              </w:rPr>
              <w:t xml:space="preserve">Software Development </w:t>
            </w:r>
            <w:r w:rsidRPr="7AFACF49">
              <w:rPr>
                <w:rFonts w:ascii="Arial" w:eastAsia="Arial" w:hAnsi="Arial" w:cs="Arial"/>
                <w:sz w:val="20"/>
              </w:rPr>
              <w:t>industry.</w:t>
            </w:r>
          </w:p>
          <w:p w14:paraId="6B3E70A8" w14:textId="77777777" w:rsidR="00B111A9" w:rsidRPr="000C13E1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Learners are required to complete the required tasks in class and submit the required documentation electronically via Blackboard</w:t>
            </w:r>
          </w:p>
        </w:tc>
      </w:tr>
      <w:tr w:rsidR="00B111A9" w:rsidRPr="00032A59" w14:paraId="564B1889" w14:textId="77777777" w:rsidTr="7AFACF49">
        <w:tc>
          <w:tcPr>
            <w:tcW w:w="2836" w:type="dxa"/>
          </w:tcPr>
          <w:p w14:paraId="7CF6B3F5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Elements and Criteria</w:t>
            </w:r>
          </w:p>
        </w:tc>
        <w:tc>
          <w:tcPr>
            <w:tcW w:w="7229" w:type="dxa"/>
          </w:tcPr>
          <w:p w14:paraId="1F62BC09" w14:textId="77777777" w:rsidR="00B111A9" w:rsidRPr="00A91FC6" w:rsidRDefault="00B111A9" w:rsidP="7AFACF49">
            <w:pPr>
              <w:spacing w:before="120" w:after="120"/>
              <w:jc w:val="both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As detailed in the assessment plan</w:t>
            </w:r>
          </w:p>
          <w:p w14:paraId="29D46CD4" w14:textId="77777777" w:rsidR="00B111A9" w:rsidRPr="00A91FC6" w:rsidRDefault="00B111A9" w:rsidP="7AFACF49">
            <w:pPr>
              <w:spacing w:before="120" w:after="120"/>
              <w:jc w:val="both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You are required to make sure that all students meet the elements, performance criteria and oral communication items as outlined in the provided checklist.</w:t>
            </w:r>
          </w:p>
          <w:p w14:paraId="555FC666" w14:textId="77777777" w:rsidR="00B111A9" w:rsidRPr="00A91FC6" w:rsidRDefault="00B111A9" w:rsidP="7AFACF49">
            <w:pPr>
              <w:spacing w:before="120" w:after="120"/>
              <w:jc w:val="both"/>
              <w:rPr>
                <w:rFonts w:ascii="Arial" w:eastAsia="Arial" w:hAnsi="Arial" w:cs="Arial"/>
                <w:sz w:val="20"/>
              </w:rPr>
            </w:pPr>
          </w:p>
        </w:tc>
      </w:tr>
    </w:tbl>
    <w:p w14:paraId="19F925AD" w14:textId="77777777" w:rsidR="00B111A9" w:rsidRPr="00032A59" w:rsidRDefault="00B111A9" w:rsidP="7AFACF49">
      <w:pPr>
        <w:rPr>
          <w:rFonts w:ascii="Arial" w:eastAsia="Arial" w:hAnsi="Arial" w:cs="Arial"/>
          <w:sz w:val="20"/>
        </w:rPr>
      </w:pPr>
    </w:p>
    <w:p w14:paraId="06271287" w14:textId="77777777" w:rsidR="00B111A9" w:rsidRPr="00032A59" w:rsidRDefault="00B111A9" w:rsidP="7AFACF49">
      <w:pPr>
        <w:rPr>
          <w:rFonts w:ascii="Arial" w:eastAsia="Arial" w:hAnsi="Arial" w:cs="Arial"/>
          <w:sz w:val="20"/>
        </w:r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729F0C4A" w14:textId="77777777" w:rsidTr="1BE70DB3">
        <w:tc>
          <w:tcPr>
            <w:tcW w:w="10065" w:type="dxa"/>
            <w:gridSpan w:val="2"/>
          </w:tcPr>
          <w:p w14:paraId="23FE6CC2" w14:textId="77777777" w:rsidR="00B111A9" w:rsidRPr="00032A59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b/>
                <w:bCs/>
                <w:sz w:val="20"/>
              </w:rPr>
              <w:t>TO THE STUDENT</w:t>
            </w:r>
          </w:p>
        </w:tc>
      </w:tr>
      <w:tr w:rsidR="00B111A9" w:rsidRPr="00032A59" w14:paraId="19FB188D" w14:textId="77777777" w:rsidTr="1BE70DB3">
        <w:tc>
          <w:tcPr>
            <w:tcW w:w="2836" w:type="dxa"/>
          </w:tcPr>
          <w:p w14:paraId="5AA76D77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Purpose of Assessment</w:t>
            </w:r>
          </w:p>
        </w:tc>
        <w:tc>
          <w:tcPr>
            <w:tcW w:w="7229" w:type="dxa"/>
          </w:tcPr>
          <w:p w14:paraId="6B79B0E0" w14:textId="01A0E8C0" w:rsidR="6B3EB13C" w:rsidRDefault="6B3EB13C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 xml:space="preserve">This assessment has been developed to </w:t>
            </w:r>
            <w:r w:rsidR="0E729CF5" w:rsidRPr="1BE70DB3">
              <w:rPr>
                <w:rFonts w:ascii="Arial" w:eastAsia="Arial" w:hAnsi="Arial" w:cs="Arial"/>
                <w:sz w:val="20"/>
              </w:rPr>
              <w:t>test</w:t>
            </w:r>
            <w:r w:rsidRPr="1BE70DB3">
              <w:rPr>
                <w:rFonts w:ascii="Arial" w:eastAsia="Arial" w:hAnsi="Arial" w:cs="Arial"/>
                <w:sz w:val="20"/>
              </w:rPr>
              <w:t xml:space="preserve"> that you have knowledge of:</w:t>
            </w:r>
          </w:p>
          <w:p w14:paraId="168F6165" w14:textId="794C1AA4" w:rsidR="22174A3D" w:rsidRDefault="2C2723E7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ICTPRG302 – Apply Introductory Programming Techniques</w:t>
            </w:r>
          </w:p>
          <w:p w14:paraId="71AC66A0" w14:textId="60814150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Language data types, operators, expressions and variables</w:t>
            </w:r>
          </w:p>
          <w:p w14:paraId="7783FEB7" w14:textId="1732458B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Basic language syntax rules</w:t>
            </w:r>
          </w:p>
          <w:p w14:paraId="69C38BC8" w14:textId="47E83AB0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Sequence, selection and iteration constructs</w:t>
            </w:r>
          </w:p>
          <w:p w14:paraId="54FBC59B" w14:textId="2255B8F3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The development of small-sized applications</w:t>
            </w:r>
          </w:p>
          <w:p w14:paraId="292B996E" w14:textId="0561E54F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Industry programming standards and guidelines</w:t>
            </w:r>
          </w:p>
          <w:p w14:paraId="121293A1" w14:textId="4E77CF70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Commenting techniques</w:t>
            </w:r>
          </w:p>
          <w:p w14:paraId="1286A62F" w14:textId="7C7A4223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Debugging techniques</w:t>
            </w:r>
          </w:p>
          <w:p w14:paraId="575D2643" w14:textId="5CF3F569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Application testing methods</w:t>
            </w:r>
          </w:p>
          <w:p w14:paraId="43E3626C" w14:textId="1B0FFBF0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Basic data structures.</w:t>
            </w:r>
          </w:p>
          <w:p w14:paraId="75E1EC14" w14:textId="77777777" w:rsidR="00B111A9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3AE5B91B" w14:textId="59178A11" w:rsidR="00B111A9" w:rsidRPr="00032A59" w:rsidRDefault="349092A8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 xml:space="preserve">You are required to meet the elements, performance criteria and oral communication items as outlined in the provided checklist. </w:t>
            </w:r>
          </w:p>
        </w:tc>
      </w:tr>
      <w:tr w:rsidR="00B111A9" w:rsidRPr="00032A59" w14:paraId="5C364BE3" w14:textId="77777777" w:rsidTr="1BE70DB3">
        <w:tc>
          <w:tcPr>
            <w:tcW w:w="2836" w:type="dxa"/>
          </w:tcPr>
          <w:p w14:paraId="50E9A799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Allowable Materials</w:t>
            </w:r>
          </w:p>
        </w:tc>
        <w:tc>
          <w:tcPr>
            <w:tcW w:w="7229" w:type="dxa"/>
          </w:tcPr>
          <w:p w14:paraId="2ECF7246" w14:textId="77777777" w:rsidR="00B111A9" w:rsidRPr="00032A59" w:rsidRDefault="349092A8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Blackboard (Topic by topic) will include the following: Weekly Readings, Class notes, and Weekly Activities.</w:t>
            </w:r>
          </w:p>
          <w:p w14:paraId="3413216E" w14:textId="5AB18DAD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60E0C4F3" w14:textId="1833B91D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1BF84335" w14:textId="43B16CA2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541CAE29" w14:textId="6700457D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5480F2A7" w14:textId="4BEBAE90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5B87100A" w14:textId="6C53C0F7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675FAB2A" w14:textId="77777777" w:rsidR="00B111A9" w:rsidRPr="00032A59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</w:tc>
      </w:tr>
      <w:tr w:rsidR="00B111A9" w:rsidRPr="00032A59" w14:paraId="6C3D1CBA" w14:textId="77777777" w:rsidTr="1BE70DB3">
        <w:tc>
          <w:tcPr>
            <w:tcW w:w="2836" w:type="dxa"/>
          </w:tcPr>
          <w:p w14:paraId="2A0A374E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lastRenderedPageBreak/>
              <w:t>Required Resources</w:t>
            </w:r>
          </w:p>
        </w:tc>
        <w:tc>
          <w:tcPr>
            <w:tcW w:w="7229" w:type="dxa"/>
          </w:tcPr>
          <w:p w14:paraId="64F87E21" w14:textId="77777777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i/>
                <w:iCs/>
                <w:color w:val="FF0000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Computer with:</w:t>
            </w:r>
          </w:p>
          <w:p w14:paraId="3C535810" w14:textId="1F477E79" w:rsidR="2C5A65E1" w:rsidRDefault="2C5A65E1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Internet Access</w:t>
            </w:r>
          </w:p>
          <w:p w14:paraId="11D83DE3" w14:textId="714A3173" w:rsidR="208D7CC3" w:rsidRDefault="208D7CC3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Microsoft Office (or Office 365)</w:t>
            </w:r>
          </w:p>
          <w:p w14:paraId="21248A6C" w14:textId="77777777" w:rsidR="00B111A9" w:rsidRPr="000C13E1" w:rsidRDefault="00B111A9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Access to Learning Management System (LMS)</w:t>
            </w:r>
          </w:p>
          <w:p w14:paraId="5A0424CF" w14:textId="1214C337" w:rsidR="56442B49" w:rsidRDefault="56442B49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Web links and example code can be downloaded from Blackboard Learning Management System.</w:t>
            </w:r>
          </w:p>
          <w:p w14:paraId="3918E537" w14:textId="6BB143E1" w:rsidR="731AE32D" w:rsidRDefault="731AE32D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 xml:space="preserve">Desktop Computer with Windows Operating System with </w:t>
            </w:r>
            <w:r w:rsidR="002C2DE8">
              <w:rPr>
                <w:rFonts w:ascii="Arial" w:eastAsia="Arial" w:hAnsi="Arial" w:cs="Arial"/>
                <w:color w:val="000000" w:themeColor="text1"/>
                <w:sz w:val="20"/>
              </w:rPr>
              <w:t>PyCharm</w:t>
            </w:r>
          </w:p>
          <w:p w14:paraId="2D8A8CED" w14:textId="4D1723D3" w:rsidR="731AE32D" w:rsidRDefault="731AE32D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Python 3.8.x</w:t>
            </w:r>
          </w:p>
          <w:p w14:paraId="02FE0BA3" w14:textId="05558F3D" w:rsidR="7AFACF49" w:rsidRDefault="7AFACF49" w:rsidP="7AFACF49">
            <w:pPr>
              <w:spacing w:before="120" w:after="120"/>
              <w:rPr>
                <w:rFonts w:ascii="Arial" w:eastAsia="Arial" w:hAnsi="Arial" w:cs="Arial"/>
                <w:i/>
                <w:iCs/>
                <w:color w:val="FF0000"/>
                <w:szCs w:val="24"/>
              </w:rPr>
            </w:pPr>
          </w:p>
          <w:p w14:paraId="0F2A7E54" w14:textId="77777777" w:rsidR="00B111A9" w:rsidRPr="00032A59" w:rsidRDefault="00B111A9" w:rsidP="7AFACF49">
            <w:pPr>
              <w:widowControl/>
              <w:spacing w:before="120" w:after="120"/>
              <w:ind w:left="360"/>
              <w:rPr>
                <w:rFonts w:ascii="Arial" w:eastAsia="Arial" w:hAnsi="Arial" w:cs="Arial"/>
                <w:sz w:val="20"/>
              </w:rPr>
            </w:pPr>
          </w:p>
        </w:tc>
      </w:tr>
      <w:tr w:rsidR="00B111A9" w:rsidRPr="00032A59" w14:paraId="452F73AA" w14:textId="77777777" w:rsidTr="1BE70DB3">
        <w:tc>
          <w:tcPr>
            <w:tcW w:w="2836" w:type="dxa"/>
          </w:tcPr>
          <w:p w14:paraId="7F83FE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asonable Adjustment</w:t>
            </w:r>
          </w:p>
        </w:tc>
        <w:tc>
          <w:tcPr>
            <w:tcW w:w="7229" w:type="dxa"/>
          </w:tcPr>
          <w:p w14:paraId="05D8F2B8" w14:textId="77777777" w:rsidR="00B111A9" w:rsidRPr="00032A59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In some circumstances, adjustments to assessments may be made for you. If you require support for literacy and numeracy issues; support for hearing, sight or mobility issues; change to assessment times/venues; use of special or adaptive technology; considerations relating to age, gender and cultural beliefs; format of assessment materials; or presence of a scribe you need to inform your lecturer.</w:t>
            </w:r>
          </w:p>
          <w:p w14:paraId="6EE43E1B" w14:textId="77777777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67C3031A" w14:textId="77777777" w:rsidTr="1BE70DB3">
        <w:tc>
          <w:tcPr>
            <w:tcW w:w="2836" w:type="dxa"/>
          </w:tcPr>
          <w:p w14:paraId="4875234A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ssessment Submission</w:t>
            </w:r>
          </w:p>
        </w:tc>
        <w:tc>
          <w:tcPr>
            <w:tcW w:w="7229" w:type="dxa"/>
          </w:tcPr>
          <w:p w14:paraId="50D7A240" w14:textId="77777777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 xml:space="preserve">All questions and activities must be attempted. </w:t>
            </w:r>
          </w:p>
          <w:p w14:paraId="7B785F51" w14:textId="77777777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Use of research tools and peers in formulating answers are acceptable – but work submitted must be your own work.</w:t>
            </w:r>
          </w:p>
          <w:p w14:paraId="53EDA01C" w14:textId="77777777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Final project documentation is to be uploaded to the appropriate area in the Blackboard course created for this unit.</w:t>
            </w:r>
          </w:p>
          <w:p w14:paraId="420D5342" w14:textId="5443BB53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If you are marked as NYS (Not Yet Satisfactory) on your first attempt, you will be provided with another opportunity to re-attempt the assessment.</w:t>
            </w:r>
          </w:p>
          <w:p w14:paraId="2CA241CC" w14:textId="3F88031C" w:rsidR="00B111A9" w:rsidRPr="000C13E1" w:rsidRDefault="00B111A9" w:rsidP="7AFACF49">
            <w:pPr>
              <w:spacing w:before="120" w:after="120"/>
              <w:rPr>
                <w:szCs w:val="24"/>
              </w:rPr>
            </w:pPr>
          </w:p>
        </w:tc>
      </w:tr>
      <w:tr w:rsidR="00B111A9" w:rsidRPr="00032A59" w14:paraId="144E8EC2" w14:textId="77777777" w:rsidTr="1BE70DB3">
        <w:trPr>
          <w:trHeight w:val="3285"/>
        </w:trPr>
        <w:tc>
          <w:tcPr>
            <w:tcW w:w="2836" w:type="dxa"/>
          </w:tcPr>
          <w:p w14:paraId="3F5AEE09" w14:textId="77777777" w:rsidR="00B111A9" w:rsidRPr="00032A59" w:rsidRDefault="349092A8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ject contents</w:t>
            </w:r>
          </w:p>
        </w:tc>
        <w:tc>
          <w:tcPr>
            <w:tcW w:w="7229" w:type="dxa"/>
          </w:tcPr>
          <w:p w14:paraId="1E6AB733" w14:textId="77777777" w:rsidR="00B111A9" w:rsidRPr="00032A59" w:rsidRDefault="349092A8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This project consists of the following tasks:</w:t>
            </w:r>
          </w:p>
          <w:p w14:paraId="3981B947" w14:textId="55DF1AF7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1 – Theory Questions on: Programming Design Specifications &amp; Programming Standards</w:t>
            </w:r>
          </w:p>
          <w:p w14:paraId="48F94DED" w14:textId="5203DE68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2 – Theory Questions on: Data types, Variable Scope</w:t>
            </w:r>
          </w:p>
          <w:p w14:paraId="2CB29080" w14:textId="0C57108C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3 – Theory Questions on: Loops &amp; Data Structures</w:t>
            </w:r>
          </w:p>
          <w:p w14:paraId="7E26F0AA" w14:textId="27496521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4 – Theory Questions on: Debugging and Testing</w:t>
            </w:r>
          </w:p>
          <w:p w14:paraId="642AE5EE" w14:textId="6F4BCCC6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5 – Creating a Python Programming Guide</w:t>
            </w:r>
          </w:p>
          <w:p w14:paraId="4C4C19EF" w14:textId="69B121E6" w:rsidR="7AFACF49" w:rsidRDefault="7AFACF4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7C4065FF" w14:textId="7B92A023" w:rsidR="7AFACF49" w:rsidRDefault="7AFACF4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536C2FC3" w14:textId="5335ABDC" w:rsidR="7AFACF49" w:rsidRDefault="7AFACF4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7F701178" w14:textId="113F4FF3" w:rsidR="7AFACF49" w:rsidRDefault="7AFACF4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7E656E8A" w14:textId="374CF729" w:rsidR="00B111A9" w:rsidRPr="00032A59" w:rsidRDefault="00B111A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</w:tc>
      </w:tr>
    </w:tbl>
    <w:p w14:paraId="0F2BCCDF" w14:textId="233D97F8" w:rsidR="004B5487" w:rsidRDefault="526AB260" w:rsidP="00747A5B">
      <w:pPr>
        <w:pStyle w:val="Heading1"/>
      </w:pPr>
      <w:r w:rsidRPr="7AFACF49">
        <w:rPr>
          <w:rFonts w:ascii="Arial" w:eastAsia="Arial" w:hAnsi="Arial" w:cs="Arial"/>
        </w:rPr>
        <w:lastRenderedPageBreak/>
        <w:t>PART 1</w:t>
      </w:r>
    </w:p>
    <w:p w14:paraId="101FB4E1" w14:textId="0CFBBAAC" w:rsidR="6D7C2D36" w:rsidRPr="00747A5B" w:rsidRDefault="2061AA18" w:rsidP="00747A5B">
      <w:pPr>
        <w:spacing w:line="276" w:lineRule="auto"/>
        <w:rPr>
          <w:b/>
          <w:bCs/>
          <w:szCs w:val="24"/>
        </w:rPr>
      </w:pPr>
      <w:r w:rsidRPr="335420D4">
        <w:rPr>
          <w:rFonts w:eastAsia="Palatino" w:cs="Palatino"/>
          <w:b/>
          <w:bCs/>
          <w:szCs w:val="24"/>
        </w:rPr>
        <w:t>Python and Programming Basics</w:t>
      </w:r>
    </w:p>
    <w:p w14:paraId="6020C70F" w14:textId="1597DD54" w:rsidR="56F1DF99" w:rsidRDefault="56F1DF99" w:rsidP="1F609A26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szCs w:val="24"/>
        </w:rPr>
      </w:pPr>
      <w:r w:rsidRPr="335420D4">
        <w:rPr>
          <w:rFonts w:eastAsia="Palatino" w:cs="Palatino"/>
          <w:szCs w:val="24"/>
        </w:rPr>
        <w:t xml:space="preserve">Explain the difference between a multi-line comment and a </w:t>
      </w:r>
      <w:r w:rsidR="00800B4A">
        <w:rPr>
          <w:rFonts w:eastAsia="Palatino" w:cs="Palatino"/>
          <w:szCs w:val="24"/>
        </w:rPr>
        <w:t>single-line</w:t>
      </w:r>
      <w:r w:rsidRPr="335420D4">
        <w:rPr>
          <w:rFonts w:eastAsia="Palatino" w:cs="Palatino"/>
          <w:szCs w:val="24"/>
        </w:rPr>
        <w:t xml:space="preserve"> comment in Python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AFACF49" w14:paraId="1B5CEA35" w14:textId="77777777" w:rsidTr="7AFACF49">
        <w:tc>
          <w:tcPr>
            <w:tcW w:w="90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42F8CD9" w14:textId="5A742603" w:rsidR="6AB81FD5" w:rsidRPr="00747A5B" w:rsidRDefault="00E9747E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Using (#) at the start of a line allows you to make a single line comment on that line.</w:t>
            </w:r>
          </w:p>
          <w:p w14:paraId="34E33874" w14:textId="281F2475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 xml:space="preserve"># </w:t>
            </w:r>
            <w:r w:rsidR="00A33159" w:rsidRPr="00747A5B">
              <w:rPr>
                <w:color w:val="0000FF"/>
              </w:rPr>
              <w:t>This</w:t>
            </w:r>
            <w:r w:rsidRPr="00747A5B">
              <w:rPr>
                <w:color w:val="0000FF"/>
              </w:rPr>
              <w:t xml:space="preserve"> is an example</w:t>
            </w:r>
          </w:p>
          <w:p w14:paraId="4FA0EE95" w14:textId="77777777" w:rsidR="00E9747E" w:rsidRPr="00747A5B" w:rsidRDefault="00E9747E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Using (“””) on a line to start a multi-line comment &amp; use it on the line after you finish the comment</w:t>
            </w:r>
            <w:r w:rsidR="00F460A7" w:rsidRPr="00747A5B">
              <w:rPr>
                <w:color w:val="0000FF"/>
              </w:rPr>
              <w:t>.</w:t>
            </w:r>
          </w:p>
          <w:p w14:paraId="451338B1" w14:textId="77777777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“””</w:t>
            </w:r>
          </w:p>
          <w:p w14:paraId="16CF2D43" w14:textId="77777777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This</w:t>
            </w:r>
          </w:p>
          <w:p w14:paraId="7D3778F9" w14:textId="77777777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is an</w:t>
            </w:r>
          </w:p>
          <w:p w14:paraId="6A7AFCF2" w14:textId="77777777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Example</w:t>
            </w:r>
          </w:p>
          <w:p w14:paraId="552C24AF" w14:textId="424024B4" w:rsidR="00F460A7" w:rsidRDefault="00F460A7" w:rsidP="00E9747E">
            <w:pPr>
              <w:spacing w:line="276" w:lineRule="auto"/>
            </w:pPr>
            <w:r w:rsidRPr="00747A5B">
              <w:rPr>
                <w:color w:val="0000FF"/>
              </w:rPr>
              <w:t>“””</w:t>
            </w:r>
          </w:p>
        </w:tc>
      </w:tr>
    </w:tbl>
    <w:p w14:paraId="124EC8EC" w14:textId="6E68747F" w:rsidR="004B5487" w:rsidRDefault="004B5487" w:rsidP="683DD3EB">
      <w:pPr>
        <w:spacing w:line="276" w:lineRule="auto"/>
      </w:pPr>
    </w:p>
    <w:p w14:paraId="5987592D" w14:textId="64E68667" w:rsidR="004B5487" w:rsidRDefault="526AB260" w:rsidP="683DD3EB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szCs w:val="24"/>
        </w:rPr>
      </w:pPr>
      <w:r w:rsidRPr="335420D4">
        <w:rPr>
          <w:rFonts w:eastAsia="Palatino" w:cs="Palatino"/>
          <w:szCs w:val="24"/>
        </w:rPr>
        <w:t>Provide a link from a reputable source on Python programming standards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AFACF49" w14:paraId="0D942397" w14:textId="77777777" w:rsidTr="1BE70DB3">
        <w:tc>
          <w:tcPr>
            <w:tcW w:w="90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A43A36D" w14:textId="61C4E2C1" w:rsidR="6AB81FD5" w:rsidRPr="00F86BB6" w:rsidRDefault="00F86BB6" w:rsidP="00F86BB6">
            <w:pPr>
              <w:widowControl/>
              <w:textAlignment w:val="baseline"/>
              <w:rPr>
                <w:rFonts w:ascii="Calibri" w:hAnsi="Calibri" w:cs="Calibri"/>
                <w:snapToGrid/>
                <w:szCs w:val="24"/>
                <w:lang w:eastAsia="en-AU"/>
              </w:rPr>
            </w:pPr>
            <w:r w:rsidRPr="00F86BB6">
              <w:rPr>
                <w:rFonts w:ascii="Calibri" w:hAnsi="Calibri" w:cs="Calibri"/>
                <w:snapToGrid/>
                <w:szCs w:val="24"/>
                <w:lang w:eastAsia="en-AU"/>
              </w:rPr>
              <w:t> </w:t>
            </w:r>
            <w:hyperlink r:id="rId13" w:history="1">
              <w:r w:rsidR="00A33159" w:rsidRPr="006D3890">
                <w:rPr>
                  <w:rStyle w:val="Hyperlink"/>
                  <w:rFonts w:ascii="Calibri" w:hAnsi="Calibri" w:cs="Calibri"/>
                  <w:snapToGrid/>
                  <w:szCs w:val="24"/>
                  <w:lang w:eastAsia="en-AU"/>
                </w:rPr>
                <w:t>https://www.python.org/dev/peps/pep-0008/</w:t>
              </w:r>
            </w:hyperlink>
            <w:r w:rsidR="00A33159">
              <w:rPr>
                <w:rFonts w:ascii="Calibri" w:hAnsi="Calibri" w:cs="Calibri"/>
                <w:snapToGrid/>
                <w:szCs w:val="24"/>
                <w:lang w:eastAsia="en-AU"/>
              </w:rPr>
              <w:t xml:space="preserve"> </w:t>
            </w:r>
          </w:p>
        </w:tc>
      </w:tr>
    </w:tbl>
    <w:p w14:paraId="13D0DDF7" w14:textId="384A1530" w:rsidR="004B5487" w:rsidRDefault="004B5487" w:rsidP="6D7C2D36">
      <w:pPr>
        <w:spacing w:line="276" w:lineRule="auto"/>
      </w:pPr>
    </w:p>
    <w:p w14:paraId="35E31D0F" w14:textId="5AA4E4C5" w:rsidR="004B5487" w:rsidRDefault="526AB260" w:rsidP="58CAD159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</w:rPr>
      </w:pPr>
      <w:r w:rsidRPr="68593EB9">
        <w:rPr>
          <w:rFonts w:eastAsia="Palatino" w:cs="Palatino"/>
        </w:rPr>
        <w:t>Are tabs or spaces the preferred method for</w:t>
      </w:r>
      <w:r w:rsidR="0EB049C6" w:rsidRPr="68593EB9">
        <w:rPr>
          <w:rFonts w:eastAsia="Palatino" w:cs="Palatino"/>
        </w:rPr>
        <w:t xml:space="preserve"> </w:t>
      </w:r>
      <w:r w:rsidR="4AD5F284" w:rsidRPr="68593EB9">
        <w:rPr>
          <w:rFonts w:eastAsia="Palatino" w:cs="Palatino"/>
        </w:rPr>
        <w:t>indentation</w:t>
      </w:r>
      <w:r w:rsidRPr="68593EB9">
        <w:rPr>
          <w:rFonts w:eastAsia="Palatino" w:cs="Palatino"/>
        </w:rPr>
        <w:t>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AFACF49" w14:paraId="17E3A79E" w14:textId="77777777" w:rsidTr="7AFACF49">
        <w:tc>
          <w:tcPr>
            <w:tcW w:w="90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8327E44" w14:textId="7E12996F" w:rsidR="6AB81FD5" w:rsidRPr="00747A5B" w:rsidRDefault="00E25475" w:rsidP="00A35186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 xml:space="preserve">Spaces the preferred but if you used tabs the python will keep </w:t>
            </w:r>
            <w:r w:rsidR="00CC637D" w:rsidRPr="00747A5B">
              <w:rPr>
                <w:color w:val="0000FF"/>
              </w:rPr>
              <w:t>consistency.</w:t>
            </w:r>
          </w:p>
          <w:p w14:paraId="7A5259D7" w14:textId="45577349" w:rsidR="00E25475" w:rsidRPr="00A90B47" w:rsidRDefault="00CC637D" w:rsidP="00A35186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Don’t mix spaces &amp; tabs.</w:t>
            </w:r>
            <w:r w:rsidR="00A90B47">
              <w:rPr>
                <w:color w:val="0000FF"/>
              </w:rPr>
              <w:t xml:space="preserve"> </w:t>
            </w:r>
            <w:r w:rsidR="00E25475" w:rsidRPr="00747A5B">
              <w:rPr>
                <w:color w:val="0000FF"/>
              </w:rPr>
              <w:t>(4 spaces = 1 tab)</w:t>
            </w:r>
          </w:p>
        </w:tc>
      </w:tr>
    </w:tbl>
    <w:p w14:paraId="1CE1CD74" w14:textId="77374D4D" w:rsidR="335420D4" w:rsidRDefault="335420D4" w:rsidP="335420D4"/>
    <w:p w14:paraId="0889F370" w14:textId="061BC821" w:rsidR="004B5487" w:rsidRDefault="76A589C9" w:rsidP="59F1F07C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What </w:t>
      </w:r>
      <w:r w:rsidR="24AD8E4F" w:rsidRPr="59F1F07C">
        <w:rPr>
          <w:rFonts w:eastAsia="Palatino" w:cs="Palatino"/>
        </w:rPr>
        <w:t>is Pseudo Code</w:t>
      </w:r>
      <w:r w:rsidRPr="59F1F07C">
        <w:rPr>
          <w:rFonts w:eastAsia="Palatino" w:cs="Palatino"/>
        </w:rPr>
        <w:t>?</w:t>
      </w:r>
      <w:r w:rsidR="004C5CC0">
        <w:t xml:space="preserve"> </w:t>
      </w:r>
      <w:r w:rsidR="004C5CC0" w:rsidRPr="4EBBEBBC">
        <w:rPr>
          <w:rFonts w:eastAsia="Palatino" w:cs="Palatino"/>
        </w:rPr>
        <w:t xml:space="preserve">And why would you write </w:t>
      </w:r>
      <w:r w:rsidR="00E0227B">
        <w:rPr>
          <w:rFonts w:eastAsia="Palatino" w:cs="Palatino"/>
        </w:rPr>
        <w:t>pseudocode</w:t>
      </w:r>
      <w:r w:rsidR="004C5CC0" w:rsidRPr="4EBBEBBC">
        <w:rPr>
          <w:rFonts w:eastAsia="Palatino" w:cs="Palatino"/>
        </w:rPr>
        <w:t>?</w:t>
      </w:r>
      <w:r w:rsidR="004B5487">
        <w:tab/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335420D4" w14:paraId="5648E517" w14:textId="77777777" w:rsidTr="335420D4">
        <w:tc>
          <w:tcPr>
            <w:tcW w:w="9015" w:type="dxa"/>
          </w:tcPr>
          <w:p w14:paraId="16BEE9EA" w14:textId="21544A60" w:rsidR="008123E6" w:rsidRPr="007B23FC" w:rsidRDefault="00CC637D" w:rsidP="002C2DE8">
            <w:pPr>
              <w:rPr>
                <w:highlight w:val="yellow"/>
              </w:rPr>
            </w:pPr>
            <w:r w:rsidRPr="00E0227B">
              <w:rPr>
                <w:color w:val="0000FF"/>
              </w:rPr>
              <w:t>It is a more simplified code</w:t>
            </w:r>
            <w:r w:rsidR="00E0227B" w:rsidRPr="00E0227B">
              <w:rPr>
                <w:color w:val="0000FF"/>
              </w:rPr>
              <w:t xml:space="preserve"> because you don’t have to put all the operators in</w:t>
            </w:r>
            <w:r w:rsidR="00E0227B">
              <w:rPr>
                <w:color w:val="0000FF"/>
              </w:rPr>
              <w:t xml:space="preserve">. Pseudocode isn’t meant for the computer to interpret. You would write pseudocode </w:t>
            </w:r>
            <w:r w:rsidR="002D1481">
              <w:rPr>
                <w:color w:val="0000FF"/>
              </w:rPr>
              <w:t>to make a basic outline of the code that you want.</w:t>
            </w:r>
          </w:p>
        </w:tc>
      </w:tr>
    </w:tbl>
    <w:p w14:paraId="3F77FC73" w14:textId="77777777" w:rsidR="00C56925" w:rsidRDefault="00C56925" w:rsidP="7AFACF49">
      <w:pPr>
        <w:rPr>
          <w:szCs w:val="24"/>
        </w:rPr>
      </w:pPr>
    </w:p>
    <w:p w14:paraId="791CB04D" w14:textId="671FD8A5" w:rsidR="00C56925" w:rsidRPr="00C56925" w:rsidRDefault="00C56925" w:rsidP="00C56925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szCs w:val="24"/>
        </w:rPr>
      </w:pPr>
      <w:r w:rsidRPr="00C56925">
        <w:rPr>
          <w:szCs w:val="24"/>
        </w:rPr>
        <w:t xml:space="preserve">Why is it important to comment your code?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00C56925" w14:paraId="6FD57658" w14:textId="77777777" w:rsidTr="002C1415">
        <w:tc>
          <w:tcPr>
            <w:tcW w:w="9015" w:type="dxa"/>
          </w:tcPr>
          <w:p w14:paraId="482C8ACB" w14:textId="7B1406DC" w:rsidR="00C56925" w:rsidRDefault="00525B5E" w:rsidP="002C1415">
            <w:pPr>
              <w:rPr>
                <w:szCs w:val="24"/>
              </w:rPr>
            </w:pPr>
            <w:r w:rsidRPr="00747A5B">
              <w:rPr>
                <w:color w:val="0000FF"/>
                <w:szCs w:val="24"/>
              </w:rPr>
              <w:t xml:space="preserve">Because it </w:t>
            </w:r>
            <w:r w:rsidR="00302783" w:rsidRPr="00747A5B">
              <w:rPr>
                <w:color w:val="0000FF"/>
                <w:szCs w:val="24"/>
              </w:rPr>
              <w:t>helps</w:t>
            </w:r>
            <w:r w:rsidRPr="00747A5B">
              <w:rPr>
                <w:color w:val="0000FF"/>
                <w:szCs w:val="24"/>
              </w:rPr>
              <w:t xml:space="preserve"> tell </w:t>
            </w:r>
            <w:r w:rsidR="00302783" w:rsidRPr="00747A5B">
              <w:rPr>
                <w:color w:val="0000FF"/>
                <w:szCs w:val="24"/>
              </w:rPr>
              <w:t>someone</w:t>
            </w:r>
            <w:r w:rsidRPr="00747A5B">
              <w:rPr>
                <w:color w:val="0000FF"/>
                <w:szCs w:val="24"/>
              </w:rPr>
              <w:t xml:space="preserve"> what the code is doing where you put the comment.</w:t>
            </w:r>
          </w:p>
        </w:tc>
      </w:tr>
    </w:tbl>
    <w:p w14:paraId="520C722F" w14:textId="77777777" w:rsidR="002C2DE8" w:rsidRDefault="002C2DE8" w:rsidP="00C56925">
      <w:pPr>
        <w:rPr>
          <w:szCs w:val="24"/>
        </w:rPr>
      </w:pPr>
    </w:p>
    <w:p w14:paraId="6F8A8849" w14:textId="4AF4C585" w:rsidR="00B671F0" w:rsidRDefault="00B671F0" w:rsidP="00B671F0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szCs w:val="24"/>
        </w:rPr>
      </w:pPr>
      <w:r w:rsidRPr="629C9E90">
        <w:rPr>
          <w:szCs w:val="24"/>
        </w:rPr>
        <w:t>Provide the name of an Integrated Development Environment you have used for developing a small-sized application in Python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00B671F0" w14:paraId="25B42AB0" w14:textId="77777777" w:rsidTr="002C1415">
        <w:tc>
          <w:tcPr>
            <w:tcW w:w="9015" w:type="dxa"/>
          </w:tcPr>
          <w:p w14:paraId="28C1966A" w14:textId="37B858B4" w:rsidR="00B671F0" w:rsidRDefault="00747A5B" w:rsidP="002C1415">
            <w:pPr>
              <w:rPr>
                <w:szCs w:val="24"/>
              </w:rPr>
            </w:pPr>
            <w:r>
              <w:rPr>
                <w:color w:val="0000FF"/>
                <w:szCs w:val="24"/>
              </w:rPr>
              <w:t>Python Idle</w:t>
            </w:r>
          </w:p>
        </w:tc>
      </w:tr>
    </w:tbl>
    <w:p w14:paraId="5D59E97F" w14:textId="77777777" w:rsidR="00747A5B" w:rsidRPr="00525B5E" w:rsidRDefault="00747A5B" w:rsidP="335420D4">
      <w:pPr>
        <w:rPr>
          <w:szCs w:val="24"/>
        </w:rPr>
      </w:pPr>
    </w:p>
    <w:p w14:paraId="6441C6B0" w14:textId="77777777" w:rsidR="00A60A5B" w:rsidRDefault="00A60A5B" w:rsidP="00A60A5B">
      <w:pPr>
        <w:pStyle w:val="Heading1"/>
      </w:pPr>
      <w:r w:rsidRPr="7AFACF49">
        <w:rPr>
          <w:rFonts w:ascii="Arial" w:eastAsia="Arial" w:hAnsi="Arial" w:cs="Arial"/>
        </w:rPr>
        <w:t xml:space="preserve">PART 2 </w:t>
      </w:r>
    </w:p>
    <w:p w14:paraId="0A8CDF5B" w14:textId="36598484" w:rsidR="0030539F" w:rsidRPr="00613FB3" w:rsidRDefault="00A60A5B" w:rsidP="00747A5B">
      <w:pPr>
        <w:spacing w:line="276" w:lineRule="auto"/>
      </w:pPr>
      <w:r w:rsidRPr="7AFACF49">
        <w:rPr>
          <w:rFonts w:eastAsia="Palatino" w:cs="Palatino"/>
          <w:b/>
          <w:bCs/>
          <w:szCs w:val="24"/>
        </w:rPr>
        <w:t>Data Types and Variable Scope</w:t>
      </w:r>
    </w:p>
    <w:p w14:paraId="59614C32" w14:textId="77777777" w:rsidR="0030539F" w:rsidRDefault="0030539F" w:rsidP="0030539F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color w:val="000000" w:themeColor="text1"/>
          <w:szCs w:val="24"/>
        </w:rPr>
      </w:pPr>
      <w:r w:rsidRPr="16C2EF09">
        <w:rPr>
          <w:rFonts w:eastAsia="Palatino" w:cs="Palatino"/>
          <w:color w:val="000000" w:themeColor="text1"/>
          <w:szCs w:val="24"/>
        </w:rPr>
        <w:t>Provide a data type you could use if you wanted to store a number with</w:t>
      </w:r>
      <w:r>
        <w:rPr>
          <w:rFonts w:eastAsia="Palatino" w:cs="Palatino"/>
          <w:color w:val="000000" w:themeColor="text1"/>
          <w:szCs w:val="24"/>
        </w:rPr>
        <w:t xml:space="preserve"> </w:t>
      </w:r>
      <w:r w:rsidRPr="16C2EF09">
        <w:rPr>
          <w:rFonts w:eastAsia="Palatino" w:cs="Palatino"/>
          <w:color w:val="000000" w:themeColor="text1"/>
          <w:szCs w:val="24"/>
        </w:rPr>
        <w:t>decimals places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30"/>
      </w:tblGrid>
      <w:tr w:rsidR="0030539F" w14:paraId="759EC6DC" w14:textId="77777777" w:rsidTr="002C1415">
        <w:tc>
          <w:tcPr>
            <w:tcW w:w="87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FE23F30" w14:textId="75AE5D1D" w:rsidR="0030539F" w:rsidRDefault="00CC637D" w:rsidP="00CC637D">
            <w:pPr>
              <w:spacing w:line="276" w:lineRule="auto"/>
            </w:pPr>
            <w:r w:rsidRPr="00C15B25">
              <w:rPr>
                <w:color w:val="0000FF"/>
              </w:rPr>
              <w:t>float</w:t>
            </w:r>
          </w:p>
        </w:tc>
      </w:tr>
    </w:tbl>
    <w:p w14:paraId="1AD37B22" w14:textId="77777777" w:rsidR="0030539F" w:rsidRDefault="0030539F" w:rsidP="0030539F">
      <w:pPr>
        <w:rPr>
          <w:rFonts w:eastAsia="Palatino" w:cs="Palatino"/>
          <w:color w:val="000000" w:themeColor="text1"/>
          <w:szCs w:val="24"/>
        </w:rPr>
      </w:pPr>
    </w:p>
    <w:p w14:paraId="3E279055" w14:textId="77777777" w:rsidR="0030539F" w:rsidRDefault="0030539F" w:rsidP="0030539F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color w:val="000000" w:themeColor="text1"/>
          <w:szCs w:val="24"/>
        </w:rPr>
      </w:pPr>
      <w:r w:rsidRPr="16C2EF09">
        <w:rPr>
          <w:rFonts w:eastAsia="Palatino" w:cs="Palatino"/>
          <w:color w:val="000000" w:themeColor="text1"/>
          <w:szCs w:val="24"/>
        </w:rPr>
        <w:t>What data type would you use to store text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30"/>
      </w:tblGrid>
      <w:tr w:rsidR="0030539F" w14:paraId="53CC54AD" w14:textId="77777777" w:rsidTr="002C1415">
        <w:tc>
          <w:tcPr>
            <w:tcW w:w="87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322BEF" w14:textId="33E0C9E2" w:rsidR="0030539F" w:rsidRDefault="003B6BA4" w:rsidP="00CC637D">
            <w:pPr>
              <w:spacing w:line="276" w:lineRule="auto"/>
            </w:pPr>
            <w:r w:rsidRPr="00C15B25">
              <w:rPr>
                <w:color w:val="0000FF"/>
              </w:rPr>
              <w:lastRenderedPageBreak/>
              <w:t>String (str)</w:t>
            </w:r>
          </w:p>
        </w:tc>
      </w:tr>
    </w:tbl>
    <w:p w14:paraId="0DE1B348" w14:textId="77777777" w:rsidR="0030539F" w:rsidRDefault="0030539F" w:rsidP="0030539F"/>
    <w:p w14:paraId="26A789BB" w14:textId="77777777" w:rsidR="0030539F" w:rsidRDefault="0030539F" w:rsidP="0030539F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color w:val="000000" w:themeColor="text1"/>
          <w:szCs w:val="24"/>
        </w:rPr>
      </w:pPr>
      <w:r w:rsidRPr="16C2EF09">
        <w:rPr>
          <w:rFonts w:eastAsia="Palatino" w:cs="Palatino"/>
          <w:color w:val="000000" w:themeColor="text1"/>
          <w:szCs w:val="24"/>
        </w:rPr>
        <w:t>Why might you use a number data type as opposed to the String data typ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30"/>
      </w:tblGrid>
      <w:tr w:rsidR="0030539F" w14:paraId="6D6DFA0B" w14:textId="77777777" w:rsidTr="002C1415">
        <w:tc>
          <w:tcPr>
            <w:tcW w:w="87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DCB08D" w14:textId="27DABD64" w:rsidR="0030539F" w:rsidRDefault="003B6BA4" w:rsidP="00CC637D">
            <w:pPr>
              <w:spacing w:line="276" w:lineRule="auto"/>
            </w:pPr>
            <w:r w:rsidRPr="00C15B25">
              <w:rPr>
                <w:color w:val="0000FF"/>
              </w:rPr>
              <w:t>When you are using numbers</w:t>
            </w:r>
            <w:r w:rsidR="00DA1649">
              <w:rPr>
                <w:color w:val="0000FF"/>
              </w:rPr>
              <w:t xml:space="preserve"> for mathematical equations.</w:t>
            </w:r>
          </w:p>
        </w:tc>
      </w:tr>
    </w:tbl>
    <w:p w14:paraId="2F1E7C9F" w14:textId="77777777" w:rsidR="0030539F" w:rsidRDefault="0030539F" w:rsidP="0030539F"/>
    <w:p w14:paraId="3F9FA6B8" w14:textId="4DB995A0" w:rsidR="0030539F" w:rsidRDefault="0030539F" w:rsidP="0030539F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szCs w:val="24"/>
        </w:rPr>
      </w:pPr>
      <w:r>
        <w:t xml:space="preserve">What </w:t>
      </w:r>
      <w:r w:rsidR="00800B4A">
        <w:t>data type</w:t>
      </w:r>
      <w:r>
        <w:t xml:space="preserve"> would you use if you wanted to store a number without decimal places?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0030539F" w14:paraId="7AD06E0A" w14:textId="77777777" w:rsidTr="002C1415">
        <w:tc>
          <w:tcPr>
            <w:tcW w:w="9015" w:type="dxa"/>
          </w:tcPr>
          <w:p w14:paraId="3F56AA4F" w14:textId="4B94BE75" w:rsidR="0030539F" w:rsidRDefault="00525B5E" w:rsidP="00525B5E">
            <w:pPr>
              <w:rPr>
                <w:szCs w:val="24"/>
              </w:rPr>
            </w:pPr>
            <w:r w:rsidRPr="00C15B25">
              <w:rPr>
                <w:color w:val="0000FF"/>
                <w:szCs w:val="24"/>
              </w:rPr>
              <w:t>int</w:t>
            </w:r>
          </w:p>
        </w:tc>
      </w:tr>
    </w:tbl>
    <w:p w14:paraId="47C31510" w14:textId="27CF36E1" w:rsidR="1BE70DB3" w:rsidRPr="00525B5E" w:rsidRDefault="1BE70DB3" w:rsidP="002C2DE8">
      <w:pPr>
        <w:rPr>
          <w:szCs w:val="24"/>
        </w:rPr>
      </w:pPr>
    </w:p>
    <w:p w14:paraId="68CF9A04" w14:textId="77777777" w:rsidR="00EE0377" w:rsidRDefault="00EE0377" w:rsidP="00EE0377">
      <w:pPr>
        <w:pStyle w:val="Heading1"/>
      </w:pPr>
      <w:r>
        <w:rPr>
          <w:rFonts w:ascii="Arial" w:eastAsia="Arial" w:hAnsi="Arial" w:cs="Arial"/>
        </w:rPr>
        <w:t>P</w:t>
      </w:r>
      <w:r w:rsidRPr="7AFACF49">
        <w:rPr>
          <w:rFonts w:ascii="Arial" w:eastAsia="Arial" w:hAnsi="Arial" w:cs="Arial"/>
        </w:rPr>
        <w:t>ART 3</w:t>
      </w:r>
    </w:p>
    <w:p w14:paraId="24685DCD" w14:textId="5D5F9164" w:rsidR="004B5487" w:rsidRDefault="00EE0377" w:rsidP="00525B5E">
      <w:pPr>
        <w:spacing w:line="276" w:lineRule="auto"/>
      </w:pPr>
      <w:r w:rsidRPr="7AFACF49">
        <w:rPr>
          <w:rFonts w:eastAsia="Palatino" w:cs="Palatino"/>
          <w:b/>
          <w:bCs/>
          <w:szCs w:val="24"/>
        </w:rPr>
        <w:t>Loops and Data Structures</w:t>
      </w:r>
    </w:p>
    <w:p w14:paraId="1F9CB778" w14:textId="7A302C00" w:rsidR="004B5487" w:rsidRDefault="526AB260" w:rsidP="1BE70DB3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  <w:szCs w:val="24"/>
        </w:rPr>
      </w:pPr>
      <w:r w:rsidRPr="1BE70DB3">
        <w:rPr>
          <w:rFonts w:eastAsia="Palatino" w:cs="Palatino"/>
          <w:szCs w:val="24"/>
        </w:rPr>
        <w:t>What type of loop would you use when you want to keep looping until a condition is fals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06DC9D1D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CC9A67" w14:textId="101A974F" w:rsidR="603BC900" w:rsidRDefault="00323211" w:rsidP="00800B4A">
            <w:pPr>
              <w:spacing w:line="276" w:lineRule="auto"/>
            </w:pPr>
            <w:r w:rsidRPr="00C15B25">
              <w:rPr>
                <w:color w:val="0000FF"/>
              </w:rPr>
              <w:t>A while loop</w:t>
            </w:r>
          </w:p>
        </w:tc>
      </w:tr>
    </w:tbl>
    <w:p w14:paraId="0B767E04" w14:textId="0CC701A7" w:rsidR="004B5487" w:rsidRDefault="004B5487" w:rsidP="00900B66">
      <w:pPr>
        <w:spacing w:line="276" w:lineRule="auto"/>
      </w:pPr>
    </w:p>
    <w:p w14:paraId="0589B92A" w14:textId="71CAE493" w:rsidR="004B5487" w:rsidRDefault="526AB260" w:rsidP="1BE70DB3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  <w:szCs w:val="24"/>
        </w:rPr>
      </w:pPr>
      <w:r w:rsidRPr="1BE70DB3">
        <w:rPr>
          <w:rFonts w:eastAsia="Palatino" w:cs="Palatino"/>
          <w:szCs w:val="24"/>
        </w:rPr>
        <w:t>What type of loop would you use to iterate through a set number of times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53394830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1E8E409" w14:textId="00CF7ECF" w:rsidR="603BC900" w:rsidRDefault="00800B4A" w:rsidP="00800B4A">
            <w:pPr>
              <w:spacing w:line="276" w:lineRule="auto"/>
            </w:pPr>
            <w:r w:rsidRPr="00C15B25">
              <w:rPr>
                <w:color w:val="0000FF"/>
              </w:rPr>
              <w:t xml:space="preserve">A </w:t>
            </w:r>
            <w:r w:rsidR="00355734">
              <w:rPr>
                <w:color w:val="0000FF"/>
              </w:rPr>
              <w:t>for</w:t>
            </w:r>
            <w:r w:rsidRPr="00C15B25">
              <w:rPr>
                <w:color w:val="0000FF"/>
              </w:rPr>
              <w:t xml:space="preserve"> loop</w:t>
            </w:r>
          </w:p>
        </w:tc>
      </w:tr>
    </w:tbl>
    <w:p w14:paraId="5D8D196A" w14:textId="2BA4EB4A" w:rsidR="1BE70DB3" w:rsidRDefault="1BE70DB3" w:rsidP="1BE70DB3">
      <w:pPr>
        <w:rPr>
          <w:rFonts w:eastAsia="Palatino" w:cs="Palatino"/>
          <w:szCs w:val="24"/>
        </w:rPr>
      </w:pPr>
    </w:p>
    <w:p w14:paraId="045C9369" w14:textId="260F070F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>What keyword would you use inside of a loop to stop and go out of it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64DBB450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27F990" w14:textId="18F75EA1" w:rsidR="5F787316" w:rsidRPr="00C15B25" w:rsidRDefault="00747A5B" w:rsidP="00C15B25">
            <w:pPr>
              <w:spacing w:line="276" w:lineRule="auto"/>
              <w:rPr>
                <w:color w:val="0000FF"/>
              </w:rPr>
            </w:pPr>
            <w:r w:rsidRPr="00C15B25">
              <w:rPr>
                <w:color w:val="0000FF"/>
              </w:rPr>
              <w:t>break</w:t>
            </w:r>
          </w:p>
        </w:tc>
      </w:tr>
    </w:tbl>
    <w:p w14:paraId="71A56FE5" w14:textId="439113C2" w:rsidR="004B5487" w:rsidRDefault="004B5487"/>
    <w:p w14:paraId="588058A3" w14:textId="287DB2D4" w:rsidR="10771F92" w:rsidRPr="00747A5B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>What would be the output of the for loop below:</w:t>
      </w:r>
    </w:p>
    <w:p w14:paraId="20980ED3" w14:textId="7C105AB5" w:rsidR="10771F92" w:rsidRDefault="7FE0D776" w:rsidP="59F1F07C">
      <w:pPr>
        <w:spacing w:line="276" w:lineRule="auto"/>
        <w:rPr>
          <w:szCs w:val="24"/>
        </w:rPr>
      </w:pPr>
      <w:r w:rsidRPr="59F1F07C">
        <w:rPr>
          <w:rFonts w:eastAsia="Palatino" w:cs="Palatino"/>
          <w:szCs w:val="24"/>
        </w:rPr>
        <w:t>for x in range(6):</w:t>
      </w:r>
    </w:p>
    <w:p w14:paraId="7DB9DCE3" w14:textId="16B7C0CD" w:rsidR="10771F92" w:rsidRDefault="7FE0D776" w:rsidP="59F1F07C">
      <w:pPr>
        <w:spacing w:line="276" w:lineRule="auto"/>
        <w:rPr>
          <w:szCs w:val="24"/>
        </w:rPr>
      </w:pPr>
      <w:r w:rsidRPr="59F1F07C">
        <w:rPr>
          <w:rFonts w:eastAsia="Palatino" w:cs="Palatino"/>
          <w:szCs w:val="24"/>
        </w:rPr>
        <w:t xml:space="preserve">    print(x)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66B4626C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EB48F40" w14:textId="77777777" w:rsidR="5F787316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0</w:t>
            </w:r>
          </w:p>
          <w:p w14:paraId="453A00D3" w14:textId="77777777" w:rsidR="003E49E4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1</w:t>
            </w:r>
          </w:p>
          <w:p w14:paraId="419A7F37" w14:textId="77777777" w:rsidR="003E49E4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2</w:t>
            </w:r>
          </w:p>
          <w:p w14:paraId="083A77C0" w14:textId="77777777" w:rsidR="003E49E4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3</w:t>
            </w:r>
          </w:p>
          <w:p w14:paraId="1B7D754D" w14:textId="77777777" w:rsidR="003E49E4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4</w:t>
            </w:r>
          </w:p>
          <w:p w14:paraId="720A6B5F" w14:textId="3709C305" w:rsidR="003E49E4" w:rsidRDefault="003E49E4" w:rsidP="00B03EA9">
            <w:r w:rsidRPr="0049618E">
              <w:rPr>
                <w:color w:val="0000FF"/>
              </w:rPr>
              <w:t>5</w:t>
            </w:r>
          </w:p>
        </w:tc>
      </w:tr>
    </w:tbl>
    <w:p w14:paraId="5DA3F571" w14:textId="49971E43" w:rsidR="004B5487" w:rsidRDefault="004B5487" w:rsidP="59F1F07C">
      <w:pPr>
        <w:spacing w:line="276" w:lineRule="auto"/>
      </w:pPr>
    </w:p>
    <w:p w14:paraId="137BCD33" w14:textId="152A2FB0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Is a </w:t>
      </w:r>
      <w:r w:rsidRPr="59F1F07C">
        <w:rPr>
          <w:rFonts w:eastAsia="Palatino" w:cs="Palatino"/>
          <w:b/>
          <w:bCs/>
        </w:rPr>
        <w:t>List</w:t>
      </w:r>
      <w:r w:rsidRPr="59F1F07C">
        <w:rPr>
          <w:rFonts w:eastAsia="Palatino" w:cs="Palatino"/>
        </w:rPr>
        <w:t xml:space="preserve"> ordered or unordered and is it changeable or unchangeabl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2DF6BFDE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627C2C" w14:textId="67B247FB" w:rsidR="5F787316" w:rsidRDefault="003E49E4" w:rsidP="00C15B25">
            <w:pPr>
              <w:spacing w:line="276" w:lineRule="auto"/>
            </w:pPr>
            <w:r w:rsidRPr="0049618E">
              <w:rPr>
                <w:color w:val="0000FF"/>
              </w:rPr>
              <w:t>A List is ordered &amp; changeable.</w:t>
            </w:r>
          </w:p>
        </w:tc>
      </w:tr>
    </w:tbl>
    <w:p w14:paraId="277C08A2" w14:textId="32F9D6FF" w:rsidR="004B5487" w:rsidRDefault="004B5487"/>
    <w:p w14:paraId="2679D596" w14:textId="412A3FF7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Is a </w:t>
      </w:r>
      <w:r w:rsidRPr="59F1F07C">
        <w:rPr>
          <w:rFonts w:eastAsia="Palatino" w:cs="Palatino"/>
          <w:b/>
          <w:bCs/>
        </w:rPr>
        <w:t>Tuple</w:t>
      </w:r>
      <w:r w:rsidRPr="59F1F07C">
        <w:rPr>
          <w:rFonts w:eastAsia="Palatino" w:cs="Palatino"/>
        </w:rPr>
        <w:t xml:space="preserve"> ordered or unordered and is it changeable or unchangeabl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63258700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4A0CBA" w14:textId="234C54E2" w:rsidR="5F787316" w:rsidRDefault="003E49E4" w:rsidP="00C15B25">
            <w:pPr>
              <w:spacing w:line="276" w:lineRule="auto"/>
            </w:pPr>
            <w:r w:rsidRPr="00C15B25">
              <w:rPr>
                <w:color w:val="0000FF"/>
              </w:rPr>
              <w:t>A Tuple is ordered &amp; unchangeable.</w:t>
            </w:r>
          </w:p>
        </w:tc>
      </w:tr>
    </w:tbl>
    <w:p w14:paraId="5F248F47" w14:textId="28A53E09" w:rsidR="004B5487" w:rsidRDefault="004B5487" w:rsidP="7AFACF49">
      <w:pPr>
        <w:spacing w:line="276" w:lineRule="auto"/>
      </w:pPr>
    </w:p>
    <w:p w14:paraId="75BAF454" w14:textId="5A000B80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Is a </w:t>
      </w:r>
      <w:r w:rsidRPr="59F1F07C">
        <w:rPr>
          <w:rFonts w:eastAsia="Palatino" w:cs="Palatino"/>
          <w:b/>
          <w:bCs/>
        </w:rPr>
        <w:t>Set</w:t>
      </w:r>
      <w:r w:rsidRPr="59F1F07C">
        <w:rPr>
          <w:rFonts w:eastAsia="Palatino" w:cs="Palatino"/>
        </w:rPr>
        <w:t xml:space="preserve"> ordered or unordered? Is it indexed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6316EA86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19FBE53" w14:textId="040F0730" w:rsidR="5F787316" w:rsidRDefault="00C15B25" w:rsidP="00C15B25">
            <w:pPr>
              <w:spacing w:line="276" w:lineRule="auto"/>
            </w:pPr>
            <w:r w:rsidRPr="00C15B25">
              <w:rPr>
                <w:color w:val="0000FF"/>
              </w:rPr>
              <w:t xml:space="preserve">A Set is unordered &amp; </w:t>
            </w:r>
            <w:r w:rsidR="00FD3797">
              <w:rPr>
                <w:color w:val="0000FF"/>
              </w:rPr>
              <w:t>unindexed</w:t>
            </w:r>
            <w:r w:rsidRPr="00C15B25">
              <w:rPr>
                <w:color w:val="0000FF"/>
              </w:rPr>
              <w:t>.</w:t>
            </w:r>
          </w:p>
        </w:tc>
      </w:tr>
    </w:tbl>
    <w:p w14:paraId="15CAFFBB" w14:textId="53AE6BD4" w:rsidR="004B5487" w:rsidRDefault="004B5487" w:rsidP="1BE70DB3">
      <w:pPr>
        <w:spacing w:line="276" w:lineRule="auto"/>
      </w:pPr>
    </w:p>
    <w:p w14:paraId="2E18BF9D" w14:textId="71E1AE75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lastRenderedPageBreak/>
        <w:t xml:space="preserve">Is a </w:t>
      </w:r>
      <w:r w:rsidRPr="59F1F07C">
        <w:rPr>
          <w:rFonts w:eastAsia="Palatino" w:cs="Palatino"/>
          <w:b/>
          <w:bCs/>
        </w:rPr>
        <w:t>Dictionary</w:t>
      </w:r>
      <w:r w:rsidRPr="59F1F07C">
        <w:rPr>
          <w:rFonts w:eastAsia="Palatino" w:cs="Palatino"/>
        </w:rPr>
        <w:t xml:space="preserve"> ordered or unordered? Is it indexed? Is it changeabl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0C30EAE1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BCE78C" w14:textId="450609BC" w:rsidR="5F787316" w:rsidRDefault="00C15B25" w:rsidP="00C15B25">
            <w:pPr>
              <w:spacing w:line="276" w:lineRule="auto"/>
            </w:pPr>
            <w:r w:rsidRPr="00C15B25">
              <w:rPr>
                <w:color w:val="0000FF"/>
              </w:rPr>
              <w:t>A Dictionary is ordered</w:t>
            </w:r>
            <w:r w:rsidR="00FD3797">
              <w:rPr>
                <w:color w:val="0000FF"/>
              </w:rPr>
              <w:t>,</w:t>
            </w:r>
            <w:r w:rsidRPr="00C15B25">
              <w:rPr>
                <w:color w:val="0000FF"/>
              </w:rPr>
              <w:t xml:space="preserve"> changeable</w:t>
            </w:r>
            <w:r w:rsidR="00FD3797">
              <w:rPr>
                <w:color w:val="0000FF"/>
              </w:rPr>
              <w:t xml:space="preserve"> &amp; </w:t>
            </w:r>
            <w:r w:rsidR="00D46630">
              <w:rPr>
                <w:color w:val="0000FF"/>
              </w:rPr>
              <w:t>is made with a special type of indexed</w:t>
            </w:r>
            <w:r w:rsidRPr="00C15B25">
              <w:rPr>
                <w:color w:val="0000FF"/>
              </w:rPr>
              <w:t>.</w:t>
            </w:r>
          </w:p>
        </w:tc>
      </w:tr>
    </w:tbl>
    <w:p w14:paraId="22108023" w14:textId="5957E9C0" w:rsidR="004B5487" w:rsidRDefault="004B5487" w:rsidP="7AFACF49">
      <w:pPr>
        <w:spacing w:line="276" w:lineRule="auto"/>
      </w:pPr>
    </w:p>
    <w:p w14:paraId="7AF8FF03" w14:textId="5741FC62" w:rsidR="003D7286" w:rsidRPr="00294303" w:rsidRDefault="003D7286" w:rsidP="003D7286">
      <w:pPr>
        <w:pStyle w:val="Heading1"/>
        <w:rPr>
          <w:rFonts w:ascii="Arial" w:eastAsia="Arial" w:hAnsi="Arial" w:cs="Arial"/>
        </w:rPr>
      </w:pPr>
      <w:r w:rsidRPr="1BE70DB3">
        <w:rPr>
          <w:rFonts w:ascii="Arial" w:eastAsia="Arial" w:hAnsi="Arial" w:cs="Arial"/>
        </w:rPr>
        <w:t>PART 4</w:t>
      </w:r>
    </w:p>
    <w:p w14:paraId="3D5C18EA" w14:textId="77777777" w:rsidR="003D7286" w:rsidRDefault="003D7286" w:rsidP="003D7286">
      <w:pPr>
        <w:spacing w:line="276" w:lineRule="auto"/>
      </w:pPr>
      <w:r w:rsidRPr="7AFACF49">
        <w:rPr>
          <w:rFonts w:eastAsia="Palatino" w:cs="Palatino"/>
          <w:b/>
          <w:bCs/>
          <w:szCs w:val="24"/>
        </w:rPr>
        <w:t>Debugging and Testing</w:t>
      </w:r>
    </w:p>
    <w:p w14:paraId="54D6D326" w14:textId="74FC97E7" w:rsidR="004B5487" w:rsidRDefault="004B5487"/>
    <w:p w14:paraId="0B66EB00" w14:textId="77777777" w:rsidR="001724C7" w:rsidRDefault="001724C7" w:rsidP="001724C7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 w:rsidRPr="629C9E90">
        <w:rPr>
          <w:rFonts w:eastAsia="Palatino" w:cs="Palatino"/>
        </w:rPr>
        <w:t>What is Debugging in Software Development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AFACF49" w14:paraId="3B02576A" w14:textId="77777777" w:rsidTr="7AFACF49">
        <w:tc>
          <w:tcPr>
            <w:tcW w:w="90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7B0BAF" w14:textId="28464EB2" w:rsidR="01D51D25" w:rsidRPr="00B024FB" w:rsidRDefault="00010CF1" w:rsidP="00A90B47">
            <w:pPr>
              <w:spacing w:line="276" w:lineRule="auto"/>
              <w:rPr>
                <w:color w:val="0000FF"/>
                <w:highlight w:val="yellow"/>
              </w:rPr>
            </w:pPr>
            <w:r w:rsidRPr="00010CF1">
              <w:rPr>
                <w:color w:val="0000FF"/>
              </w:rPr>
              <w:t>D</w:t>
            </w:r>
            <w:r>
              <w:rPr>
                <w:color w:val="0000FF"/>
              </w:rPr>
              <w:t>ebugging is a process that involves identifying a problem, isolating the source, &amp; then either correcting the problem or finding a way to work around the problem. Last step is to test the correction or workaround.</w:t>
            </w:r>
          </w:p>
        </w:tc>
      </w:tr>
    </w:tbl>
    <w:p w14:paraId="2F0073C6" w14:textId="0F1890D8" w:rsidR="004B5487" w:rsidRDefault="004B5487"/>
    <w:p w14:paraId="471A9531" w14:textId="6A92D756" w:rsidR="16C2EF09" w:rsidRDefault="4CA445E2" w:rsidP="59F1F07C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>W</w:t>
      </w:r>
      <w:r w:rsidR="68501610" w:rsidRPr="59F1F07C">
        <w:rPr>
          <w:rFonts w:eastAsia="Palatino" w:cs="Palatino"/>
        </w:rPr>
        <w:t>hat is a test table and how is it used in programming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59F1F07C" w14:paraId="2E7ACCBC" w14:textId="77777777" w:rsidTr="59F1F07C">
        <w:tc>
          <w:tcPr>
            <w:tcW w:w="9015" w:type="dxa"/>
          </w:tcPr>
          <w:p w14:paraId="5E143F53" w14:textId="69235411" w:rsidR="005A7184" w:rsidRDefault="0049618E" w:rsidP="59F1F07C">
            <w:pPr>
              <w:rPr>
                <w:szCs w:val="24"/>
              </w:rPr>
            </w:pPr>
            <w:r w:rsidRPr="00AB5842">
              <w:rPr>
                <w:color w:val="0000FF"/>
                <w:szCs w:val="24"/>
              </w:rPr>
              <w:t xml:space="preserve">A test table is a table that you fill out with what you are testing with what you expect it to do. After you do the </w:t>
            </w:r>
            <w:r w:rsidR="00AB5842" w:rsidRPr="00AB5842">
              <w:rPr>
                <w:color w:val="0000FF"/>
                <w:szCs w:val="24"/>
              </w:rPr>
              <w:t>test,</w:t>
            </w:r>
            <w:r w:rsidRPr="00AB5842">
              <w:rPr>
                <w:color w:val="0000FF"/>
                <w:szCs w:val="24"/>
              </w:rPr>
              <w:t xml:space="preserve"> you fill out what was the actual results &amp; say </w:t>
            </w:r>
            <w:r w:rsidRPr="00A56387">
              <w:rPr>
                <w:color w:val="0000FF"/>
                <w:szCs w:val="24"/>
              </w:rPr>
              <w:t xml:space="preserve">if it turned out how you expected </w:t>
            </w:r>
            <w:r w:rsidR="00AB5842" w:rsidRPr="00A56387">
              <w:rPr>
                <w:color w:val="0000FF"/>
                <w:szCs w:val="24"/>
              </w:rPr>
              <w:t xml:space="preserve">it </w:t>
            </w:r>
            <w:r w:rsidRPr="00A56387">
              <w:rPr>
                <w:color w:val="0000FF"/>
                <w:szCs w:val="24"/>
              </w:rPr>
              <w:t>or not</w:t>
            </w:r>
            <w:r w:rsidR="00A56387">
              <w:rPr>
                <w:color w:val="0000FF"/>
                <w:szCs w:val="24"/>
              </w:rPr>
              <w:t>. Then you say true if it turned out how you expected or say false if it didn’t</w:t>
            </w:r>
            <w:r w:rsidRPr="00A56387">
              <w:rPr>
                <w:color w:val="0000FF"/>
                <w:szCs w:val="24"/>
              </w:rPr>
              <w:t>.</w:t>
            </w:r>
            <w:r w:rsidR="00AB5842" w:rsidRPr="00A56387">
              <w:rPr>
                <w:color w:val="0000FF"/>
                <w:szCs w:val="24"/>
              </w:rPr>
              <w:t xml:space="preserve"> It is used in programming to help with documenting the program that is being developed</w:t>
            </w:r>
            <w:r w:rsidR="00A56387">
              <w:rPr>
                <w:color w:val="0000FF"/>
                <w:szCs w:val="24"/>
              </w:rPr>
              <w:t xml:space="preserve"> &amp; helps keep see if there were different outcomes then that was expected.</w:t>
            </w:r>
          </w:p>
        </w:tc>
      </w:tr>
    </w:tbl>
    <w:tbl>
      <w:tblPr>
        <w:tblW w:w="8835" w:type="dxa"/>
        <w:tblLook w:val="04A0" w:firstRow="1" w:lastRow="0" w:firstColumn="1" w:lastColumn="0" w:noHBand="0" w:noVBand="1"/>
      </w:tblPr>
      <w:tblGrid>
        <w:gridCol w:w="1833"/>
        <w:gridCol w:w="3119"/>
        <w:gridCol w:w="2693"/>
        <w:gridCol w:w="1350"/>
      </w:tblGrid>
      <w:tr w:rsidR="00216E9B" w:rsidRPr="00216E9B" w14:paraId="1BB674A7" w14:textId="77777777" w:rsidTr="00216E9B">
        <w:trPr>
          <w:trHeight w:val="540"/>
        </w:trPr>
        <w:tc>
          <w:tcPr>
            <w:tcW w:w="1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5D858D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</w:pPr>
            <w:r w:rsidRPr="00216E9B"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  <w:t>Test Case</w:t>
            </w:r>
          </w:p>
        </w:tc>
        <w:tc>
          <w:tcPr>
            <w:tcW w:w="311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D944F2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</w:pPr>
            <w:r w:rsidRPr="00216E9B"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  <w:t>Expected Results</w:t>
            </w:r>
          </w:p>
        </w:tc>
        <w:tc>
          <w:tcPr>
            <w:tcW w:w="269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36BFC5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</w:pPr>
            <w:r w:rsidRPr="00216E9B"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  <w:t>Actual Results</w:t>
            </w:r>
          </w:p>
        </w:tc>
        <w:tc>
          <w:tcPr>
            <w:tcW w:w="11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67C9D4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</w:pPr>
            <w:r w:rsidRPr="00216E9B">
              <w:rPr>
                <w:rFonts w:ascii="Calibri" w:hAnsi="Calibri" w:cs="Calibri"/>
                <w:b/>
                <w:bCs/>
                <w:snapToGrid/>
                <w:color w:val="000000"/>
                <w:sz w:val="36"/>
                <w:szCs w:val="36"/>
                <w:lang w:eastAsia="en-AU"/>
              </w:rPr>
              <w:t>Success</w:t>
            </w:r>
          </w:p>
        </w:tc>
      </w:tr>
      <w:tr w:rsidR="00216E9B" w:rsidRPr="00216E9B" w14:paraId="73F7D3B1" w14:textId="77777777" w:rsidTr="00216E9B">
        <w:trPr>
          <w:trHeight w:val="300"/>
        </w:trPr>
        <w:tc>
          <w:tcPr>
            <w:tcW w:w="1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5EBB5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04BB5" w14:textId="77777777" w:rsidR="00216E9B" w:rsidRPr="00216E9B" w:rsidRDefault="00216E9B" w:rsidP="00216E9B">
            <w:pPr>
              <w:widowControl/>
              <w:rPr>
                <w:rFonts w:ascii="Times New Roman" w:hAnsi="Times New Roman"/>
                <w:snapToGrid/>
                <w:sz w:val="20"/>
                <w:lang w:eastAsia="en-AU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52722" w14:textId="77777777" w:rsidR="00216E9B" w:rsidRPr="00216E9B" w:rsidRDefault="00216E9B" w:rsidP="00216E9B">
            <w:pPr>
              <w:widowControl/>
              <w:rPr>
                <w:rFonts w:ascii="Times New Roman" w:hAnsi="Times New Roman"/>
                <w:snapToGrid/>
                <w:sz w:val="20"/>
                <w:lang w:eastAsia="en-AU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B2F06" w14:textId="77777777" w:rsidR="00216E9B" w:rsidRPr="00216E9B" w:rsidRDefault="00216E9B" w:rsidP="00216E9B">
            <w:pPr>
              <w:widowControl/>
              <w:rPr>
                <w:rFonts w:ascii="Times New Roman" w:hAnsi="Times New Roman"/>
                <w:snapToGrid/>
                <w:sz w:val="20"/>
                <w:lang w:eastAsia="en-AU"/>
              </w:rPr>
            </w:pPr>
          </w:p>
        </w:tc>
      </w:tr>
      <w:tr w:rsidR="00216E9B" w:rsidRPr="00216E9B" w14:paraId="7A0CA711" w14:textId="77777777" w:rsidTr="00216E9B">
        <w:trPr>
          <w:trHeight w:val="900"/>
        </w:trPr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05811754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Testing the Sum method with values 1 &amp; 1</w:t>
            </w:r>
          </w:p>
        </w:tc>
        <w:tc>
          <w:tcPr>
            <w:tcW w:w="3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4468A5E4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Should return the value '2'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7DB0F464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Returns a value of 2</w:t>
            </w:r>
          </w:p>
        </w:tc>
        <w:tc>
          <w:tcPr>
            <w:tcW w:w="11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089C94FF" w14:textId="77777777" w:rsidR="00216E9B" w:rsidRPr="00216E9B" w:rsidRDefault="00216E9B" w:rsidP="00216E9B">
            <w:pPr>
              <w:widowControl/>
              <w:jc w:val="center"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TRUE</w:t>
            </w:r>
          </w:p>
        </w:tc>
      </w:tr>
      <w:tr w:rsidR="00216E9B" w:rsidRPr="00216E9B" w14:paraId="4A1FEC1C" w14:textId="77777777" w:rsidTr="00216E9B">
        <w:trPr>
          <w:trHeight w:val="900"/>
        </w:trPr>
        <w:tc>
          <w:tcPr>
            <w:tcW w:w="18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vAlign w:val="bottom"/>
            <w:hideMark/>
          </w:tcPr>
          <w:p w14:paraId="52722C5D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Testing the Sum method with values 1 &amp; 2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vAlign w:val="bottom"/>
            <w:hideMark/>
          </w:tcPr>
          <w:p w14:paraId="011CC8ED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Should return the value '3'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vAlign w:val="bottom"/>
            <w:hideMark/>
          </w:tcPr>
          <w:p w14:paraId="4854D71B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Returns a value of 100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vAlign w:val="bottom"/>
            <w:hideMark/>
          </w:tcPr>
          <w:p w14:paraId="79CD0AB0" w14:textId="77777777" w:rsidR="00216E9B" w:rsidRPr="00216E9B" w:rsidRDefault="00216E9B" w:rsidP="00216E9B">
            <w:pPr>
              <w:widowControl/>
              <w:jc w:val="center"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FALSE</w:t>
            </w:r>
          </w:p>
        </w:tc>
      </w:tr>
      <w:tr w:rsidR="00216E9B" w:rsidRPr="00216E9B" w14:paraId="78386134" w14:textId="77777777" w:rsidTr="00216E9B">
        <w:trPr>
          <w:trHeight w:val="900"/>
        </w:trPr>
        <w:tc>
          <w:tcPr>
            <w:tcW w:w="18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45B1D6D9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Testing the Sum method with values 1 &amp; 2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528C1328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Should return the value '3'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62C7B494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Returns a value of 3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226783CF" w14:textId="77777777" w:rsidR="00216E9B" w:rsidRPr="00216E9B" w:rsidRDefault="00216E9B" w:rsidP="00216E9B">
            <w:pPr>
              <w:widowControl/>
              <w:jc w:val="center"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TRUE</w:t>
            </w:r>
          </w:p>
        </w:tc>
      </w:tr>
    </w:tbl>
    <w:p w14:paraId="082FA72C" w14:textId="47BCD105" w:rsidR="004B5487" w:rsidRPr="001A295E" w:rsidRDefault="001A295E" w:rsidP="335420D4">
      <w:pPr>
        <w:spacing w:line="276" w:lineRule="auto"/>
        <w:rPr>
          <w:color w:val="0000FF"/>
        </w:rPr>
      </w:pPr>
      <w:r w:rsidRPr="001A295E">
        <w:rPr>
          <w:rFonts w:ascii="Cambria Math" w:hAnsi="Cambria Math" w:cs="Cambria Math"/>
          <w:color w:val="0000FF"/>
        </w:rPr>
        <w:t>⬆ here is an example of test table.</w:t>
      </w:r>
    </w:p>
    <w:p w14:paraId="1B5B484D" w14:textId="7CC4D072" w:rsidR="0016219B" w:rsidRPr="00BF0FDA" w:rsidRDefault="0016219B" w:rsidP="00BF0FDA">
      <w:pPr>
        <w:pStyle w:val="Heading1"/>
        <w:rPr>
          <w:rFonts w:ascii="Arial" w:hAnsi="Arial" w:cs="Arial"/>
        </w:rPr>
      </w:pPr>
      <w:r w:rsidRPr="00BF0FDA">
        <w:rPr>
          <w:rFonts w:ascii="Arial" w:eastAsia="Arial" w:hAnsi="Arial" w:cs="Arial"/>
        </w:rPr>
        <w:t>PART 5 – Operators</w:t>
      </w:r>
    </w:p>
    <w:p w14:paraId="3DB1D780" w14:textId="77777777" w:rsidR="0016219B" w:rsidRDefault="004B5487" w:rsidP="0016219B">
      <w:pPr>
        <w:spacing w:line="276" w:lineRule="auto"/>
        <w:rPr>
          <w:rFonts w:eastAsia="Palatino" w:cs="Palatino"/>
          <w:b/>
          <w:bCs/>
          <w:sz w:val="22"/>
          <w:szCs w:val="22"/>
        </w:rPr>
      </w:pPr>
      <w:r>
        <w:br/>
      </w:r>
      <w:r w:rsidR="0016219B" w:rsidRPr="629C9E90">
        <w:rPr>
          <w:rFonts w:eastAsia="Palatino" w:cs="Palatino"/>
          <w:b/>
          <w:bCs/>
          <w:sz w:val="22"/>
          <w:szCs w:val="22"/>
        </w:rPr>
        <w:t>Question 1</w:t>
      </w:r>
    </w:p>
    <w:p w14:paraId="6AA510FB" w14:textId="77777777" w:rsidR="0016219B" w:rsidRDefault="0016219B" w:rsidP="0016219B">
      <w:pPr>
        <w:spacing w:line="276" w:lineRule="auto"/>
      </w:pPr>
      <w:r w:rsidRPr="629C9E90">
        <w:rPr>
          <w:rFonts w:eastAsia="Palatino" w:cs="Palatino"/>
          <w:sz w:val="22"/>
          <w:szCs w:val="22"/>
        </w:rPr>
        <w:t>Complete the following tables to demonstrate you have knowledge of Arithmetic Operators in Python.</w:t>
      </w:r>
    </w:p>
    <w:p w14:paraId="598951F6" w14:textId="77777777" w:rsidR="0016219B" w:rsidRDefault="0016219B" w:rsidP="0016219B">
      <w:pPr>
        <w:spacing w:line="276" w:lineRule="auto"/>
        <w:rPr>
          <w:szCs w:val="24"/>
        </w:rPr>
      </w:pPr>
    </w:p>
    <w:p w14:paraId="7BAF229E" w14:textId="35325F5C" w:rsidR="0016219B" w:rsidRDefault="0016219B" w:rsidP="00BF0FDA">
      <w:pPr>
        <w:spacing w:line="276" w:lineRule="auto"/>
      </w:pPr>
      <w:r w:rsidRPr="7AFACF49">
        <w:rPr>
          <w:rFonts w:eastAsia="Palatino" w:cs="Palatino"/>
          <w:b/>
          <w:bCs/>
          <w:sz w:val="22"/>
          <w:szCs w:val="22"/>
        </w:rPr>
        <w:t>Arithmetic Operator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460"/>
        <w:gridCol w:w="2298"/>
        <w:gridCol w:w="2268"/>
        <w:gridCol w:w="1989"/>
      </w:tblGrid>
      <w:tr w:rsidR="0016219B" w14:paraId="5D8FCC94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8D00C53" w14:textId="77777777" w:rsidR="0016219B" w:rsidRDefault="0016219B" w:rsidP="002C1415"/>
          <w:p w14:paraId="3075889F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Name</w:t>
            </w:r>
          </w:p>
          <w:p w14:paraId="280705A5" w14:textId="77777777" w:rsidR="0016219B" w:rsidRDefault="0016219B" w:rsidP="002C1415"/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070422A" w14:textId="77777777" w:rsidR="0016219B" w:rsidRDefault="0016219B" w:rsidP="002C1415"/>
          <w:p w14:paraId="5DA71A13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Operator</w:t>
            </w:r>
          </w:p>
          <w:p w14:paraId="6EA03C6B" w14:textId="77777777" w:rsidR="0016219B" w:rsidRDefault="0016219B" w:rsidP="002C1415"/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43AB5D5" w14:textId="77777777" w:rsidR="0016219B" w:rsidRDefault="0016219B" w:rsidP="002C1415"/>
          <w:p w14:paraId="2B5E61A8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Example</w:t>
            </w:r>
          </w:p>
          <w:p w14:paraId="5ED52320" w14:textId="77777777" w:rsidR="0016219B" w:rsidRDefault="0016219B" w:rsidP="002C1415"/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1B16C33" w14:textId="77777777" w:rsidR="0016219B" w:rsidRDefault="0016219B" w:rsidP="002C1415"/>
          <w:p w14:paraId="7E90B7BE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Result</w:t>
            </w:r>
          </w:p>
          <w:p w14:paraId="10E5DE5A" w14:textId="77777777" w:rsidR="0016219B" w:rsidRDefault="0016219B" w:rsidP="002C1415"/>
        </w:tc>
      </w:tr>
      <w:tr w:rsidR="0016219B" w14:paraId="0784B595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6AB094" w14:textId="463D68A3" w:rsidR="0016219B" w:rsidRPr="00C95B6A" w:rsidRDefault="0016219B" w:rsidP="00C95B6A">
            <w:pPr>
              <w:spacing w:line="276" w:lineRule="auto"/>
              <w:rPr>
                <w:sz w:val="22"/>
                <w:szCs w:val="22"/>
              </w:rPr>
            </w:pPr>
            <w:r w:rsidRPr="00C95B6A">
              <w:rPr>
                <w:sz w:val="22"/>
                <w:szCs w:val="22"/>
              </w:rPr>
              <w:lastRenderedPageBreak/>
              <w:t>Addition</w:t>
            </w:r>
          </w:p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C659B0E" w14:textId="0A785ABB" w:rsidR="0016219B" w:rsidRPr="0049618E" w:rsidRDefault="0016219B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+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F5AFA28" w14:textId="34751376" w:rsidR="0016219B" w:rsidRPr="0049618E" w:rsidRDefault="0016219B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2 + 3</w:t>
            </w:r>
          </w:p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9A419F5" w14:textId="7F387889" w:rsidR="0016219B" w:rsidRPr="0049618E" w:rsidRDefault="0016219B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5</w:t>
            </w:r>
          </w:p>
        </w:tc>
      </w:tr>
      <w:tr w:rsidR="0016219B" w14:paraId="2668927E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936C5FC" w14:textId="77777777" w:rsidR="0016219B" w:rsidRPr="00C95B6A" w:rsidRDefault="0016219B" w:rsidP="002C1415">
            <w:pPr>
              <w:spacing w:line="276" w:lineRule="auto"/>
              <w:rPr>
                <w:sz w:val="22"/>
                <w:szCs w:val="22"/>
              </w:rPr>
            </w:pPr>
            <w:r w:rsidRPr="00C95B6A">
              <w:rPr>
                <w:sz w:val="22"/>
                <w:szCs w:val="22"/>
              </w:rPr>
              <w:t>Subtraction</w:t>
            </w:r>
          </w:p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4A4787" w14:textId="1CAF4FAE" w:rsidR="0016219B" w:rsidRPr="0049618E" w:rsidRDefault="00525B5E" w:rsidP="002C1415">
            <w:pPr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-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DDB49F9" w14:textId="32AFD5AD" w:rsidR="0016219B" w:rsidRPr="0049618E" w:rsidRDefault="00C95B6A" w:rsidP="002C2DE8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3 - 2</w:t>
            </w:r>
          </w:p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660F5F" w14:textId="64AC16C1" w:rsidR="0016219B" w:rsidRPr="0049618E" w:rsidRDefault="00C95B6A" w:rsidP="002C1415">
            <w:pPr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1</w:t>
            </w:r>
          </w:p>
        </w:tc>
      </w:tr>
      <w:tr w:rsidR="0016219B" w14:paraId="154DB4E7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5044D32" w14:textId="0FEC4598" w:rsidR="0016219B" w:rsidRPr="00C95B6A" w:rsidRDefault="0016219B" w:rsidP="00C95B6A">
            <w:pPr>
              <w:spacing w:line="276" w:lineRule="auto"/>
              <w:rPr>
                <w:sz w:val="22"/>
                <w:szCs w:val="22"/>
              </w:rPr>
            </w:pPr>
            <w:r w:rsidRPr="00C95B6A">
              <w:rPr>
                <w:sz w:val="22"/>
                <w:szCs w:val="22"/>
              </w:rPr>
              <w:t>Multiplication</w:t>
            </w:r>
          </w:p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6EED7A6" w14:textId="28D5D818" w:rsidR="0016219B" w:rsidRPr="0049618E" w:rsidRDefault="00525B5E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*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60B1C07" w14:textId="547697D8" w:rsidR="0016219B" w:rsidRPr="0049618E" w:rsidRDefault="00C95B6A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2 * 5</w:t>
            </w:r>
          </w:p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E83BE0" w14:textId="2EC90FE0" w:rsidR="0016219B" w:rsidRPr="0049618E" w:rsidRDefault="00C95B6A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10</w:t>
            </w:r>
          </w:p>
        </w:tc>
      </w:tr>
      <w:tr w:rsidR="0016219B" w14:paraId="63961F5C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80E71B3" w14:textId="4546E886" w:rsidR="0016219B" w:rsidRPr="00C95B6A" w:rsidRDefault="0016219B" w:rsidP="00C95B6A">
            <w:pPr>
              <w:spacing w:line="276" w:lineRule="auto"/>
              <w:rPr>
                <w:sz w:val="22"/>
                <w:szCs w:val="22"/>
              </w:rPr>
            </w:pPr>
            <w:r w:rsidRPr="00C95B6A">
              <w:rPr>
                <w:sz w:val="22"/>
                <w:szCs w:val="22"/>
              </w:rPr>
              <w:t>Division</w:t>
            </w:r>
          </w:p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5EF3AB2" w14:textId="4C5331B9" w:rsidR="0016219B" w:rsidRPr="0049618E" w:rsidRDefault="0016219B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/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5BBC4C7" w14:textId="3D5B65DD" w:rsidR="0016219B" w:rsidRPr="0049618E" w:rsidRDefault="00C95B6A" w:rsidP="002C1415">
            <w:pPr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10 / 2</w:t>
            </w:r>
          </w:p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AF92892" w14:textId="35A1815B" w:rsidR="0016219B" w:rsidRPr="0049618E" w:rsidRDefault="00C95B6A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5</w:t>
            </w:r>
          </w:p>
        </w:tc>
      </w:tr>
    </w:tbl>
    <w:p w14:paraId="3EA2A80E" w14:textId="77777777" w:rsidR="0016219B" w:rsidRDefault="0016219B" w:rsidP="0016219B">
      <w:pPr>
        <w:spacing w:line="276" w:lineRule="auto"/>
        <w:rPr>
          <w:szCs w:val="24"/>
        </w:rPr>
      </w:pPr>
    </w:p>
    <w:p w14:paraId="0115F7A2" w14:textId="77777777" w:rsidR="0016219B" w:rsidRDefault="0016219B" w:rsidP="0016219B">
      <w:pPr>
        <w:spacing w:line="276" w:lineRule="auto"/>
        <w:rPr>
          <w:rFonts w:eastAsia="Palatino" w:cs="Palatino"/>
          <w:b/>
          <w:bCs/>
          <w:sz w:val="22"/>
          <w:szCs w:val="22"/>
        </w:rPr>
      </w:pPr>
      <w:r w:rsidRPr="629C9E90">
        <w:rPr>
          <w:rFonts w:eastAsia="Palatino" w:cs="Palatino"/>
          <w:b/>
          <w:bCs/>
          <w:sz w:val="22"/>
          <w:szCs w:val="22"/>
        </w:rPr>
        <w:t>Question 2</w:t>
      </w:r>
    </w:p>
    <w:p w14:paraId="42C9AD76" w14:textId="77777777" w:rsidR="0016219B" w:rsidRDefault="0016219B" w:rsidP="0016219B">
      <w:pPr>
        <w:spacing w:line="276" w:lineRule="auto"/>
      </w:pPr>
      <w:r w:rsidRPr="629C9E90">
        <w:rPr>
          <w:rFonts w:eastAsia="Palatino" w:cs="Palatino"/>
          <w:sz w:val="22"/>
          <w:szCs w:val="22"/>
        </w:rPr>
        <w:t>Complete the following tables to demonstrate you have knowledge of Comparison Operators in Python.</w:t>
      </w:r>
    </w:p>
    <w:p w14:paraId="63DD8CC5" w14:textId="68812BA7" w:rsidR="0016219B" w:rsidRDefault="0016219B" w:rsidP="00BF0FDA">
      <w:pPr>
        <w:spacing w:line="276" w:lineRule="auto"/>
      </w:pPr>
      <w:r w:rsidRPr="7AFACF49">
        <w:rPr>
          <w:rFonts w:eastAsia="Palatino" w:cs="Palatino"/>
          <w:b/>
          <w:bCs/>
          <w:sz w:val="22"/>
          <w:szCs w:val="22"/>
        </w:rPr>
        <w:t>Comparison Operators</w:t>
      </w:r>
    </w:p>
    <w:tbl>
      <w:tblPr>
        <w:tblStyle w:val="TableGrid"/>
        <w:tblW w:w="9014" w:type="dxa"/>
        <w:tblLayout w:type="fixed"/>
        <w:tblLook w:val="06A0" w:firstRow="1" w:lastRow="0" w:firstColumn="1" w:lastColumn="0" w:noHBand="1" w:noVBand="1"/>
      </w:tblPr>
      <w:tblGrid>
        <w:gridCol w:w="2246"/>
        <w:gridCol w:w="2261"/>
        <w:gridCol w:w="2261"/>
        <w:gridCol w:w="2246"/>
      </w:tblGrid>
      <w:tr w:rsidR="0016219B" w14:paraId="17CC890F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56E4D2A" w14:textId="77777777" w:rsidR="0016219B" w:rsidRDefault="0016219B" w:rsidP="002C1415"/>
          <w:p w14:paraId="339317CE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Name</w:t>
            </w:r>
          </w:p>
          <w:p w14:paraId="2D05019E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41BE4B0" w14:textId="77777777" w:rsidR="0016219B" w:rsidRDefault="0016219B" w:rsidP="002C1415"/>
          <w:p w14:paraId="2D21090F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Operator</w:t>
            </w:r>
          </w:p>
          <w:p w14:paraId="6765451C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3193A02" w14:textId="77777777" w:rsidR="0016219B" w:rsidRDefault="0016219B" w:rsidP="002C1415"/>
          <w:p w14:paraId="69D33BB6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Example</w:t>
            </w:r>
          </w:p>
          <w:p w14:paraId="67A69EEA" w14:textId="77777777" w:rsidR="0016219B" w:rsidRDefault="0016219B" w:rsidP="002C1415"/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E2B6320" w14:textId="77777777" w:rsidR="0016219B" w:rsidRDefault="0016219B" w:rsidP="002C1415"/>
          <w:p w14:paraId="6186C6F2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Result</w:t>
            </w:r>
          </w:p>
          <w:p w14:paraId="0A8B29BA" w14:textId="77777777" w:rsidR="0016219B" w:rsidRDefault="0016219B" w:rsidP="002C1415"/>
        </w:tc>
      </w:tr>
      <w:tr w:rsidR="0016219B" w14:paraId="43B136C3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CB2B8AD" w14:textId="77777777" w:rsidR="0016219B" w:rsidRDefault="0016219B" w:rsidP="002C1415"/>
          <w:p w14:paraId="0F638F7B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Equal</w:t>
            </w:r>
          </w:p>
          <w:p w14:paraId="798411DC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AAE1D41" w14:textId="77777777" w:rsidR="0016219B" w:rsidRDefault="0016219B" w:rsidP="002C1415"/>
          <w:p w14:paraId="64A53C06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==</w:t>
            </w:r>
          </w:p>
          <w:p w14:paraId="31FCA439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434E3B7" w14:textId="77777777" w:rsidR="0016219B" w:rsidRDefault="0016219B" w:rsidP="002C1415"/>
          <w:p w14:paraId="3C10C87C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6 == 3</w:t>
            </w:r>
          </w:p>
          <w:p w14:paraId="6AE81130" w14:textId="77777777" w:rsidR="0016219B" w:rsidRDefault="0016219B" w:rsidP="002C1415"/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3E85DF7" w14:textId="77777777" w:rsidR="0016219B" w:rsidRDefault="0016219B" w:rsidP="002C1415"/>
          <w:p w14:paraId="6469AC90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False</w:t>
            </w:r>
          </w:p>
          <w:p w14:paraId="450DF65D" w14:textId="77777777" w:rsidR="0016219B" w:rsidRDefault="0016219B" w:rsidP="002C1415"/>
        </w:tc>
      </w:tr>
      <w:tr w:rsidR="0016219B" w14:paraId="63A2D884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08E9CAD" w14:textId="77777777" w:rsidR="0016219B" w:rsidRDefault="0016219B" w:rsidP="002C1415"/>
          <w:p w14:paraId="7A1D5769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Equal</w:t>
            </w:r>
          </w:p>
          <w:p w14:paraId="52AF4AAF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9D10467" w14:textId="77777777" w:rsidR="0016219B" w:rsidRDefault="0016219B" w:rsidP="002C1415"/>
          <w:p w14:paraId="52A29B50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==</w:t>
            </w:r>
          </w:p>
          <w:p w14:paraId="432D393C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8F97F39" w14:textId="77777777" w:rsidR="0016219B" w:rsidRDefault="0016219B" w:rsidP="002C1415"/>
          <w:p w14:paraId="56929209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6 == 6</w:t>
            </w:r>
          </w:p>
          <w:p w14:paraId="4FF9456D" w14:textId="77777777" w:rsidR="0016219B" w:rsidRDefault="0016219B" w:rsidP="002C1415"/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8E93E7E" w14:textId="77777777" w:rsidR="0016219B" w:rsidRDefault="0016219B" w:rsidP="002C1415"/>
          <w:p w14:paraId="170F1DBA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True</w:t>
            </w:r>
          </w:p>
          <w:p w14:paraId="39F413A8" w14:textId="77777777" w:rsidR="0016219B" w:rsidRDefault="0016219B" w:rsidP="002C1415"/>
        </w:tc>
      </w:tr>
      <w:tr w:rsidR="0016219B" w14:paraId="0F464661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591A8A" w14:textId="77777777" w:rsidR="0016219B" w:rsidRDefault="0016219B" w:rsidP="002C1415"/>
          <w:p w14:paraId="6A5C111F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Not Equal</w:t>
            </w:r>
          </w:p>
          <w:p w14:paraId="6909CF2A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85D7698" w14:textId="77777777" w:rsidR="0016219B" w:rsidRDefault="0016219B" w:rsidP="002C1415"/>
          <w:p w14:paraId="749B741E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!=</w:t>
            </w:r>
          </w:p>
          <w:p w14:paraId="0AC28702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3C1FE9D" w14:textId="77777777" w:rsidR="0016219B" w:rsidRDefault="0016219B" w:rsidP="002C1415"/>
          <w:p w14:paraId="2451B14B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5 != 5</w:t>
            </w:r>
          </w:p>
          <w:p w14:paraId="6D0B3F11" w14:textId="77777777" w:rsidR="0016219B" w:rsidRDefault="0016219B" w:rsidP="002C1415"/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769BDE" w14:textId="5ED6B539" w:rsidR="0016219B" w:rsidRDefault="007E39F5" w:rsidP="007E39F5">
            <w:pPr>
              <w:spacing w:line="276" w:lineRule="auto"/>
            </w:pPr>
            <w:r w:rsidRPr="0049618E">
              <w:rPr>
                <w:color w:val="0000FF"/>
              </w:rPr>
              <w:t>False</w:t>
            </w:r>
          </w:p>
        </w:tc>
      </w:tr>
      <w:tr w:rsidR="0016219B" w14:paraId="7DAAD21E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606A998" w14:textId="77777777" w:rsidR="0016219B" w:rsidRDefault="0016219B" w:rsidP="002C1415"/>
          <w:p w14:paraId="18A4E218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Greater than</w:t>
            </w:r>
          </w:p>
          <w:p w14:paraId="08827D34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84A78D3" w14:textId="0A8C75DF" w:rsidR="0016219B" w:rsidRPr="0049618E" w:rsidRDefault="00DA1649" w:rsidP="002C2DE8">
            <w:pPr>
              <w:spacing w:line="276" w:lineRule="auto"/>
              <w:rPr>
                <w:color w:val="0000FF"/>
              </w:rPr>
            </w:pPr>
            <w:r>
              <w:rPr>
                <w:color w:val="0000FF"/>
              </w:rPr>
              <w:t>&gt;</w:t>
            </w:r>
          </w:p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BBF8591" w14:textId="25C674FD" w:rsidR="0016219B" w:rsidRPr="0049618E" w:rsidRDefault="0016219B" w:rsidP="002C1415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br/>
            </w:r>
            <w:r w:rsidR="00900B66" w:rsidRPr="0049618E">
              <w:rPr>
                <w:color w:val="0000FF"/>
              </w:rPr>
              <w:t xml:space="preserve">5 </w:t>
            </w:r>
            <w:r w:rsidR="00DA1649">
              <w:rPr>
                <w:color w:val="0000FF"/>
              </w:rPr>
              <w:t>&gt;</w:t>
            </w:r>
            <w:r w:rsidR="00900B66" w:rsidRPr="0049618E">
              <w:rPr>
                <w:color w:val="0000FF"/>
              </w:rPr>
              <w:t xml:space="preserve"> 10</w:t>
            </w:r>
          </w:p>
          <w:p w14:paraId="7D74128B" w14:textId="77777777" w:rsidR="0016219B" w:rsidRPr="0049618E" w:rsidRDefault="0016219B" w:rsidP="002C1415">
            <w:pPr>
              <w:rPr>
                <w:color w:val="0000FF"/>
              </w:rPr>
            </w:pPr>
          </w:p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EB700E9" w14:textId="3165ED32" w:rsidR="0016219B" w:rsidRPr="0049618E" w:rsidRDefault="00900B66" w:rsidP="00900B66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False</w:t>
            </w:r>
          </w:p>
        </w:tc>
      </w:tr>
      <w:tr w:rsidR="0016219B" w14:paraId="60B3D285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D4BC342" w14:textId="77777777" w:rsidR="0016219B" w:rsidRDefault="0016219B" w:rsidP="002C1415"/>
          <w:p w14:paraId="7E8E8647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Less Than</w:t>
            </w:r>
          </w:p>
          <w:p w14:paraId="3CC240B0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7A7A459" w14:textId="0BEF8239" w:rsidR="0016219B" w:rsidRPr="0049618E" w:rsidRDefault="0016219B" w:rsidP="002C1415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br/>
            </w:r>
            <w:r w:rsidR="00DA1649">
              <w:rPr>
                <w:color w:val="0000FF"/>
              </w:rPr>
              <w:t>&lt;</w:t>
            </w:r>
          </w:p>
          <w:p w14:paraId="6558AEBE" w14:textId="77777777" w:rsidR="0016219B" w:rsidRPr="0049618E" w:rsidRDefault="0016219B" w:rsidP="002C1415">
            <w:pPr>
              <w:rPr>
                <w:color w:val="0000FF"/>
              </w:rPr>
            </w:pPr>
          </w:p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9ED2E6" w14:textId="7E638ECF" w:rsidR="0016219B" w:rsidRPr="0049618E" w:rsidRDefault="00900B66" w:rsidP="00900B66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5 &lt; 10</w:t>
            </w:r>
          </w:p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B7ACA67" w14:textId="7069EE1D" w:rsidR="0016219B" w:rsidRPr="0049618E" w:rsidRDefault="00900B66" w:rsidP="00900B66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True</w:t>
            </w:r>
          </w:p>
        </w:tc>
      </w:tr>
    </w:tbl>
    <w:p w14:paraId="5DCAAA22" w14:textId="77777777" w:rsidR="00900B66" w:rsidRDefault="00900B66" w:rsidP="0016219B">
      <w:pPr>
        <w:spacing w:line="276" w:lineRule="auto"/>
      </w:pPr>
    </w:p>
    <w:p w14:paraId="2AB592E1" w14:textId="3E74A0B3" w:rsidR="0016219B" w:rsidRDefault="0016219B" w:rsidP="00BF0FDA">
      <w:pPr>
        <w:spacing w:line="276" w:lineRule="auto"/>
      </w:pPr>
      <w:r w:rsidRPr="629C9E90">
        <w:rPr>
          <w:rFonts w:eastAsia="Palatino" w:cs="Palatino"/>
          <w:b/>
          <w:bCs/>
          <w:sz w:val="22"/>
          <w:szCs w:val="22"/>
        </w:rPr>
        <w:t>Question 3</w:t>
      </w:r>
      <w:r>
        <w:rPr>
          <w:rFonts w:eastAsia="Palatino" w:cs="Palatino"/>
          <w:b/>
          <w:bCs/>
          <w:sz w:val="22"/>
          <w:szCs w:val="22"/>
        </w:rPr>
        <w:t xml:space="preserve"> - </w:t>
      </w:r>
      <w:r w:rsidRPr="7AFACF49">
        <w:rPr>
          <w:rFonts w:eastAsia="Palatino" w:cs="Palatino"/>
          <w:b/>
          <w:bCs/>
          <w:sz w:val="22"/>
          <w:szCs w:val="22"/>
        </w:rPr>
        <w:t>Logical Operators</w:t>
      </w:r>
    </w:p>
    <w:tbl>
      <w:tblPr>
        <w:tblStyle w:val="TableGrid"/>
        <w:tblW w:w="6630" w:type="dxa"/>
        <w:tblLayout w:type="fixed"/>
        <w:tblLook w:val="06A0" w:firstRow="1" w:lastRow="0" w:firstColumn="1" w:lastColumn="0" w:noHBand="1" w:noVBand="1"/>
      </w:tblPr>
      <w:tblGrid>
        <w:gridCol w:w="843"/>
        <w:gridCol w:w="3260"/>
        <w:gridCol w:w="2527"/>
      </w:tblGrid>
      <w:tr w:rsidR="0016219B" w14:paraId="43E96C3A" w14:textId="77777777" w:rsidTr="00A90B47"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2D0973C" w14:textId="77777777" w:rsidR="0016219B" w:rsidRDefault="0016219B" w:rsidP="002C1415"/>
          <w:p w14:paraId="674695F0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Name</w:t>
            </w:r>
          </w:p>
          <w:p w14:paraId="19F2FA6C" w14:textId="77777777" w:rsidR="0016219B" w:rsidRDefault="0016219B" w:rsidP="002C1415"/>
        </w:tc>
        <w:tc>
          <w:tcPr>
            <w:tcW w:w="3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97DB9BC" w14:textId="77777777" w:rsidR="0016219B" w:rsidRDefault="0016219B" w:rsidP="002C1415"/>
          <w:p w14:paraId="074B1321" w14:textId="77777777" w:rsidR="0016219B" w:rsidRDefault="0016219B" w:rsidP="002C1415">
            <w:pPr>
              <w:spacing w:line="276" w:lineRule="auto"/>
            </w:pPr>
            <w:r>
              <w:rPr>
                <w:b/>
                <w:bCs/>
                <w:sz w:val="22"/>
                <w:szCs w:val="22"/>
              </w:rPr>
              <w:t>Operator/Description</w:t>
            </w:r>
          </w:p>
          <w:p w14:paraId="66298472" w14:textId="77777777" w:rsidR="0016219B" w:rsidRDefault="0016219B" w:rsidP="002C1415"/>
        </w:tc>
        <w:tc>
          <w:tcPr>
            <w:tcW w:w="252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CAF0BD" w14:textId="77777777" w:rsidR="0016219B" w:rsidRDefault="0016219B" w:rsidP="002C1415"/>
          <w:p w14:paraId="41826F02" w14:textId="77777777" w:rsidR="0016219B" w:rsidRPr="00745C9A" w:rsidRDefault="0016219B" w:rsidP="002C1415">
            <w:pPr>
              <w:rPr>
                <w:b/>
              </w:rPr>
            </w:pPr>
            <w:r w:rsidRPr="00745C9A">
              <w:rPr>
                <w:b/>
              </w:rPr>
              <w:t>Example</w:t>
            </w:r>
          </w:p>
        </w:tc>
      </w:tr>
      <w:tr w:rsidR="0016219B" w14:paraId="3AF07566" w14:textId="77777777" w:rsidTr="00A90B47"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CE9D85D" w14:textId="77777777" w:rsidR="0016219B" w:rsidRDefault="0016219B" w:rsidP="002C1415"/>
          <w:p w14:paraId="621E6C2F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AND</w:t>
            </w:r>
          </w:p>
          <w:p w14:paraId="44291F6A" w14:textId="77777777" w:rsidR="0016219B" w:rsidRDefault="0016219B" w:rsidP="002C1415"/>
        </w:tc>
        <w:tc>
          <w:tcPr>
            <w:tcW w:w="3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91AF44" w14:textId="71A7F48C" w:rsidR="0016219B" w:rsidRPr="0049618E" w:rsidRDefault="00917CBF" w:rsidP="002C2DE8">
            <w:pPr>
              <w:spacing w:line="276" w:lineRule="auto"/>
              <w:rPr>
                <w:color w:val="0000FF"/>
              </w:rPr>
            </w:pPr>
            <w:r>
              <w:rPr>
                <w:color w:val="0000FF"/>
              </w:rPr>
              <w:t>a</w:t>
            </w:r>
            <w:r w:rsidR="00A90B47" w:rsidRPr="0049618E">
              <w:rPr>
                <w:color w:val="0000FF"/>
              </w:rPr>
              <w:t>nd</w:t>
            </w:r>
          </w:p>
          <w:p w14:paraId="23996C31" w14:textId="2FE520B2" w:rsidR="00A90B47" w:rsidRPr="0049618E" w:rsidRDefault="00A90B47" w:rsidP="002C2DE8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Returns True if both statements are true.</w:t>
            </w:r>
          </w:p>
        </w:tc>
        <w:tc>
          <w:tcPr>
            <w:tcW w:w="252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765576A" w14:textId="77777777" w:rsidR="008C17A5" w:rsidRDefault="00A90B47" w:rsidP="002C1415">
            <w:pPr>
              <w:rPr>
                <w:color w:val="0000FF"/>
              </w:rPr>
            </w:pPr>
            <w:r w:rsidRPr="0049618E">
              <w:rPr>
                <w:color w:val="0000FF"/>
              </w:rPr>
              <w:t xml:space="preserve">x </w:t>
            </w:r>
            <w:r w:rsidR="00C46791">
              <w:rPr>
                <w:color w:val="0000FF"/>
              </w:rPr>
              <w:t>&gt;</w:t>
            </w:r>
            <w:r w:rsidRPr="0049618E">
              <w:rPr>
                <w:color w:val="0000FF"/>
              </w:rPr>
              <w:t xml:space="preserve"> 5 and x &lt; 10</w:t>
            </w:r>
          </w:p>
          <w:p w14:paraId="4C69B5E9" w14:textId="6020EE91" w:rsidR="00C46791" w:rsidRDefault="00C46791" w:rsidP="002C1415">
            <w:pPr>
              <w:rPr>
                <w:color w:val="0000FF"/>
              </w:rPr>
            </w:pPr>
            <w:r>
              <w:rPr>
                <w:color w:val="0000FF"/>
              </w:rPr>
              <w:t>x = 7</w:t>
            </w:r>
            <w:r w:rsidR="00BF0FDA">
              <w:rPr>
                <w:color w:val="0000FF"/>
              </w:rPr>
              <w:t xml:space="preserve">   </w:t>
            </w:r>
            <w:r>
              <w:rPr>
                <w:color w:val="0000FF"/>
              </w:rPr>
              <w:t>True</w:t>
            </w:r>
          </w:p>
          <w:p w14:paraId="4FD8603A" w14:textId="7BEA30A8" w:rsidR="00BF0FDA" w:rsidRPr="0049618E" w:rsidRDefault="00BF0FDA" w:rsidP="002C1415">
            <w:pPr>
              <w:rPr>
                <w:color w:val="0000FF"/>
              </w:rPr>
            </w:pPr>
            <w:r>
              <w:rPr>
                <w:color w:val="0000FF"/>
              </w:rPr>
              <w:t>x = 11   False</w:t>
            </w:r>
          </w:p>
        </w:tc>
      </w:tr>
      <w:tr w:rsidR="0016219B" w14:paraId="0E4144A9" w14:textId="77777777" w:rsidTr="00A90B47"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5D4AC36" w14:textId="77777777" w:rsidR="0016219B" w:rsidRDefault="0016219B" w:rsidP="002C1415"/>
          <w:p w14:paraId="3ADF6B82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OR</w:t>
            </w:r>
          </w:p>
          <w:p w14:paraId="282C368A" w14:textId="77777777" w:rsidR="0016219B" w:rsidRDefault="0016219B" w:rsidP="002C1415"/>
        </w:tc>
        <w:tc>
          <w:tcPr>
            <w:tcW w:w="3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166658A" w14:textId="4AF4B145" w:rsidR="0016219B" w:rsidRPr="0049618E" w:rsidRDefault="00917CBF" w:rsidP="002C2DE8">
            <w:pPr>
              <w:spacing w:line="276" w:lineRule="auto"/>
              <w:rPr>
                <w:color w:val="0000FF"/>
              </w:rPr>
            </w:pPr>
            <w:r>
              <w:rPr>
                <w:color w:val="0000FF"/>
              </w:rPr>
              <w:t>o</w:t>
            </w:r>
            <w:r w:rsidR="00A90B47" w:rsidRPr="0049618E">
              <w:rPr>
                <w:color w:val="0000FF"/>
              </w:rPr>
              <w:t>r</w:t>
            </w:r>
          </w:p>
          <w:p w14:paraId="4A90DEA0" w14:textId="4B5ABDF9" w:rsidR="00A90B47" w:rsidRPr="0049618E" w:rsidRDefault="00A90B47" w:rsidP="002C2DE8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Returns True if one of the statements is true</w:t>
            </w:r>
          </w:p>
        </w:tc>
        <w:tc>
          <w:tcPr>
            <w:tcW w:w="252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1E3DBC" w14:textId="5077A404" w:rsidR="004608FC" w:rsidRDefault="00A90B47" w:rsidP="002C1415">
            <w:pPr>
              <w:rPr>
                <w:color w:val="0000FF"/>
              </w:rPr>
            </w:pPr>
            <w:r w:rsidRPr="0049618E">
              <w:rPr>
                <w:color w:val="0000FF"/>
              </w:rPr>
              <w:t xml:space="preserve">x </w:t>
            </w:r>
            <w:r w:rsidR="00C46791">
              <w:rPr>
                <w:color w:val="0000FF"/>
              </w:rPr>
              <w:t>&gt;</w:t>
            </w:r>
            <w:r w:rsidRPr="0049618E">
              <w:rPr>
                <w:color w:val="0000FF"/>
              </w:rPr>
              <w:t xml:space="preserve"> 5 </w:t>
            </w:r>
            <w:r w:rsidR="00BF0FDA">
              <w:rPr>
                <w:color w:val="0000FF"/>
              </w:rPr>
              <w:t>or</w:t>
            </w:r>
            <w:r w:rsidRPr="0049618E">
              <w:rPr>
                <w:color w:val="0000FF"/>
              </w:rPr>
              <w:t xml:space="preserve"> x &lt; 4</w:t>
            </w:r>
          </w:p>
          <w:p w14:paraId="77405953" w14:textId="3A9518C5" w:rsidR="00C46791" w:rsidRDefault="00C46791" w:rsidP="002C1415">
            <w:pPr>
              <w:rPr>
                <w:color w:val="0000FF"/>
              </w:rPr>
            </w:pPr>
            <w:r>
              <w:rPr>
                <w:color w:val="0000FF"/>
              </w:rPr>
              <w:t>x = 4.5</w:t>
            </w:r>
            <w:r w:rsidR="00BF0FDA">
              <w:rPr>
                <w:color w:val="0000FF"/>
              </w:rPr>
              <w:t xml:space="preserve">   </w:t>
            </w:r>
            <w:r>
              <w:rPr>
                <w:color w:val="0000FF"/>
              </w:rPr>
              <w:t>False</w:t>
            </w:r>
          </w:p>
          <w:p w14:paraId="4E82BB28" w14:textId="48FACBBA" w:rsidR="00BF0FDA" w:rsidRDefault="00BF0FDA" w:rsidP="002C1415">
            <w:pPr>
              <w:rPr>
                <w:color w:val="0000FF"/>
              </w:rPr>
            </w:pPr>
            <w:r>
              <w:rPr>
                <w:color w:val="0000FF"/>
              </w:rPr>
              <w:t>x = 3   True</w:t>
            </w:r>
          </w:p>
          <w:p w14:paraId="32B96AC1" w14:textId="320BDF95" w:rsidR="00BF0FDA" w:rsidRPr="0049618E" w:rsidRDefault="00BF0FDA" w:rsidP="002C1415">
            <w:pPr>
              <w:rPr>
                <w:color w:val="0000FF"/>
              </w:rPr>
            </w:pPr>
            <w:r>
              <w:rPr>
                <w:color w:val="0000FF"/>
              </w:rPr>
              <w:t>x = 7   True</w:t>
            </w:r>
          </w:p>
        </w:tc>
      </w:tr>
    </w:tbl>
    <w:p w14:paraId="78F3B300" w14:textId="1B45D69C" w:rsidR="0016219B" w:rsidRDefault="0016219B" w:rsidP="0016219B">
      <w:pPr>
        <w:spacing w:line="276" w:lineRule="auto"/>
      </w:pPr>
    </w:p>
    <w:p w14:paraId="3826FC43" w14:textId="77777777" w:rsidR="0016219B" w:rsidRDefault="0016219B" w:rsidP="0016219B">
      <w:pPr>
        <w:spacing w:line="276" w:lineRule="auto"/>
      </w:pPr>
      <w:r w:rsidRPr="629C9E90">
        <w:rPr>
          <w:rFonts w:eastAsia="Palatino" w:cs="Palatino"/>
          <w:sz w:val="22"/>
          <w:szCs w:val="22"/>
        </w:rPr>
        <w:t>4. Which of the following is an incorrect syntax for writing an expression in Python and why.</w:t>
      </w:r>
    </w:p>
    <w:p w14:paraId="4AA87A85" w14:textId="77777777" w:rsidR="0016219B" w:rsidRDefault="0016219B" w:rsidP="0016219B"/>
    <w:p w14:paraId="407FC583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rFonts w:asciiTheme="minorHAnsi" w:eastAsiaTheme="minorEastAsia" w:hAnsiTheme="minorHAnsi" w:cstheme="minorBidi"/>
          <w:snapToGrid/>
          <w:szCs w:val="24"/>
        </w:rPr>
      </w:pPr>
      <w:r>
        <w:lastRenderedPageBreak/>
        <w:t>first_name = “John’</w:t>
      </w:r>
    </w:p>
    <w:p w14:paraId="00C90158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szCs w:val="24"/>
        </w:rPr>
      </w:pPr>
      <w:r>
        <w:t>age = 18</w:t>
      </w:r>
    </w:p>
    <w:p w14:paraId="3A453CC6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szCs w:val="24"/>
        </w:rPr>
      </w:pPr>
      <w:r>
        <w:t>weight = 70,5</w:t>
      </w:r>
    </w:p>
    <w:p w14:paraId="0D394D6D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szCs w:val="24"/>
        </w:rPr>
      </w:pPr>
      <w:r>
        <w:t>1country = Australia</w:t>
      </w:r>
    </w:p>
    <w:p w14:paraId="6A5C1733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szCs w:val="24"/>
        </w:rPr>
      </w:pPr>
      <w:r>
        <w:t xml:space="preserve">_2country = """Russia""" </w:t>
      </w:r>
    </w:p>
    <w:p w14:paraId="69F3001A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szCs w:val="24"/>
        </w:rPr>
      </w:pPr>
      <w:r>
        <w:t>country = "Western Australia, " + 'Australian State'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0016219B" w14:paraId="2BEEA4BF" w14:textId="77777777" w:rsidTr="002C1415">
        <w:tc>
          <w:tcPr>
            <w:tcW w:w="9015" w:type="dxa"/>
          </w:tcPr>
          <w:p w14:paraId="194B88B1" w14:textId="77777777" w:rsidR="00BF0FDA" w:rsidRDefault="00BF0FDA" w:rsidP="002C1415">
            <w:pPr>
              <w:rPr>
                <w:color w:val="0000FF"/>
              </w:rPr>
            </w:pPr>
            <w:r>
              <w:rPr>
                <w:color w:val="0000FF"/>
              </w:rPr>
              <w:t>e</w:t>
            </w:r>
          </w:p>
          <w:p w14:paraId="34B20175" w14:textId="27755525" w:rsidR="00BF0FDA" w:rsidRPr="00BF0FDA" w:rsidRDefault="00BF0FDA" w:rsidP="002C1415">
            <w:pPr>
              <w:rPr>
                <w:color w:val="0000FF"/>
              </w:rPr>
            </w:pPr>
            <w:r>
              <w:rPr>
                <w:color w:val="0000FF"/>
              </w:rPr>
              <w:t xml:space="preserve">because having triple </w:t>
            </w:r>
            <w:r w:rsidR="00471FAD">
              <w:rPr>
                <w:color w:val="0000FF"/>
              </w:rPr>
              <w:t>speech marks means a multi-line comment so it won’t be read when activating the code.</w:t>
            </w:r>
          </w:p>
        </w:tc>
      </w:tr>
    </w:tbl>
    <w:p w14:paraId="1D4F725C" w14:textId="2701AB2E" w:rsidR="004B5487" w:rsidRDefault="004B5487" w:rsidP="7AFACF49">
      <w:pPr>
        <w:spacing w:line="276" w:lineRule="auto"/>
      </w:pPr>
    </w:p>
    <w:sectPr w:rsidR="004B5487">
      <w:head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D1B7D" w14:textId="77777777" w:rsidR="008C2972" w:rsidRDefault="008C2972" w:rsidP="00B111A9">
      <w:r>
        <w:separator/>
      </w:r>
    </w:p>
  </w:endnote>
  <w:endnote w:type="continuationSeparator" w:id="0">
    <w:p w14:paraId="166FEF9F" w14:textId="77777777" w:rsidR="008C2972" w:rsidRDefault="008C2972" w:rsidP="00B11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30B11" w14:textId="38E466A9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FILENAME 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C330A6">
      <w:rPr>
        <w:rFonts w:ascii="Tahoma" w:hAnsi="Tahoma" w:cs="Tahoma"/>
        <w:noProof/>
        <w:sz w:val="16"/>
        <w:szCs w:val="16"/>
      </w:rPr>
      <w:t>ICTPRG302_AT1-KBA By_Richard_Pountney redone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  <w:r w:rsidRPr="00D02437">
      <w:rPr>
        <w:rFonts w:ascii="Tahoma" w:hAnsi="Tahoma" w:cs="Tahoma"/>
        <w:sz w:val="16"/>
        <w:szCs w:val="16"/>
      </w:rPr>
      <w:t xml:space="preserve"> Page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PAGE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>
      <w:rPr>
        <w:rFonts w:ascii="Tahoma" w:hAnsi="Tahoma" w:cs="Tahoma"/>
        <w:sz w:val="16"/>
        <w:szCs w:val="16"/>
      </w:rPr>
      <w:t>2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t xml:space="preserve"> of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NUMPAGES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>
      <w:rPr>
        <w:rFonts w:ascii="Tahoma" w:hAnsi="Tahoma" w:cs="Tahoma"/>
        <w:sz w:val="16"/>
        <w:szCs w:val="16"/>
      </w:rPr>
      <w:t>2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BC02C3">
      <w:rPr>
        <w:sz w:val="16"/>
        <w:szCs w:val="18"/>
        <w:lang w:eastAsia="en-AU"/>
      </w:rPr>
      <w:t xml:space="preserve"> </w:t>
    </w:r>
    <w:r w:rsidRPr="00BC02C3">
      <w:rPr>
        <w:rFonts w:ascii="Tahoma" w:hAnsi="Tahoma" w:cs="Tahoma"/>
        <w:sz w:val="16"/>
        <w:szCs w:val="16"/>
      </w:rPr>
      <w:t>Ver. 1 – Jan. 2020</w:t>
    </w:r>
  </w:p>
  <w:p w14:paraId="438C68C3" w14:textId="77777777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RTO Provider No. 52787 </w:t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</w:p>
  <w:p w14:paraId="7C9BD5A8" w14:textId="77777777" w:rsidR="00B111A9" w:rsidRPr="004738D5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TAFE International WA Provider No. 52395 – CRICOS Code 00020G </w:t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F4206" w14:textId="77777777" w:rsidR="008C2972" w:rsidRDefault="008C2972" w:rsidP="00B111A9">
      <w:r>
        <w:separator/>
      </w:r>
    </w:p>
  </w:footnote>
  <w:footnote w:type="continuationSeparator" w:id="0">
    <w:p w14:paraId="102512D3" w14:textId="77777777" w:rsidR="008C2972" w:rsidRDefault="008C2972" w:rsidP="00B11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CD1C3" w14:textId="77777777" w:rsidR="00B111A9" w:rsidRDefault="00B111A9" w:rsidP="009410A9">
    <w:pPr>
      <w:pStyle w:val="Title"/>
    </w:pPr>
    <w:r w:rsidRPr="00865EC7">
      <w:rPr>
        <w:noProof/>
      </w:rPr>
      <w:drawing>
        <wp:anchor distT="0" distB="0" distL="114300" distR="114300" simplePos="0" relativeHeight="251661312" behindDoc="0" locked="0" layoutInCell="1" allowOverlap="1" wp14:anchorId="6E09FEE4" wp14:editId="1084534A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59F1F07C" w:rsidRPr="00865EC7">
      <w:t>Assessment Coversheet</w:t>
    </w:r>
  </w:p>
  <w:p w14:paraId="5F67D0C6" w14:textId="72E1A98F" w:rsidR="00B111A9" w:rsidRPr="000C13E1" w:rsidRDefault="22C1853E" w:rsidP="009410A9">
    <w:pPr>
      <w:jc w:val="right"/>
      <w:rPr>
        <w:rFonts w:ascii="Tahoma" w:hAnsi="Tahoma" w:cs="Tahoma"/>
        <w:color w:val="FF0000"/>
      </w:rPr>
    </w:pPr>
    <w:r w:rsidRPr="22C1853E">
      <w:rPr>
        <w:rFonts w:ascii="Tahoma" w:hAnsi="Tahoma" w:cs="Tahoma"/>
        <w:color w:val="FF0000"/>
      </w:rPr>
      <w:t>AT1 Knowledge Based Assessment</w:t>
    </w:r>
  </w:p>
  <w:p w14:paraId="2CC118D8" w14:textId="77777777" w:rsidR="00B111A9" w:rsidRDefault="00B111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FCA66" w14:textId="77777777" w:rsidR="00B111A9" w:rsidRDefault="00B111A9" w:rsidP="00B111A9">
    <w:pPr>
      <w:pStyle w:val="Title"/>
    </w:pPr>
    <w:r w:rsidRPr="00865EC7">
      <w:rPr>
        <w:noProof/>
      </w:rPr>
      <w:drawing>
        <wp:anchor distT="0" distB="0" distL="114300" distR="114300" simplePos="0" relativeHeight="251659264" behindDoc="0" locked="0" layoutInCell="1" allowOverlap="1" wp14:anchorId="01B18F5B" wp14:editId="13D53DA0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59F1F07C" w:rsidRPr="00865EC7">
      <w:t>Assessment Coversheet</w:t>
    </w:r>
  </w:p>
  <w:p w14:paraId="2E946DD1" w14:textId="4C1169D5" w:rsidR="00B111A9" w:rsidRPr="009410A9" w:rsidRDefault="22C1853E" w:rsidP="00B111A9">
    <w:pPr>
      <w:jc w:val="right"/>
      <w:rPr>
        <w:rFonts w:ascii="Tahoma" w:hAnsi="Tahoma" w:cs="Tahoma"/>
      </w:rPr>
    </w:pPr>
    <w:r w:rsidRPr="22C1853E">
      <w:rPr>
        <w:rFonts w:ascii="Tahoma" w:hAnsi="Tahoma" w:cs="Tahoma"/>
      </w:rPr>
      <w:t>AT1 Knowledge Based Assessment</w:t>
    </w:r>
  </w:p>
  <w:p w14:paraId="6D784601" w14:textId="77777777" w:rsidR="00B111A9" w:rsidRDefault="00B111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62975"/>
    <w:multiLevelType w:val="multilevel"/>
    <w:tmpl w:val="4AF85E9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80BE6"/>
    <w:multiLevelType w:val="hybridMultilevel"/>
    <w:tmpl w:val="5E148D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C4D71"/>
    <w:multiLevelType w:val="hybridMultilevel"/>
    <w:tmpl w:val="5DE828BA"/>
    <w:lvl w:ilvl="0" w:tplc="EEF4B3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96DE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A2CF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ECF0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2209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5EE6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40F2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8EBE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C00E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0F4431"/>
    <w:multiLevelType w:val="hybridMultilevel"/>
    <w:tmpl w:val="8C24B542"/>
    <w:lvl w:ilvl="0" w:tplc="2C88C5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38B7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BA52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B273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F618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6609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4614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8A80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7A46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275C4"/>
    <w:multiLevelType w:val="multilevel"/>
    <w:tmpl w:val="82208F7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237262"/>
    <w:multiLevelType w:val="hybridMultilevel"/>
    <w:tmpl w:val="CB96D6C2"/>
    <w:lvl w:ilvl="0" w:tplc="681A3BD4">
      <w:start w:val="1"/>
      <w:numFmt w:val="decimal"/>
      <w:lvlText w:val="%1."/>
      <w:lvlJc w:val="left"/>
      <w:pPr>
        <w:ind w:left="720" w:hanging="360"/>
      </w:pPr>
    </w:lvl>
    <w:lvl w:ilvl="1" w:tplc="C29087A0">
      <w:start w:val="1"/>
      <w:numFmt w:val="lowerLetter"/>
      <w:lvlText w:val="%2."/>
      <w:lvlJc w:val="left"/>
      <w:pPr>
        <w:ind w:left="1440" w:hanging="360"/>
      </w:pPr>
    </w:lvl>
    <w:lvl w:ilvl="2" w:tplc="73727AE0">
      <w:start w:val="1"/>
      <w:numFmt w:val="lowerRoman"/>
      <w:lvlText w:val="%3."/>
      <w:lvlJc w:val="right"/>
      <w:pPr>
        <w:ind w:left="2160" w:hanging="180"/>
      </w:pPr>
    </w:lvl>
    <w:lvl w:ilvl="3" w:tplc="832EF60C">
      <w:start w:val="1"/>
      <w:numFmt w:val="decimal"/>
      <w:lvlText w:val="%4."/>
      <w:lvlJc w:val="left"/>
      <w:pPr>
        <w:ind w:left="2880" w:hanging="360"/>
      </w:pPr>
    </w:lvl>
    <w:lvl w:ilvl="4" w:tplc="D278EB50">
      <w:start w:val="1"/>
      <w:numFmt w:val="lowerLetter"/>
      <w:lvlText w:val="%5."/>
      <w:lvlJc w:val="left"/>
      <w:pPr>
        <w:ind w:left="3600" w:hanging="360"/>
      </w:pPr>
    </w:lvl>
    <w:lvl w:ilvl="5" w:tplc="07548BF0">
      <w:start w:val="1"/>
      <w:numFmt w:val="lowerRoman"/>
      <w:lvlText w:val="%6."/>
      <w:lvlJc w:val="right"/>
      <w:pPr>
        <w:ind w:left="4320" w:hanging="180"/>
      </w:pPr>
    </w:lvl>
    <w:lvl w:ilvl="6" w:tplc="10C25AB6">
      <w:start w:val="1"/>
      <w:numFmt w:val="decimal"/>
      <w:lvlText w:val="%7."/>
      <w:lvlJc w:val="left"/>
      <w:pPr>
        <w:ind w:left="5040" w:hanging="360"/>
      </w:pPr>
    </w:lvl>
    <w:lvl w:ilvl="7" w:tplc="7720704E">
      <w:start w:val="1"/>
      <w:numFmt w:val="lowerLetter"/>
      <w:lvlText w:val="%8."/>
      <w:lvlJc w:val="left"/>
      <w:pPr>
        <w:ind w:left="5760" w:hanging="360"/>
      </w:pPr>
    </w:lvl>
    <w:lvl w:ilvl="8" w:tplc="FD2C195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6E2048"/>
    <w:multiLevelType w:val="hybridMultilevel"/>
    <w:tmpl w:val="27509D88"/>
    <w:lvl w:ilvl="0" w:tplc="D88E63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AE7C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0407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FC58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DA45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B68D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EC13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7497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EABF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094436"/>
    <w:multiLevelType w:val="hybridMultilevel"/>
    <w:tmpl w:val="CB96D6C2"/>
    <w:lvl w:ilvl="0" w:tplc="681A3BD4">
      <w:start w:val="1"/>
      <w:numFmt w:val="decimal"/>
      <w:lvlText w:val="%1."/>
      <w:lvlJc w:val="left"/>
      <w:pPr>
        <w:ind w:left="720" w:hanging="360"/>
      </w:pPr>
    </w:lvl>
    <w:lvl w:ilvl="1" w:tplc="C29087A0">
      <w:start w:val="1"/>
      <w:numFmt w:val="lowerLetter"/>
      <w:lvlText w:val="%2."/>
      <w:lvlJc w:val="left"/>
      <w:pPr>
        <w:ind w:left="1440" w:hanging="360"/>
      </w:pPr>
    </w:lvl>
    <w:lvl w:ilvl="2" w:tplc="73727AE0">
      <w:start w:val="1"/>
      <w:numFmt w:val="lowerRoman"/>
      <w:lvlText w:val="%3."/>
      <w:lvlJc w:val="right"/>
      <w:pPr>
        <w:ind w:left="2160" w:hanging="180"/>
      </w:pPr>
    </w:lvl>
    <w:lvl w:ilvl="3" w:tplc="832EF60C">
      <w:start w:val="1"/>
      <w:numFmt w:val="decimal"/>
      <w:lvlText w:val="%4."/>
      <w:lvlJc w:val="left"/>
      <w:pPr>
        <w:ind w:left="2880" w:hanging="360"/>
      </w:pPr>
    </w:lvl>
    <w:lvl w:ilvl="4" w:tplc="D278EB50">
      <w:start w:val="1"/>
      <w:numFmt w:val="lowerLetter"/>
      <w:lvlText w:val="%5."/>
      <w:lvlJc w:val="left"/>
      <w:pPr>
        <w:ind w:left="3600" w:hanging="360"/>
      </w:pPr>
    </w:lvl>
    <w:lvl w:ilvl="5" w:tplc="07548BF0">
      <w:start w:val="1"/>
      <w:numFmt w:val="lowerRoman"/>
      <w:lvlText w:val="%6."/>
      <w:lvlJc w:val="right"/>
      <w:pPr>
        <w:ind w:left="4320" w:hanging="180"/>
      </w:pPr>
    </w:lvl>
    <w:lvl w:ilvl="6" w:tplc="10C25AB6">
      <w:start w:val="1"/>
      <w:numFmt w:val="decimal"/>
      <w:lvlText w:val="%7."/>
      <w:lvlJc w:val="left"/>
      <w:pPr>
        <w:ind w:left="5040" w:hanging="360"/>
      </w:pPr>
    </w:lvl>
    <w:lvl w:ilvl="7" w:tplc="7720704E">
      <w:start w:val="1"/>
      <w:numFmt w:val="lowerLetter"/>
      <w:lvlText w:val="%8."/>
      <w:lvlJc w:val="left"/>
      <w:pPr>
        <w:ind w:left="5760" w:hanging="360"/>
      </w:pPr>
    </w:lvl>
    <w:lvl w:ilvl="8" w:tplc="FD2C195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84669"/>
    <w:multiLevelType w:val="multilevel"/>
    <w:tmpl w:val="D28CC51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F7258EA"/>
    <w:multiLevelType w:val="hybridMultilevel"/>
    <w:tmpl w:val="837222CC"/>
    <w:lvl w:ilvl="0" w:tplc="4EF6ABF4">
      <w:start w:val="1"/>
      <w:numFmt w:val="decimal"/>
      <w:lvlText w:val="%1."/>
      <w:lvlJc w:val="left"/>
      <w:pPr>
        <w:ind w:left="720" w:hanging="360"/>
      </w:pPr>
    </w:lvl>
    <w:lvl w:ilvl="1" w:tplc="31C4BD04">
      <w:start w:val="1"/>
      <w:numFmt w:val="lowerLetter"/>
      <w:lvlText w:val="%2."/>
      <w:lvlJc w:val="left"/>
      <w:pPr>
        <w:ind w:left="1440" w:hanging="360"/>
      </w:pPr>
    </w:lvl>
    <w:lvl w:ilvl="2" w:tplc="C816A064">
      <w:start w:val="1"/>
      <w:numFmt w:val="lowerRoman"/>
      <w:lvlText w:val="%3."/>
      <w:lvlJc w:val="right"/>
      <w:pPr>
        <w:ind w:left="2160" w:hanging="180"/>
      </w:pPr>
    </w:lvl>
    <w:lvl w:ilvl="3" w:tplc="AE0CADE4">
      <w:start w:val="1"/>
      <w:numFmt w:val="decimal"/>
      <w:lvlText w:val="%4."/>
      <w:lvlJc w:val="left"/>
      <w:pPr>
        <w:ind w:left="2880" w:hanging="360"/>
      </w:pPr>
    </w:lvl>
    <w:lvl w:ilvl="4" w:tplc="7B10BB12">
      <w:start w:val="1"/>
      <w:numFmt w:val="lowerLetter"/>
      <w:lvlText w:val="%5."/>
      <w:lvlJc w:val="left"/>
      <w:pPr>
        <w:ind w:left="3600" w:hanging="360"/>
      </w:pPr>
    </w:lvl>
    <w:lvl w:ilvl="5" w:tplc="183AB3F8">
      <w:start w:val="1"/>
      <w:numFmt w:val="lowerRoman"/>
      <w:lvlText w:val="%6."/>
      <w:lvlJc w:val="right"/>
      <w:pPr>
        <w:ind w:left="4320" w:hanging="180"/>
      </w:pPr>
    </w:lvl>
    <w:lvl w:ilvl="6" w:tplc="D7B4CF62">
      <w:start w:val="1"/>
      <w:numFmt w:val="decimal"/>
      <w:lvlText w:val="%7."/>
      <w:lvlJc w:val="left"/>
      <w:pPr>
        <w:ind w:left="5040" w:hanging="360"/>
      </w:pPr>
    </w:lvl>
    <w:lvl w:ilvl="7" w:tplc="8728885C">
      <w:start w:val="1"/>
      <w:numFmt w:val="lowerLetter"/>
      <w:lvlText w:val="%8."/>
      <w:lvlJc w:val="left"/>
      <w:pPr>
        <w:ind w:left="5760" w:hanging="360"/>
      </w:pPr>
    </w:lvl>
    <w:lvl w:ilvl="8" w:tplc="CF78B9C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B3AE2"/>
    <w:multiLevelType w:val="hybridMultilevel"/>
    <w:tmpl w:val="499C72A6"/>
    <w:lvl w:ilvl="0" w:tplc="A594CE5A">
      <w:start w:val="1"/>
      <w:numFmt w:val="decimal"/>
      <w:lvlText w:val="%1."/>
      <w:lvlJc w:val="left"/>
      <w:pPr>
        <w:ind w:left="720" w:hanging="360"/>
      </w:pPr>
    </w:lvl>
    <w:lvl w:ilvl="1" w:tplc="031A4672">
      <w:start w:val="1"/>
      <w:numFmt w:val="lowerLetter"/>
      <w:lvlText w:val="%2."/>
      <w:lvlJc w:val="left"/>
      <w:pPr>
        <w:ind w:left="1440" w:hanging="360"/>
      </w:pPr>
    </w:lvl>
    <w:lvl w:ilvl="2" w:tplc="DCB0D564">
      <w:start w:val="1"/>
      <w:numFmt w:val="lowerRoman"/>
      <w:lvlText w:val="%3."/>
      <w:lvlJc w:val="right"/>
      <w:pPr>
        <w:ind w:left="2160" w:hanging="180"/>
      </w:pPr>
    </w:lvl>
    <w:lvl w:ilvl="3" w:tplc="D4C62DE0">
      <w:start w:val="1"/>
      <w:numFmt w:val="decimal"/>
      <w:lvlText w:val="%4."/>
      <w:lvlJc w:val="left"/>
      <w:pPr>
        <w:ind w:left="2880" w:hanging="360"/>
      </w:pPr>
    </w:lvl>
    <w:lvl w:ilvl="4" w:tplc="48821956">
      <w:start w:val="1"/>
      <w:numFmt w:val="lowerLetter"/>
      <w:lvlText w:val="%5."/>
      <w:lvlJc w:val="left"/>
      <w:pPr>
        <w:ind w:left="3600" w:hanging="360"/>
      </w:pPr>
    </w:lvl>
    <w:lvl w:ilvl="5" w:tplc="61F8C34E">
      <w:start w:val="1"/>
      <w:numFmt w:val="lowerRoman"/>
      <w:lvlText w:val="%6."/>
      <w:lvlJc w:val="right"/>
      <w:pPr>
        <w:ind w:left="4320" w:hanging="180"/>
      </w:pPr>
    </w:lvl>
    <w:lvl w:ilvl="6" w:tplc="3A5E7324">
      <w:start w:val="1"/>
      <w:numFmt w:val="decimal"/>
      <w:lvlText w:val="%7."/>
      <w:lvlJc w:val="left"/>
      <w:pPr>
        <w:ind w:left="5040" w:hanging="360"/>
      </w:pPr>
    </w:lvl>
    <w:lvl w:ilvl="7" w:tplc="9BDA608C">
      <w:start w:val="1"/>
      <w:numFmt w:val="lowerLetter"/>
      <w:lvlText w:val="%8."/>
      <w:lvlJc w:val="left"/>
      <w:pPr>
        <w:ind w:left="5760" w:hanging="360"/>
      </w:pPr>
    </w:lvl>
    <w:lvl w:ilvl="8" w:tplc="5C24315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424980"/>
    <w:multiLevelType w:val="hybridMultilevel"/>
    <w:tmpl w:val="EF345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892696"/>
    <w:multiLevelType w:val="hybridMultilevel"/>
    <w:tmpl w:val="F68AC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2B4E5F"/>
    <w:multiLevelType w:val="hybridMultilevel"/>
    <w:tmpl w:val="A24258EA"/>
    <w:lvl w:ilvl="0" w:tplc="84B2238C">
      <w:start w:val="1"/>
      <w:numFmt w:val="decimal"/>
      <w:lvlText w:val="%1."/>
      <w:lvlJc w:val="left"/>
      <w:pPr>
        <w:ind w:left="720" w:hanging="360"/>
      </w:pPr>
    </w:lvl>
    <w:lvl w:ilvl="1" w:tplc="307A3D06">
      <w:start w:val="1"/>
      <w:numFmt w:val="lowerLetter"/>
      <w:lvlText w:val="%2."/>
      <w:lvlJc w:val="left"/>
      <w:pPr>
        <w:ind w:left="1440" w:hanging="360"/>
      </w:pPr>
    </w:lvl>
    <w:lvl w:ilvl="2" w:tplc="64707CD4">
      <w:start w:val="1"/>
      <w:numFmt w:val="lowerRoman"/>
      <w:lvlText w:val="%3."/>
      <w:lvlJc w:val="right"/>
      <w:pPr>
        <w:ind w:left="2160" w:hanging="180"/>
      </w:pPr>
    </w:lvl>
    <w:lvl w:ilvl="3" w:tplc="72582F92">
      <w:start w:val="1"/>
      <w:numFmt w:val="decimal"/>
      <w:lvlText w:val="%4."/>
      <w:lvlJc w:val="left"/>
      <w:pPr>
        <w:ind w:left="2880" w:hanging="360"/>
      </w:pPr>
    </w:lvl>
    <w:lvl w:ilvl="4" w:tplc="71647E34">
      <w:start w:val="1"/>
      <w:numFmt w:val="lowerLetter"/>
      <w:lvlText w:val="%5."/>
      <w:lvlJc w:val="left"/>
      <w:pPr>
        <w:ind w:left="3600" w:hanging="360"/>
      </w:pPr>
    </w:lvl>
    <w:lvl w:ilvl="5" w:tplc="F6D0229A">
      <w:start w:val="1"/>
      <w:numFmt w:val="lowerRoman"/>
      <w:lvlText w:val="%6."/>
      <w:lvlJc w:val="right"/>
      <w:pPr>
        <w:ind w:left="4320" w:hanging="180"/>
      </w:pPr>
    </w:lvl>
    <w:lvl w:ilvl="6" w:tplc="E2F0993E">
      <w:start w:val="1"/>
      <w:numFmt w:val="decimal"/>
      <w:lvlText w:val="%7."/>
      <w:lvlJc w:val="left"/>
      <w:pPr>
        <w:ind w:left="5040" w:hanging="360"/>
      </w:pPr>
    </w:lvl>
    <w:lvl w:ilvl="7" w:tplc="893AF4D0">
      <w:start w:val="1"/>
      <w:numFmt w:val="lowerLetter"/>
      <w:lvlText w:val="%8."/>
      <w:lvlJc w:val="left"/>
      <w:pPr>
        <w:ind w:left="5760" w:hanging="360"/>
      </w:pPr>
    </w:lvl>
    <w:lvl w:ilvl="8" w:tplc="996A02B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6E5FBD"/>
    <w:multiLevelType w:val="multilevel"/>
    <w:tmpl w:val="2692FD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3D02318"/>
    <w:multiLevelType w:val="hybridMultilevel"/>
    <w:tmpl w:val="0BE46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0A2B77"/>
    <w:multiLevelType w:val="hybridMultilevel"/>
    <w:tmpl w:val="482C0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F01423"/>
    <w:multiLevelType w:val="hybridMultilevel"/>
    <w:tmpl w:val="55703A7C"/>
    <w:lvl w:ilvl="0" w:tplc="1A4C5156">
      <w:start w:val="1"/>
      <w:numFmt w:val="lowerLetter"/>
      <w:lvlText w:val="%1."/>
      <w:lvlJc w:val="left"/>
      <w:pPr>
        <w:ind w:left="720" w:hanging="360"/>
      </w:pPr>
    </w:lvl>
    <w:lvl w:ilvl="1" w:tplc="D75EC4D4">
      <w:start w:val="1"/>
      <w:numFmt w:val="lowerLetter"/>
      <w:lvlText w:val="%2."/>
      <w:lvlJc w:val="left"/>
      <w:pPr>
        <w:ind w:left="1440" w:hanging="360"/>
      </w:pPr>
    </w:lvl>
    <w:lvl w:ilvl="2" w:tplc="958ECBB4">
      <w:start w:val="1"/>
      <w:numFmt w:val="lowerRoman"/>
      <w:lvlText w:val="%3."/>
      <w:lvlJc w:val="right"/>
      <w:pPr>
        <w:ind w:left="2160" w:hanging="180"/>
      </w:pPr>
    </w:lvl>
    <w:lvl w:ilvl="3" w:tplc="42D8D404">
      <w:start w:val="1"/>
      <w:numFmt w:val="decimal"/>
      <w:lvlText w:val="%4."/>
      <w:lvlJc w:val="left"/>
      <w:pPr>
        <w:ind w:left="2880" w:hanging="360"/>
      </w:pPr>
    </w:lvl>
    <w:lvl w:ilvl="4" w:tplc="1EAC166C">
      <w:start w:val="1"/>
      <w:numFmt w:val="lowerLetter"/>
      <w:lvlText w:val="%5."/>
      <w:lvlJc w:val="left"/>
      <w:pPr>
        <w:ind w:left="3600" w:hanging="360"/>
      </w:pPr>
    </w:lvl>
    <w:lvl w:ilvl="5" w:tplc="76A646D4">
      <w:start w:val="1"/>
      <w:numFmt w:val="lowerRoman"/>
      <w:lvlText w:val="%6."/>
      <w:lvlJc w:val="right"/>
      <w:pPr>
        <w:ind w:left="4320" w:hanging="180"/>
      </w:pPr>
    </w:lvl>
    <w:lvl w:ilvl="6" w:tplc="BD5E4906">
      <w:start w:val="1"/>
      <w:numFmt w:val="decimal"/>
      <w:lvlText w:val="%7."/>
      <w:lvlJc w:val="left"/>
      <w:pPr>
        <w:ind w:left="5040" w:hanging="360"/>
      </w:pPr>
    </w:lvl>
    <w:lvl w:ilvl="7" w:tplc="BBBA7B34">
      <w:start w:val="1"/>
      <w:numFmt w:val="lowerLetter"/>
      <w:lvlText w:val="%8."/>
      <w:lvlJc w:val="left"/>
      <w:pPr>
        <w:ind w:left="5760" w:hanging="360"/>
      </w:pPr>
    </w:lvl>
    <w:lvl w:ilvl="8" w:tplc="F90A8DF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2D1928"/>
    <w:multiLevelType w:val="hybridMultilevel"/>
    <w:tmpl w:val="CB96D6C2"/>
    <w:lvl w:ilvl="0" w:tplc="681A3BD4">
      <w:start w:val="1"/>
      <w:numFmt w:val="decimal"/>
      <w:lvlText w:val="%1."/>
      <w:lvlJc w:val="left"/>
      <w:pPr>
        <w:ind w:left="720" w:hanging="360"/>
      </w:pPr>
    </w:lvl>
    <w:lvl w:ilvl="1" w:tplc="C29087A0">
      <w:start w:val="1"/>
      <w:numFmt w:val="lowerLetter"/>
      <w:lvlText w:val="%2."/>
      <w:lvlJc w:val="left"/>
      <w:pPr>
        <w:ind w:left="1440" w:hanging="360"/>
      </w:pPr>
    </w:lvl>
    <w:lvl w:ilvl="2" w:tplc="73727AE0">
      <w:start w:val="1"/>
      <w:numFmt w:val="lowerRoman"/>
      <w:lvlText w:val="%3."/>
      <w:lvlJc w:val="right"/>
      <w:pPr>
        <w:ind w:left="2160" w:hanging="180"/>
      </w:pPr>
    </w:lvl>
    <w:lvl w:ilvl="3" w:tplc="832EF60C">
      <w:start w:val="1"/>
      <w:numFmt w:val="decimal"/>
      <w:lvlText w:val="%4."/>
      <w:lvlJc w:val="left"/>
      <w:pPr>
        <w:ind w:left="2880" w:hanging="360"/>
      </w:pPr>
    </w:lvl>
    <w:lvl w:ilvl="4" w:tplc="D278EB50">
      <w:start w:val="1"/>
      <w:numFmt w:val="lowerLetter"/>
      <w:lvlText w:val="%5."/>
      <w:lvlJc w:val="left"/>
      <w:pPr>
        <w:ind w:left="3600" w:hanging="360"/>
      </w:pPr>
    </w:lvl>
    <w:lvl w:ilvl="5" w:tplc="07548BF0">
      <w:start w:val="1"/>
      <w:numFmt w:val="lowerRoman"/>
      <w:lvlText w:val="%6."/>
      <w:lvlJc w:val="right"/>
      <w:pPr>
        <w:ind w:left="4320" w:hanging="180"/>
      </w:pPr>
    </w:lvl>
    <w:lvl w:ilvl="6" w:tplc="10C25AB6">
      <w:start w:val="1"/>
      <w:numFmt w:val="decimal"/>
      <w:lvlText w:val="%7."/>
      <w:lvlJc w:val="left"/>
      <w:pPr>
        <w:ind w:left="5040" w:hanging="360"/>
      </w:pPr>
    </w:lvl>
    <w:lvl w:ilvl="7" w:tplc="7720704E">
      <w:start w:val="1"/>
      <w:numFmt w:val="lowerLetter"/>
      <w:lvlText w:val="%8."/>
      <w:lvlJc w:val="left"/>
      <w:pPr>
        <w:ind w:left="5760" w:hanging="360"/>
      </w:pPr>
    </w:lvl>
    <w:lvl w:ilvl="8" w:tplc="FD2C1956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632519"/>
    <w:multiLevelType w:val="hybridMultilevel"/>
    <w:tmpl w:val="DF903F2E"/>
    <w:lvl w:ilvl="0" w:tplc="388A86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7EA4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4C2B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E2DA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C8BF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1AAE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F032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BACF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FCB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"/>
  </w:num>
  <w:num w:numId="3">
    <w:abstractNumId w:val="9"/>
  </w:num>
  <w:num w:numId="4">
    <w:abstractNumId w:val="13"/>
  </w:num>
  <w:num w:numId="5">
    <w:abstractNumId w:val="10"/>
  </w:num>
  <w:num w:numId="6">
    <w:abstractNumId w:val="5"/>
  </w:num>
  <w:num w:numId="7">
    <w:abstractNumId w:val="6"/>
  </w:num>
  <w:num w:numId="8">
    <w:abstractNumId w:val="3"/>
  </w:num>
  <w:num w:numId="9">
    <w:abstractNumId w:val="19"/>
  </w:num>
  <w:num w:numId="10">
    <w:abstractNumId w:val="16"/>
  </w:num>
  <w:num w:numId="11">
    <w:abstractNumId w:val="12"/>
  </w:num>
  <w:num w:numId="12">
    <w:abstractNumId w:val="1"/>
  </w:num>
  <w:num w:numId="13">
    <w:abstractNumId w:val="11"/>
  </w:num>
  <w:num w:numId="14">
    <w:abstractNumId w:val="15"/>
  </w:num>
  <w:num w:numId="15">
    <w:abstractNumId w:val="14"/>
  </w:num>
  <w:num w:numId="16">
    <w:abstractNumId w:val="8"/>
  </w:num>
  <w:num w:numId="17">
    <w:abstractNumId w:val="4"/>
  </w:num>
  <w:num w:numId="18">
    <w:abstractNumId w:val="0"/>
  </w:num>
  <w:num w:numId="19">
    <w:abstractNumId w:val="18"/>
  </w:num>
  <w:num w:numId="20">
    <w:abstractNumId w:val="7"/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LI0NjUxNjc1NjZW0lEKTi0uzszPAykwrQUABlXf2CwAAAA="/>
  </w:docVars>
  <w:rsids>
    <w:rsidRoot w:val="00B111A9"/>
    <w:rsid w:val="00010CF1"/>
    <w:rsid w:val="00075191"/>
    <w:rsid w:val="000A5FB0"/>
    <w:rsid w:val="000B4F9E"/>
    <w:rsid w:val="000C13E1"/>
    <w:rsid w:val="000F4A04"/>
    <w:rsid w:val="00157C89"/>
    <w:rsid w:val="0016219B"/>
    <w:rsid w:val="001724C7"/>
    <w:rsid w:val="00173FFA"/>
    <w:rsid w:val="001A295E"/>
    <w:rsid w:val="001A6454"/>
    <w:rsid w:val="001B0F34"/>
    <w:rsid w:val="001B265A"/>
    <w:rsid w:val="001B3280"/>
    <w:rsid w:val="001F271E"/>
    <w:rsid w:val="00216E9B"/>
    <w:rsid w:val="0024109F"/>
    <w:rsid w:val="002C2DE8"/>
    <w:rsid w:val="002C623D"/>
    <w:rsid w:val="002C6F79"/>
    <w:rsid w:val="002D1481"/>
    <w:rsid w:val="00302783"/>
    <w:rsid w:val="0030539F"/>
    <w:rsid w:val="00323211"/>
    <w:rsid w:val="00341A83"/>
    <w:rsid w:val="00355734"/>
    <w:rsid w:val="003B6BA4"/>
    <w:rsid w:val="003D7286"/>
    <w:rsid w:val="003E49E4"/>
    <w:rsid w:val="003F1268"/>
    <w:rsid w:val="00406903"/>
    <w:rsid w:val="00453764"/>
    <w:rsid w:val="004608FC"/>
    <w:rsid w:val="00465A86"/>
    <w:rsid w:val="00471FAD"/>
    <w:rsid w:val="0049618E"/>
    <w:rsid w:val="004B5487"/>
    <w:rsid w:val="004B6BEA"/>
    <w:rsid w:val="004C2525"/>
    <w:rsid w:val="004C5CC0"/>
    <w:rsid w:val="005026E0"/>
    <w:rsid w:val="00521C41"/>
    <w:rsid w:val="00522C7D"/>
    <w:rsid w:val="00525B5E"/>
    <w:rsid w:val="005456EA"/>
    <w:rsid w:val="005470D2"/>
    <w:rsid w:val="005A7184"/>
    <w:rsid w:val="005E7AA6"/>
    <w:rsid w:val="00641713"/>
    <w:rsid w:val="00672F60"/>
    <w:rsid w:val="00693A34"/>
    <w:rsid w:val="006F3E5D"/>
    <w:rsid w:val="00702CE7"/>
    <w:rsid w:val="00737614"/>
    <w:rsid w:val="00747A5B"/>
    <w:rsid w:val="00793309"/>
    <w:rsid w:val="007B23FC"/>
    <w:rsid w:val="007D3B36"/>
    <w:rsid w:val="007E2538"/>
    <w:rsid w:val="007E39F5"/>
    <w:rsid w:val="00800B4A"/>
    <w:rsid w:val="00801C03"/>
    <w:rsid w:val="00806320"/>
    <w:rsid w:val="008123E6"/>
    <w:rsid w:val="00827720"/>
    <w:rsid w:val="008733FE"/>
    <w:rsid w:val="00875772"/>
    <w:rsid w:val="008C17A5"/>
    <w:rsid w:val="008C2972"/>
    <w:rsid w:val="00900B66"/>
    <w:rsid w:val="00905329"/>
    <w:rsid w:val="00917CBF"/>
    <w:rsid w:val="00922B92"/>
    <w:rsid w:val="00931064"/>
    <w:rsid w:val="00993497"/>
    <w:rsid w:val="009B64DE"/>
    <w:rsid w:val="009C4A8E"/>
    <w:rsid w:val="009E5782"/>
    <w:rsid w:val="00A015A1"/>
    <w:rsid w:val="00A33159"/>
    <w:rsid w:val="00A35186"/>
    <w:rsid w:val="00A3577E"/>
    <w:rsid w:val="00A56387"/>
    <w:rsid w:val="00A60A5B"/>
    <w:rsid w:val="00A90B47"/>
    <w:rsid w:val="00A94CEE"/>
    <w:rsid w:val="00AA432D"/>
    <w:rsid w:val="00AA6E95"/>
    <w:rsid w:val="00AB5842"/>
    <w:rsid w:val="00AC158F"/>
    <w:rsid w:val="00AC4601"/>
    <w:rsid w:val="00B024FB"/>
    <w:rsid w:val="00B03EA9"/>
    <w:rsid w:val="00B111A9"/>
    <w:rsid w:val="00B12E58"/>
    <w:rsid w:val="00B65008"/>
    <w:rsid w:val="00B671F0"/>
    <w:rsid w:val="00B90256"/>
    <w:rsid w:val="00B93D02"/>
    <w:rsid w:val="00BF0FDA"/>
    <w:rsid w:val="00C15B25"/>
    <w:rsid w:val="00C330A6"/>
    <w:rsid w:val="00C46791"/>
    <w:rsid w:val="00C56925"/>
    <w:rsid w:val="00C95B6A"/>
    <w:rsid w:val="00CC637D"/>
    <w:rsid w:val="00CE13CB"/>
    <w:rsid w:val="00D46630"/>
    <w:rsid w:val="00D51905"/>
    <w:rsid w:val="00D51E53"/>
    <w:rsid w:val="00D672C6"/>
    <w:rsid w:val="00DA1649"/>
    <w:rsid w:val="00DA382B"/>
    <w:rsid w:val="00DD6575"/>
    <w:rsid w:val="00DE6B01"/>
    <w:rsid w:val="00DE7ACE"/>
    <w:rsid w:val="00E0227B"/>
    <w:rsid w:val="00E03202"/>
    <w:rsid w:val="00E06291"/>
    <w:rsid w:val="00E22A55"/>
    <w:rsid w:val="00E25475"/>
    <w:rsid w:val="00E9747E"/>
    <w:rsid w:val="00ED3665"/>
    <w:rsid w:val="00EE0377"/>
    <w:rsid w:val="00F002AD"/>
    <w:rsid w:val="00F01BBB"/>
    <w:rsid w:val="00F460A7"/>
    <w:rsid w:val="00F6304C"/>
    <w:rsid w:val="00F809CD"/>
    <w:rsid w:val="00F86BB6"/>
    <w:rsid w:val="00FA2F31"/>
    <w:rsid w:val="00FB4439"/>
    <w:rsid w:val="00FD3797"/>
    <w:rsid w:val="01735E8E"/>
    <w:rsid w:val="01D51D25"/>
    <w:rsid w:val="022B5B73"/>
    <w:rsid w:val="05181F92"/>
    <w:rsid w:val="05ACA03D"/>
    <w:rsid w:val="06415EA9"/>
    <w:rsid w:val="0660CE58"/>
    <w:rsid w:val="071A744F"/>
    <w:rsid w:val="075BBCF2"/>
    <w:rsid w:val="07C609EF"/>
    <w:rsid w:val="086EF5F9"/>
    <w:rsid w:val="088750A3"/>
    <w:rsid w:val="090B7F1E"/>
    <w:rsid w:val="0A1A7832"/>
    <w:rsid w:val="0A4E8E59"/>
    <w:rsid w:val="0A801B6D"/>
    <w:rsid w:val="0B69DDA6"/>
    <w:rsid w:val="0C7A38B2"/>
    <w:rsid w:val="0CC2CC69"/>
    <w:rsid w:val="0D401C59"/>
    <w:rsid w:val="0D41EBF4"/>
    <w:rsid w:val="0E2D20B6"/>
    <w:rsid w:val="0E56B369"/>
    <w:rsid w:val="0E729CF5"/>
    <w:rsid w:val="0E96A5EA"/>
    <w:rsid w:val="0EB049C6"/>
    <w:rsid w:val="104D47C5"/>
    <w:rsid w:val="10771F92"/>
    <w:rsid w:val="11369F9E"/>
    <w:rsid w:val="12079D58"/>
    <w:rsid w:val="137F0FB6"/>
    <w:rsid w:val="13A36DB9"/>
    <w:rsid w:val="146BDA8A"/>
    <w:rsid w:val="152615BD"/>
    <w:rsid w:val="16C1E61E"/>
    <w:rsid w:val="16C2EF09"/>
    <w:rsid w:val="1818FF2D"/>
    <w:rsid w:val="1BE70DB3"/>
    <w:rsid w:val="1DE9E7B2"/>
    <w:rsid w:val="1F609A26"/>
    <w:rsid w:val="1FE75087"/>
    <w:rsid w:val="2061AA18"/>
    <w:rsid w:val="207E1235"/>
    <w:rsid w:val="208D7CC3"/>
    <w:rsid w:val="21807A2A"/>
    <w:rsid w:val="22174A3D"/>
    <w:rsid w:val="22372597"/>
    <w:rsid w:val="22AC5477"/>
    <w:rsid w:val="22C1853E"/>
    <w:rsid w:val="23D4BBD7"/>
    <w:rsid w:val="243F28ED"/>
    <w:rsid w:val="246D01CB"/>
    <w:rsid w:val="24AD8E4F"/>
    <w:rsid w:val="25FFFF08"/>
    <w:rsid w:val="262FFC7A"/>
    <w:rsid w:val="2645464B"/>
    <w:rsid w:val="2681C8A9"/>
    <w:rsid w:val="2697B34C"/>
    <w:rsid w:val="26BA1C2E"/>
    <w:rsid w:val="2726985D"/>
    <w:rsid w:val="288DDEF4"/>
    <w:rsid w:val="28DF515B"/>
    <w:rsid w:val="29D24C27"/>
    <w:rsid w:val="2A52D271"/>
    <w:rsid w:val="2B31F0B4"/>
    <w:rsid w:val="2BEEA2D2"/>
    <w:rsid w:val="2C2723E7"/>
    <w:rsid w:val="2C5A65E1"/>
    <w:rsid w:val="2DFA85C1"/>
    <w:rsid w:val="2DFABBB4"/>
    <w:rsid w:val="2F965622"/>
    <w:rsid w:val="300B3171"/>
    <w:rsid w:val="31048398"/>
    <w:rsid w:val="32B09FD3"/>
    <w:rsid w:val="335420D4"/>
    <w:rsid w:val="33C76F96"/>
    <w:rsid w:val="349092A8"/>
    <w:rsid w:val="34DC3F56"/>
    <w:rsid w:val="3629AB83"/>
    <w:rsid w:val="3639E96C"/>
    <w:rsid w:val="3667ED50"/>
    <w:rsid w:val="36EA80C4"/>
    <w:rsid w:val="36F7492D"/>
    <w:rsid w:val="3819FEDD"/>
    <w:rsid w:val="3840273C"/>
    <w:rsid w:val="391CD673"/>
    <w:rsid w:val="3939A74B"/>
    <w:rsid w:val="3998EB5A"/>
    <w:rsid w:val="3AE4FBAF"/>
    <w:rsid w:val="3BE13F7C"/>
    <w:rsid w:val="3C7AB544"/>
    <w:rsid w:val="3D8821F5"/>
    <w:rsid w:val="3E2C7AEB"/>
    <w:rsid w:val="3E6AC00A"/>
    <w:rsid w:val="3EF3957F"/>
    <w:rsid w:val="40462543"/>
    <w:rsid w:val="409BA21E"/>
    <w:rsid w:val="40A917EE"/>
    <w:rsid w:val="41A60A42"/>
    <w:rsid w:val="427A7DBA"/>
    <w:rsid w:val="42F361CE"/>
    <w:rsid w:val="4349045D"/>
    <w:rsid w:val="44BBCBFB"/>
    <w:rsid w:val="4516EFA8"/>
    <w:rsid w:val="45C9915A"/>
    <w:rsid w:val="464EFB8B"/>
    <w:rsid w:val="47426F63"/>
    <w:rsid w:val="4884D6F6"/>
    <w:rsid w:val="490960CC"/>
    <w:rsid w:val="49A910F8"/>
    <w:rsid w:val="4A9D027D"/>
    <w:rsid w:val="4ABB7273"/>
    <w:rsid w:val="4AD5F284"/>
    <w:rsid w:val="4B6159BC"/>
    <w:rsid w:val="4BE3BF1F"/>
    <w:rsid w:val="4CA445E2"/>
    <w:rsid w:val="4D36C119"/>
    <w:rsid w:val="51E89416"/>
    <w:rsid w:val="526AB260"/>
    <w:rsid w:val="52D7E445"/>
    <w:rsid w:val="52FD1747"/>
    <w:rsid w:val="55179D0B"/>
    <w:rsid w:val="56442B49"/>
    <w:rsid w:val="565BCF31"/>
    <w:rsid w:val="56F1DF99"/>
    <w:rsid w:val="58CAD159"/>
    <w:rsid w:val="59F1F07C"/>
    <w:rsid w:val="5B0A3A9A"/>
    <w:rsid w:val="5CEBD883"/>
    <w:rsid w:val="5D0C75A3"/>
    <w:rsid w:val="5DB6F93F"/>
    <w:rsid w:val="5F5E4E5C"/>
    <w:rsid w:val="5F787316"/>
    <w:rsid w:val="5FA1D144"/>
    <w:rsid w:val="603BC900"/>
    <w:rsid w:val="60E2A9DD"/>
    <w:rsid w:val="614CB94D"/>
    <w:rsid w:val="61CDDF12"/>
    <w:rsid w:val="61FC478A"/>
    <w:rsid w:val="61FD5000"/>
    <w:rsid w:val="64C66CA5"/>
    <w:rsid w:val="6547EF77"/>
    <w:rsid w:val="66B818DA"/>
    <w:rsid w:val="681DC550"/>
    <w:rsid w:val="683DD3EB"/>
    <w:rsid w:val="68501610"/>
    <w:rsid w:val="68593EB9"/>
    <w:rsid w:val="69D9A44C"/>
    <w:rsid w:val="69F09B49"/>
    <w:rsid w:val="69FD5DB0"/>
    <w:rsid w:val="6A62FB7B"/>
    <w:rsid w:val="6AB81FD5"/>
    <w:rsid w:val="6B3EB13C"/>
    <w:rsid w:val="6C7EDC60"/>
    <w:rsid w:val="6CD6856D"/>
    <w:rsid w:val="6CD80E16"/>
    <w:rsid w:val="6CF158C5"/>
    <w:rsid w:val="6CF1F529"/>
    <w:rsid w:val="6D68E7EB"/>
    <w:rsid w:val="6D7C2D36"/>
    <w:rsid w:val="6DA80488"/>
    <w:rsid w:val="6DC4D01E"/>
    <w:rsid w:val="6E5F942C"/>
    <w:rsid w:val="6E8DC58A"/>
    <w:rsid w:val="6F9C6F3A"/>
    <w:rsid w:val="6FAB8BBB"/>
    <w:rsid w:val="706E749A"/>
    <w:rsid w:val="70921E7D"/>
    <w:rsid w:val="710CAB51"/>
    <w:rsid w:val="71C6BB62"/>
    <w:rsid w:val="71CADA7F"/>
    <w:rsid w:val="731AE32D"/>
    <w:rsid w:val="7326AB42"/>
    <w:rsid w:val="73AAA4AE"/>
    <w:rsid w:val="73F017CD"/>
    <w:rsid w:val="7419D6BD"/>
    <w:rsid w:val="7660EDDC"/>
    <w:rsid w:val="76A589C9"/>
    <w:rsid w:val="76EBBAC9"/>
    <w:rsid w:val="76EE84D4"/>
    <w:rsid w:val="77520CC2"/>
    <w:rsid w:val="77650F3B"/>
    <w:rsid w:val="787F1E14"/>
    <w:rsid w:val="78ED47E0"/>
    <w:rsid w:val="790E83B0"/>
    <w:rsid w:val="7AFACF49"/>
    <w:rsid w:val="7CA3D472"/>
    <w:rsid w:val="7D4BA2D1"/>
    <w:rsid w:val="7DCCA95D"/>
    <w:rsid w:val="7DEA78FB"/>
    <w:rsid w:val="7E307368"/>
    <w:rsid w:val="7E385005"/>
    <w:rsid w:val="7EC063B1"/>
    <w:rsid w:val="7F7DC534"/>
    <w:rsid w:val="7FE0D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BF8FA"/>
  <w15:chartTrackingRefBased/>
  <w15:docId w15:val="{92D122B8-ED0F-416A-81A8-A2C9C2697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1A9"/>
    <w:pPr>
      <w:widowControl w:val="0"/>
      <w:spacing w:after="0" w:line="240" w:lineRule="auto"/>
    </w:pPr>
    <w:rPr>
      <w:rFonts w:ascii="Palatino" w:eastAsia="Times New Roman" w:hAnsi="Palatino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1A9"/>
  </w:style>
  <w:style w:type="paragraph" w:styleId="Footer">
    <w:name w:val="footer"/>
    <w:basedOn w:val="Normal"/>
    <w:link w:val="Foot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1A9"/>
  </w:style>
  <w:style w:type="paragraph" w:styleId="Title">
    <w:name w:val="Title"/>
    <w:basedOn w:val="Normal"/>
    <w:next w:val="Normal"/>
    <w:link w:val="TitleChar"/>
    <w:uiPriority w:val="10"/>
    <w:qFormat/>
    <w:rsid w:val="00B111A9"/>
    <w:pPr>
      <w:contextualSpacing/>
      <w:jc w:val="right"/>
    </w:pPr>
    <w:rPr>
      <w:rFonts w:ascii="Tahoma" w:eastAsiaTheme="majorEastAsia" w:hAnsi="Tahoma" w:cs="Tahom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111A9"/>
    <w:rPr>
      <w:rFonts w:ascii="Tahoma" w:eastAsiaTheme="majorEastAsia" w:hAnsi="Tahoma" w:cs="Tahoma"/>
      <w:spacing w:val="-10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B111A9"/>
    <w:pPr>
      <w:ind w:left="720"/>
      <w:contextualSpacing/>
    </w:pPr>
  </w:style>
  <w:style w:type="table" w:styleId="TableGrid">
    <w:name w:val="Table Grid"/>
    <w:basedOn w:val="TableNormal"/>
    <w:uiPriority w:val="39"/>
    <w:rsid w:val="00B111A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650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500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8733FE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  <w:lang w:eastAsia="en-AU"/>
    </w:rPr>
  </w:style>
  <w:style w:type="character" w:customStyle="1" w:styleId="normaltextrun">
    <w:name w:val="normaltextrun"/>
    <w:basedOn w:val="DefaultParagraphFont"/>
    <w:rsid w:val="008733FE"/>
  </w:style>
  <w:style w:type="character" w:customStyle="1" w:styleId="eop">
    <w:name w:val="eop"/>
    <w:basedOn w:val="DefaultParagraphFont"/>
    <w:rsid w:val="008733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2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6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81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05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ython.org/dev/peps/pep-0008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478d409e-a518-4a0e-8e11-4423b511879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4" ma:contentTypeDescription="Create a new document." ma:contentTypeScope="" ma:versionID="259ec4c611d9e16431e162628f86f8eb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834617ed88236ba9cdd438509a2aa4e0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6A46CB-E3BF-4A08-BCA7-9041EBD584C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27DF9F-C3C4-4AA0-AD6A-6778509ECD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DB8CBD-C210-42A9-A161-9999DBF92F4D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customXml/itemProps4.xml><?xml version="1.0" encoding="utf-8"?>
<ds:datastoreItem xmlns:ds="http://schemas.openxmlformats.org/officeDocument/2006/customXml" ds:itemID="{E3B6FCEF-EA56-4FE6-BD49-47E96181E5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1</Pages>
  <Words>1381</Words>
  <Characters>787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Metro TAFE</Company>
  <LinksUpToDate>false</LinksUpToDate>
  <CharactersWithSpaces>9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a Hickey</dc:creator>
  <cp:keywords/>
  <dc:description/>
  <cp:lastModifiedBy>Richard Pountney</cp:lastModifiedBy>
  <cp:revision>18</cp:revision>
  <cp:lastPrinted>2022-04-04T02:58:00Z</cp:lastPrinted>
  <dcterms:created xsi:type="dcterms:W3CDTF">2022-02-14T02:06:00Z</dcterms:created>
  <dcterms:modified xsi:type="dcterms:W3CDTF">2022-04-04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A387A6A5F150438AB789FA73477179</vt:lpwstr>
  </property>
  <property fmtid="{D5CDD505-2E9C-101B-9397-08002B2CF9AE}" pid="3" name="_dlc_DocIdItemGuid">
    <vt:lpwstr>e58262ae-885e-4e4e-9f5a-86252907ef98</vt:lpwstr>
  </property>
</Properties>
</file>